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CA69D7" w14:textId="77777777" w:rsidR="00E6265B" w:rsidRPr="000A02C6" w:rsidRDefault="00565351" w:rsidP="00B5195F">
      <w:pPr>
        <w:pStyle w:val="Title"/>
        <w:spacing w:after="120"/>
        <w:rPr>
          <w:rFonts w:ascii="TH SarabunPSK" w:hAnsi="TH SarabunPSK" w:cs="TH SarabunPSK"/>
          <w:sz w:val="36"/>
          <w:szCs w:val="36"/>
          <w:cs/>
        </w:rPr>
      </w:pPr>
      <w:bookmarkStart w:id="0" w:name="_GoBack"/>
      <w:bookmarkEnd w:id="0"/>
      <w:r w:rsidRPr="000A02C6">
        <w:rPr>
          <w:rFonts w:ascii="TH SarabunPSK" w:hAnsi="TH SarabunPSK" w:cs="TH SarabunPSK"/>
          <w:noProof/>
          <w:sz w:val="36"/>
          <w:szCs w:val="36"/>
        </w:rPr>
        <w:drawing>
          <wp:inline distT="0" distB="0" distL="0" distR="0" wp14:anchorId="178158F7" wp14:editId="1A2310A9">
            <wp:extent cx="805663" cy="900000"/>
            <wp:effectExtent l="0" t="0" r="0" b="0"/>
            <wp:docPr id="23" name="Picture 5" descr="คำอธิบาย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คำอธิบาย: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5663" cy="90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4B3A9E" w14:textId="77777777" w:rsidR="001F3C53" w:rsidRPr="000A02C6" w:rsidRDefault="001F3C53" w:rsidP="00CD4354">
      <w:pPr>
        <w:pStyle w:val="Title"/>
        <w:rPr>
          <w:rFonts w:ascii="TH SarabunPSK" w:hAnsi="TH SarabunPSK" w:cs="TH SarabunPSK"/>
          <w:sz w:val="36"/>
          <w:szCs w:val="36"/>
        </w:rPr>
      </w:pPr>
      <w:r w:rsidRPr="000A02C6">
        <w:rPr>
          <w:rFonts w:ascii="TH SarabunPSK" w:hAnsi="TH SarabunPSK" w:cs="TH SarabunPSK"/>
          <w:sz w:val="36"/>
          <w:szCs w:val="36"/>
          <w:cs/>
        </w:rPr>
        <w:t>ใบนำส่งเอกสาร</w:t>
      </w:r>
    </w:p>
    <w:p w14:paraId="2E1498B7" w14:textId="270032E5" w:rsidR="001F3C53" w:rsidRPr="000A02C6" w:rsidRDefault="001F3C53" w:rsidP="00CD4354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0A02C6">
        <w:rPr>
          <w:rFonts w:ascii="TH SarabunPSK" w:hAnsi="TH SarabunPSK" w:cs="TH SarabunPSK"/>
          <w:b/>
          <w:bCs/>
          <w:sz w:val="36"/>
          <w:szCs w:val="36"/>
          <w:cs/>
        </w:rPr>
        <w:t xml:space="preserve">ผู้สมควรเป็น </w:t>
      </w:r>
      <w:r w:rsidRPr="000A02C6">
        <w:rPr>
          <w:rFonts w:ascii="TH SarabunPSK" w:hAnsi="TH SarabunPSK" w:cs="TH SarabunPSK"/>
          <w:b/>
          <w:bCs/>
          <w:sz w:val="36"/>
          <w:szCs w:val="36"/>
        </w:rPr>
        <w:t>“</w:t>
      </w:r>
      <w:r w:rsidR="005854E1" w:rsidRPr="000A02C6">
        <w:rPr>
          <w:rFonts w:ascii="TH SarabunPSK" w:hAnsi="TH SarabunPSK" w:cs="TH SarabunPSK"/>
          <w:b/>
          <w:bCs/>
          <w:spacing w:val="-4"/>
          <w:sz w:val="36"/>
          <w:szCs w:val="36"/>
          <w:cs/>
        </w:rPr>
        <w:t>อาจารย์ดีเด่น</w:t>
      </w:r>
      <w:r w:rsidR="002512DB" w:rsidRPr="000A02C6">
        <w:rPr>
          <w:rFonts w:ascii="TH SarabunPSK" w:hAnsi="TH SarabunPSK" w:cs="TH SarabunPSK"/>
          <w:b/>
          <w:bCs/>
          <w:spacing w:val="-4"/>
          <w:sz w:val="36"/>
          <w:szCs w:val="36"/>
          <w:cs/>
        </w:rPr>
        <w:t xml:space="preserve">แห่งชาติ พ.ศ. </w:t>
      </w:r>
      <w:r w:rsidR="00D840FC" w:rsidRPr="000A02C6">
        <w:rPr>
          <w:rFonts w:ascii="TH SarabunPSK" w:hAnsi="TH SarabunPSK" w:cs="TH SarabunPSK"/>
          <w:b/>
          <w:bCs/>
          <w:spacing w:val="-4"/>
          <w:sz w:val="36"/>
          <w:szCs w:val="36"/>
          <w:cs/>
        </w:rPr>
        <w:t>256</w:t>
      </w:r>
      <w:r w:rsidR="000A02C6" w:rsidRPr="000A02C6">
        <w:rPr>
          <w:rFonts w:ascii="TH SarabunPSK" w:hAnsi="TH SarabunPSK" w:cs="TH SarabunPSK"/>
          <w:b/>
          <w:bCs/>
          <w:sz w:val="36"/>
          <w:szCs w:val="36"/>
          <w:cs/>
        </w:rPr>
        <w:t>6</w:t>
      </w:r>
      <w:r w:rsidRPr="000A02C6">
        <w:rPr>
          <w:rFonts w:ascii="TH SarabunPSK" w:hAnsi="TH SarabunPSK" w:cs="TH SarabunPSK"/>
          <w:b/>
          <w:bCs/>
          <w:sz w:val="36"/>
          <w:szCs w:val="36"/>
        </w:rPr>
        <w:t>”</w:t>
      </w:r>
    </w:p>
    <w:p w14:paraId="67336BBC" w14:textId="77777777" w:rsidR="006B3E6B" w:rsidRPr="000A02C6" w:rsidRDefault="006B3E6B" w:rsidP="006B3E6B">
      <w:pPr>
        <w:spacing w:before="12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bookmarkStart w:id="1" w:name="_Hlk66269218"/>
      <w:r w:rsidRPr="000A02C6">
        <w:rPr>
          <w:rFonts w:ascii="TH SarabunPSK" w:hAnsi="TH SarabunPSK" w:cs="TH SarabunPSK"/>
          <w:b/>
          <w:bCs/>
          <w:sz w:val="32"/>
          <w:szCs w:val="32"/>
          <w:cs/>
        </w:rPr>
        <w:t>*****************************</w:t>
      </w:r>
    </w:p>
    <w:bookmarkEnd w:id="1"/>
    <w:p w14:paraId="3AB90189" w14:textId="77777777" w:rsidR="002512DB" w:rsidRPr="000A02C6" w:rsidRDefault="00565351" w:rsidP="00CD4354">
      <w:pPr>
        <w:rPr>
          <w:rFonts w:ascii="TH SarabunPSK" w:hAnsi="TH SarabunPSK" w:cs="TH SarabunPSK"/>
          <w:b/>
          <w:bCs/>
          <w:sz w:val="24"/>
          <w:szCs w:val="24"/>
        </w:rPr>
      </w:pPr>
      <w:r w:rsidRPr="000A02C6">
        <w:rPr>
          <w:rFonts w:ascii="TH SarabunPSK" w:hAnsi="TH SarabunPSK" w:cs="TH SarabunPSK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77335D2A" wp14:editId="4E0CC673">
                <wp:simplePos x="0" y="0"/>
                <wp:positionH relativeFrom="column">
                  <wp:posOffset>152400</wp:posOffset>
                </wp:positionH>
                <wp:positionV relativeFrom="paragraph">
                  <wp:posOffset>99365</wp:posOffset>
                </wp:positionV>
                <wp:extent cx="5447665" cy="2303780"/>
                <wp:effectExtent l="0" t="0" r="19685" b="20320"/>
                <wp:wrapSquare wrapText="bothSides"/>
                <wp:docPr id="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7665" cy="2303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64C480" w14:textId="77777777" w:rsidR="00233755" w:rsidRPr="002512DB" w:rsidRDefault="00233755" w:rsidP="00145421">
                            <w:pPr>
                              <w:pStyle w:val="Heading1"/>
                              <w:spacing w:before="120" w:line="288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การเสนอชื่อผู้ที่สมควรได้รับยกย่องเชิดชูเกียรติให้เป็น</w:t>
                            </w:r>
                          </w:p>
                          <w:p w14:paraId="3ED30E7C" w14:textId="098AB4C9" w:rsidR="00233755" w:rsidRDefault="00233755" w:rsidP="006F1F0F">
                            <w:pPr>
                              <w:spacing w:line="288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6"/>
                                <w:szCs w:val="36"/>
                              </w:rPr>
                              <w:t>“</w:t>
                            </w: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>อาจารย์ดีเด่น</w:t>
                            </w:r>
                            <w:r w:rsidRPr="002512D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 xml:space="preserve">แห่งชาติ พ.ศ.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>2566</w:t>
                            </w:r>
                            <w:r w:rsidRPr="002512D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pacing w:val="-4"/>
                                <w:sz w:val="36"/>
                                <w:szCs w:val="36"/>
                                <w:cs/>
                              </w:rPr>
                              <w:t>”</w:t>
                            </w:r>
                          </w:p>
                          <w:p w14:paraId="41DF766D" w14:textId="77777777" w:rsidR="00233755" w:rsidRPr="00945198" w:rsidRDefault="00233755" w:rsidP="008532B8">
                            <w:pPr>
                              <w:ind w:firstLine="7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8"/>
                                <w:szCs w:val="8"/>
                                <w:cs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675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7088"/>
                            </w:tblGrid>
                            <w:tr w:rsidR="00233755" w:rsidRPr="006D2B8A" w14:paraId="04B6A536" w14:textId="77777777" w:rsidTr="005B3122">
                              <w:trPr>
                                <w:trHeight w:val="454"/>
                              </w:trPr>
                              <w:tc>
                                <w:tcPr>
                                  <w:tcW w:w="708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14:paraId="34CF0319" w14:textId="5700297B" w:rsidR="00233755" w:rsidRPr="00D715D7" w:rsidRDefault="00233755" w:rsidP="00D50473">
                                  <w:pPr>
                                    <w:ind w:right="174"/>
                                    <w:jc w:val="center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0D2496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56"/>
                                      <w:szCs w:val="56"/>
                                      <w:highlight w:val="yellow"/>
                                      <w:cs/>
                                    </w:rPr>
                                    <w:t>สาขาวิทยาศาสตร์</w:t>
                                  </w:r>
                                  <w:r w:rsidR="00B40695"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56"/>
                                      <w:szCs w:val="56"/>
                                      <w:highlight w:val="yellow"/>
                                      <w:cs/>
                                    </w:rPr>
                                    <w:t>สุขภาพ</w:t>
                                  </w:r>
                                </w:p>
                              </w:tc>
                            </w:tr>
                          </w:tbl>
                          <w:p w14:paraId="6DECB4E6" w14:textId="77777777" w:rsidR="00233755" w:rsidRPr="00241879" w:rsidRDefault="00233755" w:rsidP="00241879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  <w:szCs w:val="16"/>
                                <w:cs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392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26"/>
                              <w:gridCol w:w="5245"/>
                            </w:tblGrid>
                            <w:tr w:rsidR="00233755" w:rsidRPr="006D2B8A" w14:paraId="59EF5458" w14:textId="77777777" w:rsidTr="00D715D7">
                              <w:trPr>
                                <w:trHeight w:val="454"/>
                              </w:trPr>
                              <w:tc>
                                <w:tcPr>
                                  <w:tcW w:w="2126" w:type="dxa"/>
                                  <w:tcBorders>
                                    <w:top w:val="nil"/>
                                    <w:left w:val="nil"/>
                                    <w:bottom w:val="nil"/>
                                  </w:tcBorders>
                                  <w:shd w:val="clear" w:color="auto" w:fill="auto"/>
                                </w:tcPr>
                                <w:p w14:paraId="2CE4C2CF" w14:textId="77777777" w:rsidR="00233755" w:rsidRPr="008532B8" w:rsidRDefault="00233755" w:rsidP="00D715D7">
                                  <w:pPr>
                                    <w:jc w:val="right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2512DB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ผู้ที่ได้รับการเสนอชื่อ</w:t>
                                  </w:r>
                                </w:p>
                              </w:tc>
                              <w:tc>
                                <w:tcPr>
                                  <w:tcW w:w="5245" w:type="dxa"/>
                                  <w:vAlign w:val="center"/>
                                </w:tcPr>
                                <w:p w14:paraId="5F123E5D" w14:textId="77777777" w:rsidR="00233755" w:rsidRPr="00D715D7" w:rsidRDefault="00233755" w:rsidP="00D715D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D8396A6" w14:textId="77777777" w:rsidR="00233755" w:rsidRPr="00241879" w:rsidRDefault="00233755" w:rsidP="00241879">
                            <w:pPr>
                              <w:ind w:firstLine="720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392" w:type="dxa"/>
                              <w:tblBorders>
                                <w:top w:val="single" w:sz="4" w:space="0" w:color="BFBFBF"/>
                                <w:left w:val="single" w:sz="4" w:space="0" w:color="BFBFBF"/>
                                <w:bottom w:val="single" w:sz="4" w:space="0" w:color="BFBFBF"/>
                                <w:right w:val="single" w:sz="4" w:space="0" w:color="BFBFBF"/>
                                <w:insideH w:val="single" w:sz="4" w:space="0" w:color="BFBFBF"/>
                                <w:insideV w:val="single" w:sz="4" w:space="0" w:color="BFBF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126"/>
                              <w:gridCol w:w="5245"/>
                            </w:tblGrid>
                            <w:tr w:rsidR="00233755" w:rsidRPr="006D2B8A" w14:paraId="3B52B092" w14:textId="77777777" w:rsidTr="00D715D7">
                              <w:trPr>
                                <w:trHeight w:val="454"/>
                              </w:trPr>
                              <w:tc>
                                <w:tcPr>
                                  <w:tcW w:w="2126" w:type="dxa"/>
                                  <w:tcBorders>
                                    <w:top w:val="nil"/>
                                    <w:left w:val="nil"/>
                                    <w:bottom w:val="nil"/>
                                  </w:tcBorders>
                                  <w:shd w:val="clear" w:color="auto" w:fill="auto"/>
                                </w:tcPr>
                                <w:p w14:paraId="4C37409C" w14:textId="77777777" w:rsidR="00233755" w:rsidRPr="008532B8" w:rsidRDefault="00233755" w:rsidP="00D715D7">
                                  <w:pPr>
                                    <w:jc w:val="right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32"/>
                                      <w:szCs w:val="32"/>
                                      <w:cs/>
                                    </w:rPr>
                                    <w:t>มหาวิทยาลัย/สถาบัน</w:t>
                                  </w:r>
                                </w:p>
                              </w:tc>
                              <w:tc>
                                <w:tcPr>
                                  <w:tcW w:w="5245" w:type="dxa"/>
                                  <w:vAlign w:val="center"/>
                                </w:tcPr>
                                <w:p w14:paraId="7EB6867F" w14:textId="77777777" w:rsidR="00233755" w:rsidRPr="00D715D7" w:rsidRDefault="00233755" w:rsidP="00D715D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E4CA362" w14:textId="77777777" w:rsidR="00233755" w:rsidRPr="0025173A" w:rsidRDefault="00233755" w:rsidP="001205CB">
                            <w:pPr>
                              <w:ind w:firstLine="72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8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335D2A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margin-left:12pt;margin-top:7.8pt;width:428.95pt;height:181.4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" strokeweight="1.5pt">
                <v:textbox>
                  <w:txbxContent>
                    <w:p w14:paraId="1264C480" w14:textId="77777777" w:rsidR="00233755" w:rsidRPr="002512DB" w:rsidRDefault="00233755" w:rsidP="00145421">
                      <w:pPr>
                        <w:pStyle w:val="Heading1"/>
                        <w:spacing w:before="120" w:line="288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12DB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การเสนอชื่อผู้ที่สมควรได้รับยกย่องเชิดชูเกียรติให้เป็น</w:t>
                      </w:r>
                    </w:p>
                    <w:p w14:paraId="3ED30E7C" w14:textId="098AB4C9" w:rsidR="00233755" w:rsidRDefault="00233755" w:rsidP="006F1F0F">
                      <w:pPr>
                        <w:spacing w:line="288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6"/>
                          <w:szCs w:val="36"/>
                        </w:rPr>
                      </w:pPr>
                      <w:r w:rsidRPr="002512DB">
                        <w:rPr>
                          <w:rFonts w:ascii="TH SarabunPSK" w:hAnsi="TH SarabunPSK" w:cs="TH SarabunPSK"/>
                          <w:b/>
                          <w:bCs/>
                          <w:sz w:val="36"/>
                          <w:szCs w:val="36"/>
                        </w:rPr>
                        <w:t>“</w:t>
                      </w:r>
                      <w:r w:rsidRPr="002512DB">
                        <w:rPr>
                          <w:rFonts w:ascii="TH SarabunPSK" w:hAnsi="TH SarabunPSK" w:cs="TH SarabunPSK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>อาจารย์ดีเด่น</w:t>
                      </w:r>
                      <w:r w:rsidRPr="002512DB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 xml:space="preserve">แห่งชาติ พ.ศ.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>2566</w:t>
                      </w:r>
                      <w:r w:rsidRPr="002512DB">
                        <w:rPr>
                          <w:rFonts w:ascii="TH SarabunPSK" w:hAnsi="TH SarabunPSK" w:cs="TH SarabunPSK" w:hint="cs"/>
                          <w:b/>
                          <w:bCs/>
                          <w:spacing w:val="-4"/>
                          <w:sz w:val="36"/>
                          <w:szCs w:val="36"/>
                          <w:cs/>
                        </w:rPr>
                        <w:t>”</w:t>
                      </w:r>
                    </w:p>
                    <w:p w14:paraId="41DF766D" w14:textId="77777777" w:rsidR="00233755" w:rsidRPr="00945198" w:rsidRDefault="00233755" w:rsidP="008532B8">
                      <w:pPr>
                        <w:ind w:firstLine="720"/>
                        <w:rPr>
                          <w:rFonts w:ascii="TH SarabunPSK" w:hAnsi="TH SarabunPSK" w:cs="TH SarabunPSK"/>
                          <w:b/>
                          <w:bCs/>
                          <w:sz w:val="8"/>
                          <w:szCs w:val="8"/>
                          <w:cs/>
                        </w:rPr>
                      </w:pPr>
                    </w:p>
                    <w:tbl>
                      <w:tblPr>
                        <w:tblW w:w="0" w:type="auto"/>
                        <w:tblInd w:w="675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7088"/>
                      </w:tblGrid>
                      <w:tr w:rsidR="00233755" w:rsidRPr="006D2B8A" w14:paraId="04B6A536" w14:textId="77777777" w:rsidTr="005B3122">
                        <w:trPr>
                          <w:trHeight w:val="454"/>
                        </w:trPr>
                        <w:tc>
                          <w:tcPr>
                            <w:tcW w:w="708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14:paraId="34CF0319" w14:textId="5700297B" w:rsidR="00233755" w:rsidRPr="00D715D7" w:rsidRDefault="00233755" w:rsidP="00D50473">
                            <w:pPr>
                              <w:ind w:right="174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0D249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56"/>
                                <w:szCs w:val="56"/>
                                <w:highlight w:val="yellow"/>
                                <w:cs/>
                              </w:rPr>
                              <w:t>สาขาวิทยาศาสตร์</w:t>
                            </w:r>
                            <w:r w:rsidR="00B40695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56"/>
                                <w:szCs w:val="56"/>
                                <w:highlight w:val="yellow"/>
                                <w:cs/>
                              </w:rPr>
                              <w:t>สุขภาพ</w:t>
                            </w:r>
                          </w:p>
                        </w:tc>
                      </w:tr>
                    </w:tbl>
                    <w:p w14:paraId="6DECB4E6" w14:textId="77777777" w:rsidR="00233755" w:rsidRPr="00241879" w:rsidRDefault="00233755" w:rsidP="00241879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16"/>
                          <w:szCs w:val="16"/>
                          <w:cs/>
                        </w:rPr>
                      </w:pPr>
                    </w:p>
                    <w:tbl>
                      <w:tblPr>
                        <w:tblW w:w="0" w:type="auto"/>
                        <w:tblInd w:w="392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26"/>
                        <w:gridCol w:w="5245"/>
                      </w:tblGrid>
                      <w:tr w:rsidR="00233755" w:rsidRPr="006D2B8A" w14:paraId="59EF5458" w14:textId="77777777" w:rsidTr="00D715D7">
                        <w:trPr>
                          <w:trHeight w:val="454"/>
                        </w:trPr>
                        <w:tc>
                          <w:tcPr>
                            <w:tcW w:w="2126" w:type="dxa"/>
                            <w:tcBorders>
                              <w:top w:val="nil"/>
                              <w:left w:val="nil"/>
                              <w:bottom w:val="nil"/>
                            </w:tcBorders>
                            <w:shd w:val="clear" w:color="auto" w:fill="auto"/>
                          </w:tcPr>
                          <w:p w14:paraId="2CE4C2CF" w14:textId="77777777" w:rsidR="00233755" w:rsidRPr="008532B8" w:rsidRDefault="00233755" w:rsidP="00D715D7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2512D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ผู้ที่ได้รับการเสนอชื่อ</w:t>
                            </w:r>
                          </w:p>
                        </w:tc>
                        <w:tc>
                          <w:tcPr>
                            <w:tcW w:w="5245" w:type="dxa"/>
                            <w:vAlign w:val="center"/>
                          </w:tcPr>
                          <w:p w14:paraId="5F123E5D" w14:textId="77777777" w:rsidR="00233755" w:rsidRPr="00D715D7" w:rsidRDefault="00233755" w:rsidP="00D715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</w:tbl>
                    <w:p w14:paraId="4D8396A6" w14:textId="77777777" w:rsidR="00233755" w:rsidRPr="00241879" w:rsidRDefault="00233755" w:rsidP="00241879">
                      <w:pPr>
                        <w:ind w:firstLine="720"/>
                        <w:rPr>
                          <w:rFonts w:ascii="TH SarabunPSK" w:hAnsi="TH SarabunPSK" w:cs="TH SarabunPSK"/>
                          <w:b/>
                          <w:bCs/>
                          <w:sz w:val="16"/>
                          <w:szCs w:val="16"/>
                        </w:rPr>
                      </w:pPr>
                    </w:p>
                    <w:tbl>
                      <w:tblPr>
                        <w:tblW w:w="0" w:type="auto"/>
                        <w:tblInd w:w="392" w:type="dxa"/>
                        <w:tblBorders>
                          <w:top w:val="single" w:sz="4" w:space="0" w:color="BFBFBF"/>
                          <w:left w:val="single" w:sz="4" w:space="0" w:color="BFBFBF"/>
                          <w:bottom w:val="single" w:sz="4" w:space="0" w:color="BFBFBF"/>
                          <w:right w:val="single" w:sz="4" w:space="0" w:color="BFBFBF"/>
                          <w:insideH w:val="single" w:sz="4" w:space="0" w:color="BFBFBF"/>
                          <w:insideV w:val="single" w:sz="4" w:space="0" w:color="BFBF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126"/>
                        <w:gridCol w:w="5245"/>
                      </w:tblGrid>
                      <w:tr w:rsidR="00233755" w:rsidRPr="006D2B8A" w14:paraId="3B52B092" w14:textId="77777777" w:rsidTr="00D715D7">
                        <w:trPr>
                          <w:trHeight w:val="454"/>
                        </w:trPr>
                        <w:tc>
                          <w:tcPr>
                            <w:tcW w:w="2126" w:type="dxa"/>
                            <w:tcBorders>
                              <w:top w:val="nil"/>
                              <w:left w:val="nil"/>
                              <w:bottom w:val="nil"/>
                            </w:tcBorders>
                            <w:shd w:val="clear" w:color="auto" w:fill="auto"/>
                          </w:tcPr>
                          <w:p w14:paraId="4C37409C" w14:textId="77777777" w:rsidR="00233755" w:rsidRPr="008532B8" w:rsidRDefault="00233755" w:rsidP="00D715D7">
                            <w:pPr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มหาวิทยาลัย/สถาบัน</w:t>
                            </w:r>
                          </w:p>
                        </w:tc>
                        <w:tc>
                          <w:tcPr>
                            <w:tcW w:w="5245" w:type="dxa"/>
                            <w:vAlign w:val="center"/>
                          </w:tcPr>
                          <w:p w14:paraId="7EB6867F" w14:textId="77777777" w:rsidR="00233755" w:rsidRPr="00D715D7" w:rsidRDefault="00233755" w:rsidP="00D715D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c>
                      </w:tr>
                    </w:tbl>
                    <w:p w14:paraId="6E4CA362" w14:textId="77777777" w:rsidR="00233755" w:rsidRPr="0025173A" w:rsidRDefault="00233755" w:rsidP="001205CB">
                      <w:pPr>
                        <w:ind w:firstLine="72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8"/>
                          <w:szCs w:val="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67CB05F" w14:textId="77777777" w:rsidR="00AB3C03" w:rsidRPr="000A02C6" w:rsidRDefault="002512DB" w:rsidP="00CD4354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</w:rPr>
      </w:pPr>
      <w:r w:rsidRPr="000A02C6">
        <w:rPr>
          <w:rFonts w:ascii="TH SarabunPSK" w:hAnsi="TH SarabunPSK" w:cs="TH SarabunPSK"/>
          <w:b/>
          <w:bCs/>
          <w:cs/>
        </w:rPr>
        <w:tab/>
      </w:r>
    </w:p>
    <w:p w14:paraId="588710EA" w14:textId="77777777" w:rsidR="00073159" w:rsidRPr="000A02C6" w:rsidRDefault="002512DB" w:rsidP="00CD4354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</w:p>
    <w:p w14:paraId="50A0CA22" w14:textId="77777777" w:rsidR="00172F23" w:rsidRPr="000A02C6" w:rsidRDefault="00D54819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4C3181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</w:p>
    <w:p w14:paraId="43774E1F" w14:textId="77777777" w:rsidR="00971C8C" w:rsidRPr="000A02C6" w:rsidRDefault="00172F23" w:rsidP="00CD4354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4C3181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</w:t>
      </w:r>
      <w:r w:rsidR="003B311C"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3B311C"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3B311C"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</w:p>
    <w:p w14:paraId="072F0683" w14:textId="77777777" w:rsidR="00A0547B" w:rsidRPr="00593386" w:rsidRDefault="00A0547B" w:rsidP="00A0547B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21972F5" w14:textId="77777777" w:rsidR="00A0547B" w:rsidRPr="002821D4" w:rsidRDefault="00A0547B" w:rsidP="00A0547B">
      <w:pPr>
        <w:tabs>
          <w:tab w:val="left" w:pos="-142"/>
          <w:tab w:val="left" w:pos="0"/>
          <w:tab w:val="left" w:pos="2552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ab/>
      </w:r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ที่ได้รับการเสนอ</w:t>
      </w:r>
      <w:r w:rsidRPr="002821D4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ชื่อ      </w:t>
      </w:r>
      <w:r w:rsidRPr="002821D4">
        <w:rPr>
          <w:rFonts w:ascii="TH SarabunPSK" w:hAnsi="TH SarabunPSK" w:cs="TH SarabunPSK"/>
          <w:sz w:val="30"/>
          <w:szCs w:val="30"/>
        </w:rPr>
        <w:t>…</w:t>
      </w:r>
      <w:r>
        <w:rPr>
          <w:rFonts w:ascii="TH SarabunPSK" w:hAnsi="TH SarabunPSK" w:cs="TH SarabunPSK"/>
          <w:sz w:val="30"/>
          <w:szCs w:val="30"/>
        </w:rPr>
        <w:t>……</w:t>
      </w:r>
      <w:r w:rsidRPr="002821D4">
        <w:rPr>
          <w:rFonts w:ascii="TH SarabunPSK" w:hAnsi="TH SarabunPSK" w:cs="TH SarabunPSK"/>
          <w:sz w:val="30"/>
          <w:szCs w:val="30"/>
        </w:rPr>
        <w:t>….…</w:t>
      </w:r>
      <w:r>
        <w:rPr>
          <w:rFonts w:ascii="TH SarabunPSK" w:hAnsi="TH SarabunPSK" w:cs="TH SarabunPSK"/>
          <w:sz w:val="30"/>
          <w:szCs w:val="30"/>
        </w:rPr>
        <w:t>.</w:t>
      </w:r>
      <w:r w:rsidRPr="002821D4">
        <w:rPr>
          <w:rFonts w:ascii="TH SarabunPSK" w:hAnsi="TH SarabunPSK" w:cs="TH SarabunPSK"/>
          <w:sz w:val="30"/>
          <w:szCs w:val="30"/>
        </w:rPr>
        <w:t>…………</w:t>
      </w:r>
      <w:r>
        <w:rPr>
          <w:rFonts w:ascii="TH SarabunPSK" w:hAnsi="TH SarabunPSK" w:cs="TH SarabunPSK"/>
          <w:sz w:val="30"/>
          <w:szCs w:val="30"/>
        </w:rPr>
        <w:t>..</w:t>
      </w:r>
      <w:r w:rsidRPr="002821D4">
        <w:rPr>
          <w:rFonts w:ascii="TH SarabunPSK" w:hAnsi="TH SarabunPSK" w:cs="TH SarabunPSK"/>
          <w:sz w:val="30"/>
          <w:szCs w:val="30"/>
        </w:rPr>
        <w:t>………………………….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685"/>
        <w:gridCol w:w="284"/>
      </w:tblGrid>
      <w:tr w:rsidR="00A0547B" w:rsidRPr="002821D4" w14:paraId="3C6F463F" w14:textId="77777777" w:rsidTr="00233755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55BF0A8" w14:textId="77777777" w:rsidR="00A0547B" w:rsidRPr="002821D4" w:rsidRDefault="00A0547B" w:rsidP="00233755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032C13BC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CFDB756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13E6ADDD" w14:textId="77777777" w:rsidR="00A0547B" w:rsidRPr="002821D4" w:rsidRDefault="00A0547B" w:rsidP="00A0547B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  <w:r w:rsidRPr="002821D4">
        <w:rPr>
          <w:rFonts w:ascii="TH SarabunPSK" w:hAnsi="TH SarabunPSK" w:cs="TH SarabunPSK"/>
          <w:b/>
          <w:bCs/>
          <w:sz w:val="8"/>
          <w:szCs w:val="8"/>
          <w:cs/>
        </w:rPr>
        <w:t xml:space="preserve">  </w:t>
      </w:r>
    </w:p>
    <w:tbl>
      <w:tblPr>
        <w:tblW w:w="0" w:type="auto"/>
        <w:tblInd w:w="393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417"/>
        <w:gridCol w:w="3119"/>
        <w:gridCol w:w="283"/>
      </w:tblGrid>
      <w:tr w:rsidR="00A0547B" w:rsidRPr="002821D4" w14:paraId="5729F80B" w14:textId="77777777" w:rsidTr="00233755">
        <w:trPr>
          <w:trHeight w:val="454"/>
        </w:trPr>
        <w:tc>
          <w:tcPr>
            <w:tcW w:w="141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3A8BBFF" w14:textId="77777777" w:rsidR="00A0547B" w:rsidRPr="002821D4" w:rsidRDefault="00A0547B" w:rsidP="00233755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ตำแหน่ง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4B40EEC4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514B9D6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14:paraId="001DABC5" w14:textId="77777777" w:rsidR="00A0547B" w:rsidRPr="002821D4" w:rsidRDefault="00A0547B" w:rsidP="00A0547B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A0547B" w:rsidRPr="002821D4" w14:paraId="5413275B" w14:textId="77777777" w:rsidTr="00233755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D535C04" w14:textId="77777777" w:rsidR="00A0547B" w:rsidRPr="002821D4" w:rsidRDefault="00A0547B" w:rsidP="00233755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1FDC8D0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00DC719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B9BB1B7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EFDBD0F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74A9A6E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6</w:t>
            </w:r>
          </w:p>
        </w:tc>
      </w:tr>
    </w:tbl>
    <w:p w14:paraId="7DD9AD24" w14:textId="77777777" w:rsidR="00A0547B" w:rsidRPr="0025173A" w:rsidRDefault="00A0547B" w:rsidP="00A0547B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before="120" w:after="120" w:line="312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22D42B2D" w14:textId="77777777" w:rsidR="00A0547B" w:rsidRPr="002821D4" w:rsidRDefault="00A0547B" w:rsidP="00A0547B">
      <w:pPr>
        <w:tabs>
          <w:tab w:val="left" w:pos="-142"/>
          <w:tab w:val="left" w:pos="0"/>
          <w:tab w:val="left" w:pos="5245"/>
        </w:tabs>
        <w:spacing w:line="312" w:lineRule="auto"/>
        <w:ind w:firstLine="3402"/>
        <w:rPr>
          <w:rFonts w:ascii="TH SarabunPSK" w:hAnsi="TH SarabunPSK" w:cs="TH SarabunPSK"/>
          <w:b/>
          <w:bCs/>
          <w:sz w:val="30"/>
          <w:szCs w:val="30"/>
        </w:rPr>
      </w:pPr>
      <w:bookmarkStart w:id="2" w:name="_Hlk66431864"/>
      <w:bookmarkStart w:id="3" w:name="_Hlk66431908"/>
      <w:r w:rsidRPr="002821D4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เสนอ</w:t>
      </w:r>
      <w:r>
        <w:rPr>
          <w:rFonts w:ascii="TH SarabunPSK" w:hAnsi="TH SarabunPSK" w:cs="TH SarabunPSK"/>
          <w:b/>
          <w:bCs/>
          <w:sz w:val="30"/>
          <w:szCs w:val="30"/>
        </w:rPr>
        <w:tab/>
      </w:r>
      <w:r w:rsidRPr="002821D4">
        <w:rPr>
          <w:rFonts w:ascii="TH SarabunPSK" w:hAnsi="TH SarabunPSK" w:cs="TH SarabunPSK"/>
          <w:sz w:val="30"/>
          <w:szCs w:val="30"/>
        </w:rPr>
        <w:t>…</w:t>
      </w:r>
      <w:r>
        <w:rPr>
          <w:rFonts w:ascii="TH SarabunPSK" w:hAnsi="TH SarabunPSK" w:cs="TH SarabunPSK"/>
          <w:sz w:val="30"/>
          <w:szCs w:val="30"/>
        </w:rPr>
        <w:t>……</w:t>
      </w:r>
      <w:r w:rsidRPr="002821D4">
        <w:rPr>
          <w:rFonts w:ascii="TH SarabunPSK" w:hAnsi="TH SarabunPSK" w:cs="TH SarabunPSK"/>
          <w:sz w:val="30"/>
          <w:szCs w:val="30"/>
        </w:rPr>
        <w:t>….…</w:t>
      </w:r>
      <w:r>
        <w:rPr>
          <w:rFonts w:ascii="TH SarabunPSK" w:hAnsi="TH SarabunPSK" w:cs="TH SarabunPSK"/>
          <w:sz w:val="30"/>
          <w:szCs w:val="30"/>
        </w:rPr>
        <w:t>.</w:t>
      </w:r>
      <w:r w:rsidRPr="002821D4">
        <w:rPr>
          <w:rFonts w:ascii="TH SarabunPSK" w:hAnsi="TH SarabunPSK" w:cs="TH SarabunPSK"/>
          <w:sz w:val="30"/>
          <w:szCs w:val="30"/>
        </w:rPr>
        <w:t>……</w:t>
      </w:r>
      <w:r>
        <w:rPr>
          <w:rFonts w:ascii="TH SarabunPSK" w:hAnsi="TH SarabunPSK" w:cs="TH SarabunPSK"/>
          <w:sz w:val="30"/>
          <w:szCs w:val="30"/>
        </w:rPr>
        <w:t>……</w:t>
      </w:r>
      <w:r w:rsidRPr="002821D4">
        <w:rPr>
          <w:rFonts w:ascii="TH SarabunPSK" w:hAnsi="TH SarabunPSK" w:cs="TH SarabunPSK"/>
          <w:sz w:val="30"/>
          <w:szCs w:val="30"/>
        </w:rPr>
        <w:t>……</w:t>
      </w:r>
      <w:r>
        <w:rPr>
          <w:rFonts w:ascii="TH SarabunPSK" w:hAnsi="TH SarabunPSK" w:cs="TH SarabunPSK"/>
          <w:sz w:val="30"/>
          <w:szCs w:val="30"/>
        </w:rPr>
        <w:t>..</w:t>
      </w:r>
      <w:r w:rsidRPr="002821D4">
        <w:rPr>
          <w:rFonts w:ascii="TH SarabunPSK" w:hAnsi="TH SarabunPSK" w:cs="TH SarabunPSK"/>
          <w:sz w:val="30"/>
          <w:szCs w:val="30"/>
        </w:rPr>
        <w:t>………………………….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685"/>
        <w:gridCol w:w="284"/>
      </w:tblGrid>
      <w:tr w:rsidR="00A0547B" w:rsidRPr="002821D4" w14:paraId="07739864" w14:textId="77777777" w:rsidTr="00233755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bookmarkEnd w:id="2"/>
          <w:p w14:paraId="408922CE" w14:textId="77777777" w:rsidR="00A0547B" w:rsidRPr="002821D4" w:rsidRDefault="00A0547B" w:rsidP="00233755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68092149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14ECF4D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bookmarkEnd w:id="3"/>
    <w:p w14:paraId="78A9D884" w14:textId="77777777" w:rsidR="00A0547B" w:rsidRDefault="00A0547B" w:rsidP="00A0547B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sz w:val="30"/>
          <w:szCs w:val="30"/>
        </w:rPr>
      </w:pP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      </w:t>
      </w:r>
      <w:r w:rsidRPr="002821D4">
        <w:rPr>
          <w:rFonts w:ascii="TH SarabunPSK" w:hAnsi="TH SarabunPSK" w:cs="TH SarabunPSK"/>
          <w:sz w:val="30"/>
          <w:szCs w:val="30"/>
          <w:cs/>
        </w:rPr>
        <w:t>ตำแหน่ง</w:t>
      </w:r>
      <w:r w:rsidRPr="002821D4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ประธานสภาอาจารย์/สภาคณาจารย์/</w:t>
      </w:r>
      <w:r>
        <w:rPr>
          <w:rFonts w:ascii="TH SarabunPSK" w:hAnsi="TH SarabunPSK" w:cs="TH SarabunPSK" w:hint="cs"/>
          <w:sz w:val="30"/>
          <w:szCs w:val="30"/>
          <w:cs/>
        </w:rPr>
        <w:t>สภาพนักงาน/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สภาคณาจารย์</w:t>
      </w:r>
      <w:r>
        <w:rPr>
          <w:rFonts w:ascii="TH SarabunPSK" w:hAnsi="TH SarabunPSK" w:cs="TH SarabunPSK" w:hint="cs"/>
          <w:sz w:val="30"/>
          <w:szCs w:val="30"/>
          <w:cs/>
        </w:rPr>
        <w:t>และ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ข้าราชการ/</w:t>
      </w:r>
    </w:p>
    <w:p w14:paraId="26E435E4" w14:textId="77777777" w:rsidR="00A0547B" w:rsidRPr="002821D4" w:rsidRDefault="00A0547B" w:rsidP="00A0547B">
      <w:pPr>
        <w:tabs>
          <w:tab w:val="left" w:pos="-142"/>
          <w:tab w:val="left" w:pos="0"/>
        </w:tabs>
        <w:spacing w:after="12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</w:r>
      <w:r>
        <w:rPr>
          <w:rFonts w:ascii="TH SarabunPSK" w:hAnsi="TH SarabunPSK" w:cs="TH SarabunPSK" w:hint="cs"/>
          <w:sz w:val="30"/>
          <w:szCs w:val="30"/>
          <w:cs/>
        </w:rPr>
        <w:tab/>
        <w:t xml:space="preserve">      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สภาคณาจารย์</w:t>
      </w:r>
      <w:r>
        <w:rPr>
          <w:rFonts w:ascii="TH SarabunPSK" w:hAnsi="TH SarabunPSK" w:cs="TH SarabunPSK" w:hint="cs"/>
          <w:sz w:val="30"/>
          <w:szCs w:val="30"/>
          <w:cs/>
        </w:rPr>
        <w:t>และ</w:t>
      </w:r>
      <w:r w:rsidRPr="002821D4">
        <w:rPr>
          <w:rFonts w:ascii="TH SarabunPSK" w:hAnsi="TH SarabunPSK" w:cs="TH SarabunPSK" w:hint="cs"/>
          <w:sz w:val="30"/>
          <w:szCs w:val="30"/>
          <w:cs/>
        </w:rPr>
        <w:t>พนักงาน</w:t>
      </w:r>
      <w:r>
        <w:rPr>
          <w:rFonts w:ascii="TH SarabunPSK" w:hAnsi="TH SarabunPSK" w:cs="TH SarabunPSK" w:hint="cs"/>
          <w:sz w:val="30"/>
          <w:szCs w:val="30"/>
          <w:cs/>
        </w:rPr>
        <w:t>/สภาคณาจารย์และบุคลากร</w:t>
      </w:r>
    </w:p>
    <w:p w14:paraId="1BF44213" w14:textId="77777777" w:rsidR="00A0547B" w:rsidRPr="002821D4" w:rsidRDefault="00A0547B" w:rsidP="00A0547B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b/>
          <w:bCs/>
          <w:sz w:val="6"/>
          <w:szCs w:val="6"/>
        </w:rPr>
      </w:pPr>
      <w:r w:rsidRPr="002821D4">
        <w:rPr>
          <w:rFonts w:ascii="TH SarabunPSK" w:hAnsi="TH SarabunPSK" w:cs="TH SarabunPSK" w:hint="cs"/>
          <w:b/>
          <w:bCs/>
          <w:sz w:val="6"/>
          <w:szCs w:val="6"/>
          <w:cs/>
        </w:rPr>
        <w:t xml:space="preserve">         </w:t>
      </w:r>
    </w:p>
    <w:tbl>
      <w:tblPr>
        <w:tblW w:w="7654" w:type="dxa"/>
        <w:tblInd w:w="16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3118"/>
        <w:gridCol w:w="4253"/>
        <w:gridCol w:w="283"/>
      </w:tblGrid>
      <w:tr w:rsidR="00A0547B" w:rsidRPr="002821D4" w14:paraId="0F809A98" w14:textId="77777777" w:rsidTr="00233755">
        <w:trPr>
          <w:trHeight w:val="454"/>
        </w:trPr>
        <w:tc>
          <w:tcPr>
            <w:tcW w:w="31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4978901" w14:textId="77777777" w:rsidR="00A0547B" w:rsidRPr="002821D4" w:rsidRDefault="00A0547B" w:rsidP="00233755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446FA462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A022636" w14:textId="77777777" w:rsidR="00A0547B" w:rsidRPr="002821D4" w:rsidRDefault="00A0547B" w:rsidP="00233755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53B77CCE" w14:textId="77777777" w:rsidR="00A0547B" w:rsidRPr="002821D4" w:rsidRDefault="00A0547B" w:rsidP="00A0547B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</w:rPr>
      </w:pPr>
    </w:p>
    <w:p w14:paraId="413BBE88" w14:textId="77777777" w:rsidR="00A0547B" w:rsidRPr="002821D4" w:rsidRDefault="00A0547B" w:rsidP="00A0547B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  <w:cs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A0547B" w:rsidRPr="002821D4" w14:paraId="1AE53912" w14:textId="77777777" w:rsidTr="00233755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C093D20" w14:textId="77777777" w:rsidR="00A0547B" w:rsidRPr="002821D4" w:rsidRDefault="00A0547B" w:rsidP="00233755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97AC6AB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6248A59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2DC7ED3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FFA66A8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2821D4">
              <w:rPr>
                <w:rFonts w:ascii="TH SarabunPSK" w:hAnsi="TH SarabunPSK" w:cs="TH SarabunPSK" w:hint="cs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440F434" w14:textId="77777777" w:rsidR="00A0547B" w:rsidRPr="002821D4" w:rsidRDefault="00A0547B" w:rsidP="0023375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  <w:lang w:val="en-US" w:eastAsia="en-US"/>
              </w:rPr>
              <w:t>2566</w:t>
            </w:r>
          </w:p>
        </w:tc>
      </w:tr>
    </w:tbl>
    <w:p w14:paraId="3BCE2E72" w14:textId="66CB3AA2" w:rsidR="006069E6" w:rsidRPr="000A02C6" w:rsidRDefault="00A0547B" w:rsidP="00A0547B">
      <w:pPr>
        <w:spacing w:before="480" w:after="60"/>
        <w:jc w:val="center"/>
        <w:rPr>
          <w:rFonts w:ascii="TH SarabunPSK" w:hAnsi="TH SarabunPSK" w:cs="TH SarabunPSK"/>
          <w:b/>
          <w:bCs/>
          <w:sz w:val="40"/>
          <w:szCs w:val="40"/>
          <w:cs/>
        </w:rPr>
      </w:pPr>
      <w:r w:rsidRPr="00E533D8">
        <w:rPr>
          <w:rFonts w:ascii="TH SarabunPSK" w:hAnsi="TH SarabunPSK" w:cs="TH SarabunPSK" w:hint="cs"/>
          <w:b/>
          <w:bCs/>
          <w:sz w:val="40"/>
          <w:szCs w:val="40"/>
          <w:highlight w:val="yellow"/>
          <w:cs/>
        </w:rPr>
        <w:t>เอกสารที่สมบูรณ์ จะต้องมีลายมือชื่อครบทั้ง</w:t>
      </w:r>
      <w:r w:rsidRPr="00E533D8">
        <w:rPr>
          <w:rFonts w:ascii="TH SarabunPSK" w:hAnsi="TH SarabunPSK" w:cs="TH SarabunPSK"/>
          <w:b/>
          <w:bCs/>
          <w:sz w:val="40"/>
          <w:szCs w:val="40"/>
          <w:highlight w:val="yellow"/>
          <w:cs/>
        </w:rPr>
        <w:t>ผู้ที</w:t>
      </w:r>
      <w:r w:rsidRPr="00E533D8">
        <w:rPr>
          <w:rFonts w:ascii="TH SarabunPSK" w:hAnsi="TH SarabunPSK" w:cs="TH SarabunPSK" w:hint="cs"/>
          <w:b/>
          <w:bCs/>
          <w:sz w:val="40"/>
          <w:szCs w:val="40"/>
          <w:highlight w:val="yellow"/>
          <w:cs/>
        </w:rPr>
        <w:t>่</w:t>
      </w:r>
      <w:r w:rsidRPr="00E533D8">
        <w:rPr>
          <w:rFonts w:ascii="TH SarabunPSK" w:hAnsi="TH SarabunPSK" w:cs="TH SarabunPSK"/>
          <w:b/>
          <w:bCs/>
          <w:sz w:val="40"/>
          <w:szCs w:val="40"/>
          <w:highlight w:val="yellow"/>
          <w:cs/>
        </w:rPr>
        <w:t>ได้รับการเสนอ</w:t>
      </w:r>
      <w:r w:rsidRPr="00E533D8">
        <w:rPr>
          <w:rFonts w:ascii="TH SarabunPSK" w:hAnsi="TH SarabunPSK" w:cs="TH SarabunPSK" w:hint="cs"/>
          <w:b/>
          <w:bCs/>
          <w:sz w:val="40"/>
          <w:szCs w:val="40"/>
          <w:highlight w:val="yellow"/>
          <w:cs/>
        </w:rPr>
        <w:t>ชื่อและผู้เสนอ</w:t>
      </w:r>
    </w:p>
    <w:p w14:paraId="6FD8A39A" w14:textId="77777777" w:rsidR="00E6265B" w:rsidRPr="000A02C6" w:rsidRDefault="001205CB" w:rsidP="00B84CEC">
      <w:pPr>
        <w:tabs>
          <w:tab w:val="left" w:pos="-567"/>
        </w:tabs>
        <w:rPr>
          <w:rFonts w:ascii="TH SarabunPSK" w:hAnsi="TH SarabunPSK" w:cs="TH SarabunPSK"/>
          <w:b/>
          <w:bCs/>
          <w:noProof/>
          <w:sz w:val="16"/>
          <w:szCs w:val="16"/>
        </w:rPr>
        <w:sectPr w:rsidR="00E6265B" w:rsidRPr="000A02C6" w:rsidSect="000A02C6">
          <w:headerReference w:type="even" r:id="rId9"/>
          <w:headerReference w:type="default" r:id="rId10"/>
          <w:headerReference w:type="first" r:id="rId11"/>
          <w:pgSz w:w="11906" w:h="16838"/>
          <w:pgMar w:top="851" w:right="1021" w:bottom="284" w:left="1418" w:header="426" w:footer="720" w:gutter="0"/>
          <w:pgNumType w:start="1"/>
          <w:cols w:space="720"/>
          <w:docGrid w:linePitch="381"/>
        </w:sectPr>
      </w:pPr>
      <w:r w:rsidRPr="000A02C6">
        <w:rPr>
          <w:rFonts w:ascii="TH SarabunPSK" w:hAnsi="TH SarabunPSK" w:cs="TH SarabunPSK"/>
          <w:b/>
          <w:bCs/>
          <w:noProof/>
          <w:sz w:val="16"/>
          <w:szCs w:val="16"/>
        </w:rPr>
        <w:br w:type="page"/>
      </w:r>
    </w:p>
    <w:p w14:paraId="62E7E24E" w14:textId="3EAE3D36" w:rsidR="00707B3F" w:rsidRPr="000A02C6" w:rsidRDefault="000A02C6" w:rsidP="00FF7E3D">
      <w:pPr>
        <w:spacing w:line="288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0A02C6">
        <w:rPr>
          <w:rFonts w:ascii="TH SarabunPSK" w:hAnsi="TH SarabunPSK" w:cs="TH SarabunPSK"/>
          <w:b/>
          <w:bCs/>
          <w:noProof/>
          <w:sz w:val="8"/>
          <w:szCs w:val="8"/>
        </w:rPr>
        <w:lastRenderedPageBreak/>
        <w:drawing>
          <wp:anchor distT="0" distB="0" distL="114300" distR="114300" simplePos="0" relativeHeight="251652096" behindDoc="0" locked="0" layoutInCell="1" allowOverlap="1" wp14:anchorId="21D8EB6E" wp14:editId="666665E1">
            <wp:simplePos x="0" y="0"/>
            <wp:positionH relativeFrom="column">
              <wp:posOffset>22199</wp:posOffset>
            </wp:positionH>
            <wp:positionV relativeFrom="paragraph">
              <wp:posOffset>6172</wp:posOffset>
            </wp:positionV>
            <wp:extent cx="856615" cy="956945"/>
            <wp:effectExtent l="0" t="0" r="635" b="0"/>
            <wp:wrapNone/>
            <wp:docPr id="24" name="Picture 24" descr="คำอธิบาย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คำอธิบาย: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6615" cy="956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2529" w:rsidRPr="000A02C6">
        <w:rPr>
          <w:rFonts w:ascii="TH SarabunPSK" w:hAnsi="TH SarabunPSK" w:cs="TH SarabunPSK"/>
          <w:b/>
          <w:bCs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BC85F16" wp14:editId="20F84C0F">
                <wp:simplePos x="0" y="0"/>
                <wp:positionH relativeFrom="column">
                  <wp:posOffset>5005197</wp:posOffset>
                </wp:positionH>
                <wp:positionV relativeFrom="paragraph">
                  <wp:posOffset>-62230</wp:posOffset>
                </wp:positionV>
                <wp:extent cx="983615" cy="1256030"/>
                <wp:effectExtent l="0" t="0" r="0" b="0"/>
                <wp:wrapNone/>
                <wp:docPr id="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3615" cy="1256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8C779E" w14:textId="77777777" w:rsidR="00233755" w:rsidRDefault="00233755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  <w:p w14:paraId="7CD5C575" w14:textId="77777777" w:rsidR="00233755" w:rsidRDefault="00233755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  <w:p w14:paraId="30050A46" w14:textId="77777777" w:rsidR="00233755" w:rsidRPr="00C3485C" w:rsidRDefault="00233755" w:rsidP="00C3485C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  <w:r w:rsidRPr="00C3485C">
                              <w:rPr>
                                <w:rFonts w:ascii="TH SarabunPSK" w:hAnsi="TH SarabunPSK" w:cs="TH SarabunPSK"/>
                                <w:b/>
                                <w:bCs/>
                                <w:cs/>
                              </w:rPr>
                              <w:t>รูปถ่าย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C85F16" id="Text Box 25" o:spid="_x0000_s1027" type="#_x0000_t202" style="position:absolute;left:0;text-align:left;margin-left:394.1pt;margin-top:-4.9pt;width:77.45pt;height:98.9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">
                <v:textbox>
                  <w:txbxContent>
                    <w:p w14:paraId="598C779E" w14:textId="77777777" w:rsidR="00233755" w:rsidRDefault="00233755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</w:p>
                    <w:p w14:paraId="7CD5C575" w14:textId="77777777" w:rsidR="00233755" w:rsidRDefault="00233755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</w:p>
                    <w:p w14:paraId="30050A46" w14:textId="77777777" w:rsidR="00233755" w:rsidRPr="00C3485C" w:rsidRDefault="00233755" w:rsidP="00C3485C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</w:rPr>
                      </w:pPr>
                      <w:r w:rsidRPr="00C3485C">
                        <w:rPr>
                          <w:rFonts w:ascii="TH SarabunPSK" w:hAnsi="TH SarabunPSK" w:cs="TH SarabunPSK"/>
                          <w:b/>
                          <w:bCs/>
                          <w:cs/>
                        </w:rPr>
                        <w:t>รูปถ่าย</w:t>
                      </w:r>
                    </w:p>
                  </w:txbxContent>
                </v:textbox>
              </v:shape>
            </w:pict>
          </mc:Fallback>
        </mc:AlternateContent>
      </w:r>
      <w:r w:rsidR="00AE1F76" w:rsidRPr="000A02C6">
        <w:rPr>
          <w:rFonts w:ascii="TH SarabunPSK" w:hAnsi="TH SarabunPSK" w:cs="TH SarabunPSK"/>
          <w:b/>
          <w:bCs/>
          <w:sz w:val="44"/>
          <w:szCs w:val="44"/>
          <w:cs/>
        </w:rPr>
        <w:t>แบบ</w:t>
      </w:r>
      <w:r w:rsidR="00C3485C" w:rsidRPr="000A02C6">
        <w:rPr>
          <w:rFonts w:ascii="TH SarabunPSK" w:hAnsi="TH SarabunPSK" w:cs="TH SarabunPSK"/>
          <w:b/>
          <w:bCs/>
          <w:sz w:val="44"/>
          <w:szCs w:val="44"/>
          <w:cs/>
        </w:rPr>
        <w:t>เสนอชื่อผู้สมควรเป็น</w:t>
      </w:r>
    </w:p>
    <w:p w14:paraId="74E1B94D" w14:textId="58BB74CD" w:rsidR="00C3485C" w:rsidRPr="000A02C6" w:rsidRDefault="00C3485C" w:rsidP="00FF7E3D">
      <w:pPr>
        <w:pStyle w:val="Heading1"/>
        <w:rPr>
          <w:rFonts w:ascii="TH SarabunPSK" w:hAnsi="TH SarabunPSK" w:cs="TH SarabunPSK"/>
          <w:sz w:val="52"/>
          <w:szCs w:val="52"/>
        </w:rPr>
      </w:pPr>
      <w:r w:rsidRPr="000A02C6">
        <w:rPr>
          <w:rFonts w:ascii="TH SarabunPSK" w:hAnsi="TH SarabunPSK" w:cs="TH SarabunPSK"/>
          <w:sz w:val="52"/>
          <w:szCs w:val="52"/>
        </w:rPr>
        <w:t>“</w:t>
      </w:r>
      <w:r w:rsidRPr="000A02C6">
        <w:rPr>
          <w:rFonts w:ascii="TH SarabunPSK" w:hAnsi="TH SarabunPSK" w:cs="TH SarabunPSK"/>
          <w:spacing w:val="-4"/>
          <w:sz w:val="52"/>
          <w:szCs w:val="52"/>
          <w:cs/>
        </w:rPr>
        <w:t xml:space="preserve">อาจารย์ดีเด่นแห่งชาติ พ.ศ. </w:t>
      </w:r>
      <w:r w:rsidR="000A02C6">
        <w:rPr>
          <w:rFonts w:ascii="TH SarabunPSK" w:hAnsi="TH SarabunPSK" w:cs="TH SarabunPSK"/>
          <w:spacing w:val="-4"/>
          <w:sz w:val="52"/>
          <w:szCs w:val="52"/>
          <w:cs/>
        </w:rPr>
        <w:t>2566</w:t>
      </w:r>
      <w:r w:rsidRPr="000A02C6">
        <w:rPr>
          <w:rFonts w:ascii="TH SarabunPSK" w:hAnsi="TH SarabunPSK" w:cs="TH SarabunPSK"/>
          <w:sz w:val="52"/>
          <w:szCs w:val="52"/>
        </w:rPr>
        <w:t>”</w:t>
      </w:r>
    </w:p>
    <w:p w14:paraId="128EBF8D" w14:textId="77777777" w:rsidR="00A228F8" w:rsidRPr="000A02C6" w:rsidRDefault="00A228F8" w:rsidP="00762F02">
      <w:pPr>
        <w:jc w:val="thaiDistribute"/>
        <w:rPr>
          <w:rFonts w:ascii="TH SarabunPSK" w:hAnsi="TH SarabunPSK" w:cs="TH SarabunPSK"/>
          <w:sz w:val="8"/>
          <w:szCs w:val="8"/>
        </w:rPr>
      </w:pPr>
    </w:p>
    <w:p w14:paraId="09575260" w14:textId="659684EE" w:rsidR="00762F02" w:rsidRPr="000A02C6" w:rsidRDefault="00762F02" w:rsidP="00FF7E3D">
      <w:pPr>
        <w:spacing w:line="288" w:lineRule="auto"/>
        <w:jc w:val="center"/>
        <w:rPr>
          <w:rFonts w:ascii="TH SarabunPSK" w:hAnsi="TH SarabunPSK" w:cs="TH SarabunPSK"/>
          <w:b/>
          <w:bCs/>
          <w:sz w:val="52"/>
          <w:szCs w:val="52"/>
          <w:cs/>
        </w:rPr>
      </w:pPr>
      <w:r w:rsidRPr="000A02C6">
        <w:rPr>
          <w:rFonts w:ascii="TH SarabunPSK" w:hAnsi="TH SarabunPSK" w:cs="TH SarabunPSK"/>
          <w:b/>
          <w:bCs/>
          <w:sz w:val="52"/>
          <w:szCs w:val="52"/>
          <w:highlight w:val="yellow"/>
          <w:cs/>
        </w:rPr>
        <w:t>สาขาวิทยาศาสตร์</w:t>
      </w:r>
      <w:r w:rsidR="00B40695">
        <w:rPr>
          <w:rFonts w:ascii="TH SarabunPSK" w:hAnsi="TH SarabunPSK" w:cs="TH SarabunPSK" w:hint="cs"/>
          <w:b/>
          <w:bCs/>
          <w:sz w:val="56"/>
          <w:szCs w:val="56"/>
          <w:highlight w:val="yellow"/>
          <w:cs/>
        </w:rPr>
        <w:t>สุขภาพ</w:t>
      </w:r>
    </w:p>
    <w:p w14:paraId="75FFF1A8" w14:textId="77777777" w:rsidR="00707B3F" w:rsidRPr="000A02C6" w:rsidRDefault="00D14DB0" w:rsidP="00EC5F0D">
      <w:pPr>
        <w:pStyle w:val="Heading3"/>
        <w:spacing w:before="120" w:after="120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0A02C6">
        <w:rPr>
          <w:rFonts w:ascii="TH SarabunPSK" w:hAnsi="TH SarabunPSK" w:cs="TH SarabunPSK"/>
          <w:b/>
          <w:bCs/>
          <w:cs/>
        </w:rPr>
        <w:t>1</w:t>
      </w:r>
      <w:r w:rsidR="00707B3F" w:rsidRPr="000A02C6">
        <w:rPr>
          <w:rFonts w:ascii="TH SarabunPSK" w:hAnsi="TH SarabunPSK" w:cs="TH SarabunPSK"/>
          <w:b/>
          <w:bCs/>
        </w:rPr>
        <w:t xml:space="preserve">.  </w:t>
      </w:r>
      <w:r w:rsidR="00707B3F" w:rsidRPr="000A02C6">
        <w:rPr>
          <w:rFonts w:ascii="TH SarabunPSK" w:hAnsi="TH SarabunPSK" w:cs="TH SarabunPSK"/>
          <w:b/>
          <w:bCs/>
          <w:cs/>
        </w:rPr>
        <w:t>ประวัติส่วนตัว</w:t>
      </w:r>
      <w:r w:rsidR="008E3176" w:rsidRPr="000A02C6">
        <w:rPr>
          <w:rFonts w:ascii="TH SarabunPSK" w:hAnsi="TH SarabunPSK" w:cs="TH SarabunPSK"/>
          <w:b/>
          <w:bCs/>
        </w:rPr>
        <w:t xml:space="preserve">   </w:t>
      </w:r>
    </w:p>
    <w:tbl>
      <w:tblPr>
        <w:tblW w:w="9497" w:type="dxa"/>
        <w:tblInd w:w="1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985"/>
        <w:gridCol w:w="992"/>
        <w:gridCol w:w="2410"/>
        <w:gridCol w:w="1559"/>
        <w:gridCol w:w="1984"/>
      </w:tblGrid>
      <w:tr w:rsidR="008D6E04" w:rsidRPr="000A02C6" w14:paraId="1F585E2D" w14:textId="77777777" w:rsidTr="00932529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E6B07D" w14:textId="77777777" w:rsidR="005F542E" w:rsidRPr="000A02C6" w:rsidRDefault="005F542E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B0DB25C" w14:textId="77777777" w:rsidR="005F542E" w:rsidRPr="000A02C6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7802C25" w14:textId="77777777" w:rsidR="005F542E" w:rsidRPr="000A02C6" w:rsidRDefault="00A334AD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ามสกุล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B2A4E2C" w14:textId="77777777" w:rsidR="005F542E" w:rsidRPr="000A02C6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105D9CF" w14:textId="77777777" w:rsidR="005F542E" w:rsidRPr="000A02C6" w:rsidRDefault="00A334AD" w:rsidP="008D6E04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วิชาการ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8819C5C" w14:textId="77777777" w:rsidR="005F542E" w:rsidRPr="000A02C6" w:rsidRDefault="005F542E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C21956E" w14:textId="77777777" w:rsidR="005F542E" w:rsidRPr="000A02C6" w:rsidRDefault="005F542E" w:rsidP="00877C37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55" w:type="dxa"/>
        <w:tblInd w:w="28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59"/>
        <w:gridCol w:w="1525"/>
        <w:gridCol w:w="567"/>
        <w:gridCol w:w="1418"/>
        <w:gridCol w:w="850"/>
        <w:gridCol w:w="567"/>
        <w:gridCol w:w="567"/>
        <w:gridCol w:w="284"/>
        <w:gridCol w:w="1134"/>
        <w:gridCol w:w="1984"/>
      </w:tblGrid>
      <w:tr w:rsidR="00852AC0" w:rsidRPr="000A02C6" w14:paraId="0CED9983" w14:textId="77777777" w:rsidTr="00932529">
        <w:trPr>
          <w:trHeight w:val="397"/>
        </w:trPr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6E4F76" w14:textId="77777777" w:rsidR="008D6E04" w:rsidRPr="000A02C6" w:rsidRDefault="008D6E04" w:rsidP="00932529">
            <w:pPr>
              <w:pStyle w:val="BodyTextIndent"/>
              <w:ind w:right="-76"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1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EB4C0A" w14:textId="77777777" w:rsidR="008D6E04" w:rsidRPr="000A02C6" w:rsidRDefault="008D6E04" w:rsidP="0093252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 เดือน ปี เกิด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ED1043C" w14:textId="77777777" w:rsidR="008D6E04" w:rsidRPr="000A02C6" w:rsidRDefault="008D6E04" w:rsidP="008D6E04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39C3B26" w14:textId="77777777" w:rsidR="008D6E04" w:rsidRPr="000A02C6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B961A57" w14:textId="77777777" w:rsidR="008D6E04" w:rsidRPr="000A02C6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7D470F" w14:textId="77777777" w:rsidR="008D6E04" w:rsidRPr="000A02C6" w:rsidRDefault="008D6E04" w:rsidP="003370C0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91BE0EA" w14:textId="77777777" w:rsidR="008D6E04" w:rsidRPr="000A02C6" w:rsidRDefault="008D6E0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D906260" w14:textId="77777777" w:rsidR="008D6E04" w:rsidRPr="000A02C6" w:rsidRDefault="008D6E0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71ACFE5" w14:textId="77777777" w:rsidR="008D6E04" w:rsidRPr="000A02C6" w:rsidRDefault="008D6E04" w:rsidP="003370C0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ที่เกิด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AA667EB" w14:textId="77777777" w:rsidR="008D6E04" w:rsidRPr="000A02C6" w:rsidRDefault="008D6E04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226E2BA" w14:textId="77777777" w:rsidR="00877C37" w:rsidRPr="000A02C6" w:rsidRDefault="00877C37" w:rsidP="00877C37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85"/>
        <w:gridCol w:w="2405"/>
        <w:gridCol w:w="2825"/>
        <w:gridCol w:w="604"/>
        <w:gridCol w:w="3070"/>
      </w:tblGrid>
      <w:tr w:rsidR="003370C0" w:rsidRPr="000A02C6" w14:paraId="1BFD750D" w14:textId="77777777" w:rsidTr="00932529">
        <w:trPr>
          <w:trHeight w:val="397"/>
        </w:trPr>
        <w:tc>
          <w:tcPr>
            <w:tcW w:w="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D4AC85" w14:textId="77777777" w:rsidR="00877C37" w:rsidRPr="000A02C6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2</w:t>
            </w:r>
          </w:p>
        </w:tc>
        <w:tc>
          <w:tcPr>
            <w:tcW w:w="2405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1EB57F1" w14:textId="77777777" w:rsidR="00877C37" w:rsidRPr="000A02C6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ี่ทำงานภาควิชา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่วยงาน</w:t>
            </w:r>
          </w:p>
        </w:tc>
        <w:tc>
          <w:tcPr>
            <w:tcW w:w="282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C996224" w14:textId="77777777" w:rsidR="00877C37" w:rsidRPr="000A02C6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356AB48" w14:textId="77777777" w:rsidR="00877C37" w:rsidRPr="000A02C6" w:rsidRDefault="00877C3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ณะ</w:t>
            </w:r>
          </w:p>
        </w:tc>
        <w:tc>
          <w:tcPr>
            <w:tcW w:w="3070" w:type="dxa"/>
            <w:shd w:val="clear" w:color="auto" w:fill="auto"/>
            <w:vAlign w:val="center"/>
          </w:tcPr>
          <w:p w14:paraId="5EF5EFCD" w14:textId="77777777" w:rsidR="00877C37" w:rsidRPr="000A02C6" w:rsidRDefault="00877C3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5802493" w14:textId="77777777" w:rsidR="00DB640C" w:rsidRPr="000A02C6" w:rsidRDefault="00DB640C" w:rsidP="00845CB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25"/>
        <w:gridCol w:w="1877"/>
        <w:gridCol w:w="6945"/>
      </w:tblGrid>
      <w:tr w:rsidR="00852AC0" w:rsidRPr="000A02C6" w14:paraId="6D9C700E" w14:textId="77777777" w:rsidTr="00141FEF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0805BB" w14:textId="77777777" w:rsidR="00845CB8" w:rsidRPr="000A02C6" w:rsidRDefault="00845CB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7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ED080BE" w14:textId="77777777" w:rsidR="00845CB8" w:rsidRPr="000A02C6" w:rsidRDefault="00845CB8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มหาวิทยาลัย/สถาบัน</w:t>
            </w:r>
          </w:p>
        </w:tc>
        <w:tc>
          <w:tcPr>
            <w:tcW w:w="694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FE7E081" w14:textId="77777777" w:rsidR="00845CB8" w:rsidRPr="000A02C6" w:rsidRDefault="00845CB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2583B5F5" w14:textId="77777777" w:rsidR="00845CB8" w:rsidRPr="000A02C6" w:rsidRDefault="00845CB8" w:rsidP="00845CB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317"/>
        <w:gridCol w:w="979"/>
        <w:gridCol w:w="3557"/>
        <w:gridCol w:w="851"/>
        <w:gridCol w:w="3543"/>
      </w:tblGrid>
      <w:tr w:rsidR="00821315" w:rsidRPr="000A02C6" w14:paraId="322C8288" w14:textId="77777777" w:rsidTr="00141FEF">
        <w:trPr>
          <w:trHeight w:val="397"/>
        </w:trPr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E84EFF" w14:textId="77777777" w:rsidR="0063468F" w:rsidRPr="000A02C6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32B620F" w14:textId="2721A577" w:rsidR="0063468F" w:rsidRPr="000A02C6" w:rsidRDefault="00141FE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63468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35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5D8FA0" w14:textId="77777777" w:rsidR="0063468F" w:rsidRPr="000A02C6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A5BAD1D" w14:textId="77777777" w:rsidR="0063468F" w:rsidRPr="000A02C6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35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A0D1007" w14:textId="77777777" w:rsidR="0063468F" w:rsidRPr="000A02C6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709878C4" w14:textId="77777777" w:rsidR="008F4C5F" w:rsidRPr="000A02C6" w:rsidRDefault="008F4C5F" w:rsidP="008F4C5F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992"/>
        <w:gridCol w:w="1843"/>
        <w:gridCol w:w="567"/>
        <w:gridCol w:w="2268"/>
        <w:gridCol w:w="709"/>
        <w:gridCol w:w="2443"/>
      </w:tblGrid>
      <w:tr w:rsidR="00821315" w:rsidRPr="000A02C6" w14:paraId="38E399B3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5DDD7B" w14:textId="77777777" w:rsidR="008F4C5F" w:rsidRPr="000A02C6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0068F46" w14:textId="77777777" w:rsidR="008F4C5F" w:rsidRPr="000A02C6" w:rsidRDefault="008F4C5F" w:rsidP="00141FEF">
            <w:pPr>
              <w:pStyle w:val="BodyTextIndent"/>
              <w:ind w:hanging="82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้านเลขที่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B3573B" w14:textId="77777777" w:rsidR="008F4C5F" w:rsidRPr="000A02C6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926545E" w14:textId="77777777" w:rsidR="008F4C5F" w:rsidRPr="000A02C6" w:rsidRDefault="008F4C5F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ซอย</w:t>
            </w:r>
          </w:p>
        </w:tc>
        <w:tc>
          <w:tcPr>
            <w:tcW w:w="2268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E7F5D23" w14:textId="77777777" w:rsidR="008F4C5F" w:rsidRPr="000A02C6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724CA07" w14:textId="77777777" w:rsidR="008F4C5F" w:rsidRPr="000A02C6" w:rsidRDefault="008F4C5F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นน</w:t>
            </w:r>
          </w:p>
        </w:tc>
        <w:tc>
          <w:tcPr>
            <w:tcW w:w="2443" w:type="dxa"/>
            <w:shd w:val="clear" w:color="auto" w:fill="auto"/>
            <w:vAlign w:val="center"/>
          </w:tcPr>
          <w:p w14:paraId="69673EDD" w14:textId="77777777" w:rsidR="008F4C5F" w:rsidRPr="000A02C6" w:rsidRDefault="008F4C5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E8C33B5" w14:textId="77777777" w:rsidR="008F4C5F" w:rsidRPr="000A02C6" w:rsidRDefault="008F4C5F" w:rsidP="008F4C5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67"/>
        <w:gridCol w:w="1168"/>
        <w:gridCol w:w="1843"/>
        <w:gridCol w:w="1134"/>
        <w:gridCol w:w="1790"/>
        <w:gridCol w:w="761"/>
        <w:gridCol w:w="2126"/>
      </w:tblGrid>
      <w:tr w:rsidR="00FC6DC8" w:rsidRPr="000A02C6" w14:paraId="3E0479A8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A86BC4" w14:textId="77777777" w:rsidR="00F67D32" w:rsidRPr="000A02C6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F3AFCD7" w14:textId="77777777" w:rsidR="00F67D32" w:rsidRPr="000A02C6" w:rsidRDefault="00F67D32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ขวง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บล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02BE9C" w14:textId="77777777" w:rsidR="00F67D32" w:rsidRPr="000A02C6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5576634" w14:textId="77777777" w:rsidR="00F67D32" w:rsidRPr="000A02C6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ขต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ำเภอ</w:t>
            </w:r>
          </w:p>
        </w:tc>
        <w:tc>
          <w:tcPr>
            <w:tcW w:w="179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4F8925D" w14:textId="77777777" w:rsidR="00F67D32" w:rsidRPr="000A02C6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6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F13B979" w14:textId="77777777" w:rsidR="00F67D32" w:rsidRPr="000A02C6" w:rsidRDefault="00F67D32" w:rsidP="00FC6DC8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จังหวัด</w:t>
            </w:r>
          </w:p>
        </w:tc>
        <w:tc>
          <w:tcPr>
            <w:tcW w:w="2126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2BF3FEF" w14:textId="77777777" w:rsidR="00F67D32" w:rsidRPr="000A02C6" w:rsidRDefault="00F67D32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4CBC06F6" w14:textId="77777777" w:rsidR="008F4C5F" w:rsidRPr="000A02C6" w:rsidRDefault="008F4C5F" w:rsidP="008F4C5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276"/>
        <w:gridCol w:w="992"/>
        <w:gridCol w:w="992"/>
        <w:gridCol w:w="2410"/>
        <w:gridCol w:w="851"/>
        <w:gridCol w:w="2301"/>
      </w:tblGrid>
      <w:tr w:rsidR="00254F0D" w:rsidRPr="000A02C6" w14:paraId="74042DBF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63D88B" w14:textId="77777777" w:rsidR="00C22F89" w:rsidRPr="000A02C6" w:rsidRDefault="00C22F89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57729C8" w14:textId="77777777" w:rsidR="00C22F89" w:rsidRPr="000A02C6" w:rsidRDefault="00C22F89" w:rsidP="00141FEF">
            <w:pPr>
              <w:pStyle w:val="BodyTextIndent"/>
              <w:ind w:hanging="68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หัสไปรษณีย์</w:t>
            </w:r>
          </w:p>
        </w:tc>
        <w:tc>
          <w:tcPr>
            <w:tcW w:w="99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8ABCF8" w14:textId="77777777" w:rsidR="00C22F89" w:rsidRPr="000A02C6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10802B5F" w14:textId="77777777" w:rsidR="00C22F89" w:rsidRPr="000A02C6" w:rsidRDefault="00C22F89" w:rsidP="00254F0D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241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00C949C" w14:textId="77777777" w:rsidR="00C22F89" w:rsidRPr="000A02C6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1DADE7E3" w14:textId="77777777" w:rsidR="00C22F89" w:rsidRPr="000A02C6" w:rsidRDefault="00C22F89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23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3A5A052" w14:textId="77777777" w:rsidR="00C22F89" w:rsidRPr="000A02C6" w:rsidRDefault="00C22F89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F5BEEEC" w14:textId="77777777" w:rsidR="008C29D8" w:rsidRPr="000A02C6" w:rsidRDefault="008C29D8" w:rsidP="008C29D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418"/>
        <w:gridCol w:w="2693"/>
        <w:gridCol w:w="850"/>
        <w:gridCol w:w="1593"/>
        <w:gridCol w:w="425"/>
        <w:gridCol w:w="1843"/>
      </w:tblGrid>
      <w:tr w:rsidR="008B60F7" w:rsidRPr="000A02C6" w14:paraId="0C10E8B0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E9BB5C" w14:textId="77777777" w:rsidR="0063468F" w:rsidRPr="000A02C6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75C59A46" w14:textId="77777777" w:rsidR="0063468F" w:rsidRPr="000A02C6" w:rsidRDefault="0063468F" w:rsidP="00141FEF">
            <w:pPr>
              <w:pStyle w:val="BodyTextIndent"/>
              <w:ind w:hanging="68"/>
              <w:jc w:val="both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มือถือ</w:t>
            </w:r>
          </w:p>
        </w:tc>
        <w:tc>
          <w:tcPr>
            <w:tcW w:w="26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38BC782D" w14:textId="77777777" w:rsidR="0063468F" w:rsidRPr="000A02C6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15B1CDB" w14:textId="77777777" w:rsidR="0063468F" w:rsidRPr="000A02C6" w:rsidRDefault="0063468F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E-mail</w:t>
            </w:r>
          </w:p>
        </w:tc>
        <w:tc>
          <w:tcPr>
            <w:tcW w:w="15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0F6ED47B" w14:textId="77777777" w:rsidR="0063468F" w:rsidRPr="000A02C6" w:rsidRDefault="0063468F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9DA1AC6" w14:textId="77777777" w:rsidR="0063468F" w:rsidRPr="000A02C6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@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2F41D83A" w14:textId="77777777" w:rsidR="0063468F" w:rsidRPr="000A02C6" w:rsidRDefault="0063468F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7FBB6394" w14:textId="77777777" w:rsidR="00555FEC" w:rsidRPr="000A02C6" w:rsidRDefault="00555FEC" w:rsidP="00555FEC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134"/>
        <w:gridCol w:w="1276"/>
        <w:gridCol w:w="1417"/>
        <w:gridCol w:w="709"/>
        <w:gridCol w:w="4286"/>
      </w:tblGrid>
      <w:tr w:rsidR="008B60F7" w:rsidRPr="000A02C6" w14:paraId="00DDB085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E81515" w14:textId="77777777" w:rsidR="001B7ABA" w:rsidRPr="000A02C6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7DAB42" w14:textId="77777777" w:rsidR="001B7ABA" w:rsidRPr="000A02C6" w:rsidRDefault="001B7ABA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ภาพ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1FDAA4" w14:textId="77777777" w:rsidR="001B7ABA" w:rsidRPr="000A02C6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โสด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13B35A" w14:textId="77777777" w:rsidR="001B7ABA" w:rsidRPr="000A02C6" w:rsidRDefault="001B7AB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สมรส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7D43B38" w14:textId="77777777" w:rsidR="001B7ABA" w:rsidRPr="000A02C6" w:rsidRDefault="001B7AB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ื่น ๆ</w:t>
            </w:r>
          </w:p>
        </w:tc>
        <w:tc>
          <w:tcPr>
            <w:tcW w:w="4286" w:type="dxa"/>
            <w:shd w:val="clear" w:color="auto" w:fill="auto"/>
            <w:vAlign w:val="center"/>
          </w:tcPr>
          <w:p w14:paraId="43F09DAC" w14:textId="77777777" w:rsidR="001B7ABA" w:rsidRPr="000A02C6" w:rsidRDefault="001B7AB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3C99A68" w14:textId="77777777" w:rsidR="00555FEC" w:rsidRPr="000A02C6" w:rsidRDefault="00555FEC" w:rsidP="00555FEC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9532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026"/>
        <w:gridCol w:w="2410"/>
        <w:gridCol w:w="993"/>
        <w:gridCol w:w="2835"/>
        <w:gridCol w:w="708"/>
        <w:gridCol w:w="567"/>
        <w:gridCol w:w="426"/>
      </w:tblGrid>
      <w:tr w:rsidR="000C0D4A" w:rsidRPr="000A02C6" w14:paraId="084400DD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357B8B" w14:textId="77777777" w:rsidR="000E4DDB" w:rsidRPr="000A02C6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6D18127" w14:textId="77777777" w:rsidR="000E4DDB" w:rsidRPr="000A02C6" w:rsidRDefault="000E4DDB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ู่สมรส ชื่อ</w:t>
            </w:r>
          </w:p>
        </w:tc>
        <w:tc>
          <w:tcPr>
            <w:tcW w:w="241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54802C" w14:textId="77777777" w:rsidR="000E4DDB" w:rsidRPr="000A02C6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3" w:type="dxa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AC5EB02" w14:textId="77777777" w:rsidR="000E4DDB" w:rsidRPr="000A02C6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ามสกุล</w:t>
            </w:r>
          </w:p>
        </w:tc>
        <w:tc>
          <w:tcPr>
            <w:tcW w:w="283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D56919" w14:textId="77777777" w:rsidR="000E4DDB" w:rsidRPr="000A02C6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672D8E7D" w14:textId="77777777" w:rsidR="000E4DDB" w:rsidRPr="000A02C6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9C04A45" w14:textId="77777777" w:rsidR="000E4DDB" w:rsidRPr="000A02C6" w:rsidRDefault="000E4DD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40EE1262" w14:textId="77777777" w:rsidR="000E4DDB" w:rsidRPr="000A02C6" w:rsidRDefault="000E4DD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</w:tr>
    </w:tbl>
    <w:p w14:paraId="33E1C7CC" w14:textId="77777777" w:rsidR="0035717E" w:rsidRPr="000A02C6" w:rsidRDefault="0035717E" w:rsidP="0035717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67"/>
        <w:gridCol w:w="604"/>
        <w:gridCol w:w="2550"/>
        <w:gridCol w:w="993"/>
        <w:gridCol w:w="4675"/>
      </w:tblGrid>
      <w:tr w:rsidR="00BF5459" w:rsidRPr="000A02C6" w14:paraId="23D61FBF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BAA8B5" w14:textId="77777777" w:rsidR="00485CDF" w:rsidRPr="000A02C6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60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EE73285" w14:textId="77777777" w:rsidR="00485CDF" w:rsidRPr="000A02C6" w:rsidRDefault="00485CDF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ชีพ</w:t>
            </w:r>
          </w:p>
        </w:tc>
        <w:tc>
          <w:tcPr>
            <w:tcW w:w="25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8A0172" w14:textId="77777777" w:rsidR="00485CDF" w:rsidRPr="000A02C6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3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7661FD2" w14:textId="17F0C9F0" w:rsidR="00485CDF" w:rsidRPr="000A02C6" w:rsidRDefault="00141FE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85CD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</w:t>
            </w:r>
          </w:p>
        </w:tc>
        <w:tc>
          <w:tcPr>
            <w:tcW w:w="467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3DF97FA" w14:textId="77777777" w:rsidR="00485CDF" w:rsidRPr="000A02C6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688CB8A1" w14:textId="77777777" w:rsidR="003360EB" w:rsidRPr="000A02C6" w:rsidRDefault="003360EB" w:rsidP="00141FE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89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10"/>
        <w:gridCol w:w="7512"/>
      </w:tblGrid>
      <w:tr w:rsidR="00BF5459" w:rsidRPr="000A02C6" w14:paraId="710FCE35" w14:textId="77777777" w:rsidTr="00141FEF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93D4F2" w14:textId="77777777" w:rsidR="00485CDF" w:rsidRPr="000A02C6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75D4DA9" w14:textId="77777777" w:rsidR="00485CDF" w:rsidRPr="000A02C6" w:rsidRDefault="00485CDF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ถานที่ทำงาน</w:t>
            </w:r>
          </w:p>
        </w:tc>
        <w:tc>
          <w:tcPr>
            <w:tcW w:w="7512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11792F14" w14:textId="77777777" w:rsidR="00485CDF" w:rsidRPr="000A02C6" w:rsidRDefault="00485CDF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666AD16" w14:textId="77777777" w:rsidR="0063241F" w:rsidRPr="000A02C6" w:rsidRDefault="0063241F" w:rsidP="00141FE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47" w:type="dxa"/>
        <w:tblInd w:w="39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884"/>
        <w:gridCol w:w="3557"/>
        <w:gridCol w:w="979"/>
        <w:gridCol w:w="3402"/>
      </w:tblGrid>
      <w:tr w:rsidR="003D1724" w:rsidRPr="000A02C6" w14:paraId="35929F36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0AD2C6" w14:textId="77777777" w:rsidR="003D1724" w:rsidRPr="000A02C6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644CF18" w14:textId="77777777" w:rsidR="003D1724" w:rsidRPr="000A02C6" w:rsidRDefault="003D1724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</w:t>
            </w:r>
          </w:p>
        </w:tc>
        <w:tc>
          <w:tcPr>
            <w:tcW w:w="355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C9AB68" w14:textId="77777777" w:rsidR="003D1724" w:rsidRPr="000A02C6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7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BC16689" w14:textId="7B79718D" w:rsidR="003D1724" w:rsidRPr="000A02C6" w:rsidRDefault="00B21837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3D1724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สาร</w:t>
            </w:r>
          </w:p>
        </w:tc>
        <w:tc>
          <w:tcPr>
            <w:tcW w:w="3402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58760A0" w14:textId="77777777" w:rsidR="003D1724" w:rsidRPr="000A02C6" w:rsidRDefault="003D1724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54F2A03A" w14:textId="77777777" w:rsidR="00C257D1" w:rsidRPr="000A02C6" w:rsidRDefault="00C257D1" w:rsidP="00141FEF">
      <w:pPr>
        <w:pStyle w:val="BodyTextIndent"/>
        <w:ind w:firstLine="0"/>
        <w:rPr>
          <w:rFonts w:ascii="TH SarabunPSK" w:hAnsi="TH SarabunPSK" w:cs="TH SarabunPSK"/>
          <w:sz w:val="6"/>
          <w:szCs w:val="6"/>
        </w:rPr>
      </w:pPr>
    </w:p>
    <w:tbl>
      <w:tblPr>
        <w:tblW w:w="9390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310"/>
        <w:gridCol w:w="2693"/>
        <w:gridCol w:w="992"/>
        <w:gridCol w:w="1560"/>
        <w:gridCol w:w="425"/>
        <w:gridCol w:w="1843"/>
      </w:tblGrid>
      <w:tr w:rsidR="00C257D1" w:rsidRPr="000A02C6" w14:paraId="2109DF80" w14:textId="77777777" w:rsidTr="00B21837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F9A117" w14:textId="77777777" w:rsidR="00C257D1" w:rsidRPr="000A02C6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5A5EF42" w14:textId="77777777" w:rsidR="00C257D1" w:rsidRPr="000A02C6" w:rsidRDefault="00C257D1" w:rsidP="00141FEF">
            <w:pPr>
              <w:pStyle w:val="BodyTextIndent"/>
              <w:ind w:hanging="71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ทรศัพท์มือถือ</w:t>
            </w:r>
          </w:p>
        </w:tc>
        <w:tc>
          <w:tcPr>
            <w:tcW w:w="269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59D89336" w14:textId="77777777" w:rsidR="00C257D1" w:rsidRPr="000A02C6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4946F75" w14:textId="77777777" w:rsidR="00C257D1" w:rsidRPr="000A02C6" w:rsidRDefault="00C257D1" w:rsidP="00B21837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E-mail</w:t>
            </w:r>
          </w:p>
        </w:tc>
        <w:tc>
          <w:tcPr>
            <w:tcW w:w="1560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2D84CA79" w14:textId="77777777" w:rsidR="00C257D1" w:rsidRPr="000A02C6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A585E2B" w14:textId="77777777" w:rsidR="00C257D1" w:rsidRPr="000A02C6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@</w:t>
            </w:r>
          </w:p>
        </w:tc>
        <w:tc>
          <w:tcPr>
            <w:tcW w:w="184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0B218C23" w14:textId="77777777" w:rsidR="00C257D1" w:rsidRPr="000A02C6" w:rsidRDefault="00C257D1" w:rsidP="00141FE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12D0019A" w14:textId="77777777" w:rsidR="00485CDF" w:rsidRPr="000A02C6" w:rsidRDefault="00485CDF" w:rsidP="00485CDF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4995" w:type="dxa"/>
        <w:tblInd w:w="25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601"/>
        <w:gridCol w:w="709"/>
        <w:gridCol w:w="992"/>
        <w:gridCol w:w="567"/>
        <w:gridCol w:w="709"/>
        <w:gridCol w:w="850"/>
      </w:tblGrid>
      <w:tr w:rsidR="00D02B47" w:rsidRPr="000A02C6" w14:paraId="6AD1EC9F" w14:textId="77777777" w:rsidTr="00B21837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DA2B17" w14:textId="77777777" w:rsidR="00A571FC" w:rsidRPr="000A02C6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6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CB3E965" w14:textId="77777777" w:rsidR="00A571FC" w:rsidRPr="000A02C6" w:rsidRDefault="00A571FC" w:rsidP="00B21837">
            <w:pPr>
              <w:pStyle w:val="BodyTextIndent"/>
              <w:ind w:hanging="71"/>
              <w:jc w:val="both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ุตร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0DB1F0" w14:textId="77777777" w:rsidR="00A571FC" w:rsidRPr="000A02C6" w:rsidRDefault="00A571FC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117033C2" w14:textId="77777777" w:rsidR="00A571FC" w:rsidRPr="000A02C6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87E5ECA" w14:textId="77777777" w:rsidR="00A571FC" w:rsidRPr="000A02C6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ธิดา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071F88" w14:textId="77777777" w:rsidR="00A571FC" w:rsidRPr="000A02C6" w:rsidRDefault="00A571FC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03518E6F" w14:textId="77777777" w:rsidR="00A571FC" w:rsidRPr="000A02C6" w:rsidRDefault="00A571FC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126F87BA" w14:textId="77777777" w:rsidR="00A571FC" w:rsidRPr="000A02C6" w:rsidRDefault="00A571FC" w:rsidP="00A571FC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E046EB" w:rsidRPr="000A02C6" w14:paraId="62E4FFEB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B6ADA1" w14:textId="77777777" w:rsidR="00E44A6B" w:rsidRPr="000A02C6" w:rsidRDefault="00AD21F1" w:rsidP="00B21837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1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A2FE923" w14:textId="77777777" w:rsidR="00E44A6B" w:rsidRPr="000A02C6" w:rsidRDefault="00E44A6B" w:rsidP="00B21837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B0F898D" w14:textId="77777777" w:rsidR="00E44A6B" w:rsidRPr="000A02C6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E1CDC02" w14:textId="77777777" w:rsidR="00E44A6B" w:rsidRPr="000A02C6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431273F" w14:textId="77777777" w:rsidR="00E44A6B" w:rsidRPr="000A02C6" w:rsidRDefault="00E44A6B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2CBB72A8" w14:textId="77777777" w:rsidR="00E44A6B" w:rsidRPr="000A02C6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E2A578C" w14:textId="77777777" w:rsidR="00E44A6B" w:rsidRPr="000A02C6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96D5866" w14:textId="77777777" w:rsidR="00E44A6B" w:rsidRPr="000A02C6" w:rsidRDefault="00E44A6B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63AC36D" w14:textId="77777777" w:rsidR="00AD21F1" w:rsidRPr="000A02C6" w:rsidRDefault="00AD21F1" w:rsidP="00AD21F1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E046EB" w:rsidRPr="000A02C6" w14:paraId="6921AE7B" w14:textId="77777777" w:rsidTr="00B21837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67D30A" w14:textId="77777777" w:rsidR="00E046EB" w:rsidRPr="000A02C6" w:rsidRDefault="009A3AA3" w:rsidP="00B21837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2</w:t>
            </w:r>
            <w:r w:rsidR="00E046E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517E115" w14:textId="77777777" w:rsidR="00E046EB" w:rsidRPr="000A02C6" w:rsidRDefault="00E046EB" w:rsidP="00B21837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2289D2" w14:textId="77777777" w:rsidR="00E046EB" w:rsidRPr="000A02C6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80DF0B1" w14:textId="77777777" w:rsidR="00E046EB" w:rsidRPr="000A02C6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9D78101" w14:textId="77777777" w:rsidR="00E046EB" w:rsidRPr="000A02C6" w:rsidRDefault="00E046EB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3B7CEF43" w14:textId="77777777" w:rsidR="00E046EB" w:rsidRPr="000A02C6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2F3A665" w14:textId="77777777" w:rsidR="00E046EB" w:rsidRPr="000A02C6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8434E5B" w14:textId="77777777" w:rsidR="00E046EB" w:rsidRPr="000A02C6" w:rsidRDefault="00E046EB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4C2F9214" w14:textId="43587DEE" w:rsidR="009A3AA3" w:rsidRPr="000A02C6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29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4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0A02C6" w14:paraId="49D7EA57" w14:textId="77777777" w:rsidTr="00066811">
        <w:trPr>
          <w:trHeight w:val="397"/>
        </w:trPr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1A96D4" w14:textId="43EA734D" w:rsidR="00066811" w:rsidRPr="000A02C6" w:rsidRDefault="00066811" w:rsidP="000A02C6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3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F191583" w14:textId="77777777" w:rsidR="00066811" w:rsidRPr="000A02C6" w:rsidRDefault="00066811" w:rsidP="000A02C6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5B1BE8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24A5A8B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9803001" w14:textId="77777777" w:rsidR="00066811" w:rsidRPr="000A02C6" w:rsidRDefault="00066811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45BE8855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980F9EC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400B2CB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12213768" w14:textId="02AA7605" w:rsidR="009A3AA3" w:rsidRPr="000A02C6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0A02C6" w14:paraId="41925F9F" w14:textId="77777777" w:rsidTr="00066811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562B6A" w14:textId="7ADB432A" w:rsidR="00066811" w:rsidRPr="000A02C6" w:rsidRDefault="00066811" w:rsidP="000A02C6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4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8CC3E33" w14:textId="77777777" w:rsidR="00066811" w:rsidRPr="000A02C6" w:rsidRDefault="00066811" w:rsidP="000A02C6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7B094F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1211349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CEDAD76" w14:textId="77777777" w:rsidR="00066811" w:rsidRPr="000A02C6" w:rsidRDefault="00066811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25246ED2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1BC37CC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CB547DB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607E5D21" w14:textId="6AC7A77C" w:rsidR="00B21837" w:rsidRPr="000A02C6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8930" w:type="dxa"/>
        <w:tblInd w:w="7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3969"/>
        <w:gridCol w:w="567"/>
        <w:gridCol w:w="567"/>
        <w:gridCol w:w="284"/>
        <w:gridCol w:w="992"/>
        <w:gridCol w:w="1700"/>
      </w:tblGrid>
      <w:tr w:rsidR="00066811" w:rsidRPr="000A02C6" w14:paraId="67741FCA" w14:textId="77777777" w:rsidTr="000A02C6">
        <w:trPr>
          <w:trHeight w:val="39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A61960" w14:textId="1EBC7ED4" w:rsidR="00066811" w:rsidRPr="000A02C6" w:rsidRDefault="00066811" w:rsidP="000A02C6">
            <w:pPr>
              <w:pStyle w:val="BodyTextIndent"/>
              <w:ind w:right="23"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5.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6284833" w14:textId="77777777" w:rsidR="00066811" w:rsidRPr="000A02C6" w:rsidRDefault="00066811" w:rsidP="000A02C6">
            <w:pPr>
              <w:pStyle w:val="BodyTextIndent"/>
              <w:ind w:hanging="11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</w:p>
        </w:tc>
        <w:tc>
          <w:tcPr>
            <w:tcW w:w="396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669B93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656B4871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FC70292" w14:textId="77777777" w:rsidR="00066811" w:rsidRPr="000A02C6" w:rsidRDefault="00066811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70BA8DFA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E5A216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ศึกษา</w:t>
            </w:r>
          </w:p>
        </w:tc>
        <w:tc>
          <w:tcPr>
            <w:tcW w:w="1700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6787FFFB" w14:textId="77777777" w:rsidR="00066811" w:rsidRPr="000A02C6" w:rsidRDefault="00066811" w:rsidP="000A02C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</w:tr>
    </w:tbl>
    <w:p w14:paraId="0871317E" w14:textId="7984628C" w:rsidR="00B21837" w:rsidRPr="000A02C6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66C58267" w14:textId="422898D6" w:rsidR="00B21837" w:rsidRPr="000A02C6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2A7C2767" w14:textId="78007634" w:rsidR="00B21837" w:rsidRPr="000A02C6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4C39649" w14:textId="77777777" w:rsidR="00B21837" w:rsidRPr="000A02C6" w:rsidRDefault="00B21837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6458AD0C" w14:textId="77777777" w:rsidR="009A3AA3" w:rsidRPr="000A02C6" w:rsidRDefault="009A3AA3" w:rsidP="009A3AA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4197435" w14:textId="77777777" w:rsidR="00707B3F" w:rsidRPr="000A02C6" w:rsidRDefault="00D14DB0" w:rsidP="009B34E8">
      <w:pPr>
        <w:pStyle w:val="BodyTextIndent"/>
        <w:spacing w:after="60"/>
        <w:ind w:firstLine="0"/>
        <w:rPr>
          <w:rFonts w:ascii="TH SarabunPSK" w:hAnsi="TH SarabunPSK" w:cs="TH SarabunPSK"/>
          <w:b/>
          <w:bCs/>
          <w:sz w:val="32"/>
          <w:szCs w:val="32"/>
        </w:rPr>
      </w:pPr>
      <w:r w:rsidRPr="000A02C6">
        <w:rPr>
          <w:rFonts w:ascii="TH SarabunPSK" w:hAnsi="TH SarabunPSK" w:cs="TH SarabunPSK"/>
          <w:b/>
          <w:bCs/>
          <w:sz w:val="32"/>
          <w:szCs w:val="32"/>
          <w:cs/>
        </w:rPr>
        <w:t>2</w:t>
      </w:r>
      <w:r w:rsidR="00707B3F" w:rsidRPr="000A02C6">
        <w:rPr>
          <w:rFonts w:ascii="TH SarabunPSK" w:hAnsi="TH SarabunPSK" w:cs="TH SarabunPSK"/>
          <w:b/>
          <w:bCs/>
          <w:sz w:val="32"/>
          <w:szCs w:val="32"/>
        </w:rPr>
        <w:t xml:space="preserve">.  </w:t>
      </w:r>
      <w:r w:rsidR="00707B3F" w:rsidRPr="000A02C6">
        <w:rPr>
          <w:rFonts w:ascii="TH SarabunPSK" w:hAnsi="TH SarabunPSK" w:cs="TH SarabunPSK"/>
          <w:b/>
          <w:bCs/>
          <w:sz w:val="32"/>
          <w:szCs w:val="32"/>
          <w:cs/>
        </w:rPr>
        <w:t>ประวัติการศึกษา</w:t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559"/>
        <w:gridCol w:w="2410"/>
        <w:gridCol w:w="4536"/>
        <w:gridCol w:w="851"/>
      </w:tblGrid>
      <w:tr w:rsidR="00AB2F18" w:rsidRPr="00A051F2" w14:paraId="0B497613" w14:textId="77777777" w:rsidTr="00AB2F18">
        <w:trPr>
          <w:trHeight w:val="397"/>
        </w:trPr>
        <w:tc>
          <w:tcPr>
            <w:tcW w:w="1559" w:type="dxa"/>
            <w:shd w:val="clear" w:color="auto" w:fill="auto"/>
            <w:vAlign w:val="center"/>
          </w:tcPr>
          <w:p w14:paraId="1F8BE6EE" w14:textId="77777777" w:rsidR="00EC5F0D" w:rsidRPr="00A051F2" w:rsidRDefault="00293CC8" w:rsidP="009B34E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การศึกษา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5526EB7C" w14:textId="77777777" w:rsidR="00EC5F0D" w:rsidRPr="00A051F2" w:rsidRDefault="0035184A" w:rsidP="009B34E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   </w:t>
            </w:r>
            <w:r w:rsidR="00293CC8"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สาขาวิชา</w:t>
            </w:r>
          </w:p>
        </w:tc>
        <w:tc>
          <w:tcPr>
            <w:tcW w:w="4536" w:type="dxa"/>
            <w:shd w:val="clear" w:color="auto" w:fill="auto"/>
            <w:vAlign w:val="center"/>
          </w:tcPr>
          <w:p w14:paraId="5124E8A2" w14:textId="77777777" w:rsidR="00EC5F0D" w:rsidRPr="00A051F2" w:rsidRDefault="00BB35D0" w:rsidP="009B34E8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มหาวิทยาลัย/</w:t>
            </w:r>
            <w:r w:rsidR="00293CC8"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สถาบัน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FFD80F8" w14:textId="77777777" w:rsidR="00EC5F0D" w:rsidRPr="00A051F2" w:rsidRDefault="00293CC8" w:rsidP="009B34E8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ี พ</w:t>
            </w:r>
            <w:r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ศ</w:t>
            </w:r>
            <w:r w:rsidRPr="00A051F2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</w:p>
        </w:tc>
      </w:tr>
    </w:tbl>
    <w:p w14:paraId="1C43716D" w14:textId="77777777" w:rsidR="00EC5F0D" w:rsidRPr="000A02C6" w:rsidRDefault="00EC5F0D" w:rsidP="00EC5F0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AB2F18" w:rsidRPr="000A02C6" w14:paraId="0E5F3E17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26310C0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ตรี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D8691C2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E928A8D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6DA4393" w14:textId="77777777" w:rsidR="00293CC8" w:rsidRPr="000A02C6" w:rsidRDefault="00293CC8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6DDAA1B" w14:textId="77777777" w:rsidR="00293CC8" w:rsidRPr="000A02C6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AB2F18" w:rsidRPr="000A02C6" w14:paraId="14A6C28E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0D3BF07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โท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65434B4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2776A9F8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E635B00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C8273DD" w14:textId="77777777" w:rsidR="00293CC8" w:rsidRPr="000A02C6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2835"/>
        <w:gridCol w:w="4394"/>
        <w:gridCol w:w="851"/>
      </w:tblGrid>
      <w:tr w:rsidR="009B34E8" w:rsidRPr="000A02C6" w14:paraId="6A95E650" w14:textId="77777777" w:rsidTr="009B3D10">
        <w:trPr>
          <w:trHeight w:val="397"/>
        </w:trPr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3A3BA8E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ริญญาเอก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B38A830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179901AC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3E1DADB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3B17457" w14:textId="77777777" w:rsidR="00293CC8" w:rsidRPr="000A02C6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835"/>
        <w:gridCol w:w="4394"/>
        <w:gridCol w:w="851"/>
      </w:tblGrid>
      <w:tr w:rsidR="009B34E8" w:rsidRPr="000A02C6" w14:paraId="5CFBD9A9" w14:textId="77777777" w:rsidTr="009B3D10">
        <w:trPr>
          <w:trHeight w:val="397"/>
        </w:trPr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9C8E8F4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อื่น ๆ</w:t>
            </w:r>
          </w:p>
        </w:tc>
        <w:tc>
          <w:tcPr>
            <w:tcW w:w="2835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4B9D86B9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4394" w:type="dxa"/>
            <w:shd w:val="clear" w:color="auto" w:fill="auto"/>
            <w:vAlign w:val="center"/>
          </w:tcPr>
          <w:p w14:paraId="754635E1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18DEE4E" w14:textId="77777777" w:rsidR="00293CC8" w:rsidRPr="000A02C6" w:rsidRDefault="00293C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4DA127E" w14:textId="77777777" w:rsidR="00293CC8" w:rsidRPr="000A02C6" w:rsidRDefault="00293CC8" w:rsidP="00293CC8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D044D67" w14:textId="77777777" w:rsidR="00707B3F" w:rsidRPr="000A02C6" w:rsidRDefault="00D14DB0" w:rsidP="00B8675C">
      <w:pPr>
        <w:pStyle w:val="Heading3"/>
        <w:spacing w:before="240" w:after="120"/>
        <w:ind w:right="-765"/>
        <w:rPr>
          <w:rFonts w:ascii="TH SarabunPSK" w:hAnsi="TH SarabunPSK" w:cs="TH SarabunPSK"/>
          <w:b/>
          <w:bCs/>
          <w:cs/>
        </w:rPr>
      </w:pPr>
      <w:r w:rsidRPr="000A02C6">
        <w:rPr>
          <w:rFonts w:ascii="TH SarabunPSK" w:hAnsi="TH SarabunPSK" w:cs="TH SarabunPSK"/>
          <w:b/>
          <w:bCs/>
          <w:cs/>
          <w:lang w:val="th-TH"/>
        </w:rPr>
        <w:t>3</w:t>
      </w:r>
      <w:r w:rsidR="00707B3F" w:rsidRPr="000A02C6">
        <w:rPr>
          <w:rFonts w:ascii="TH SarabunPSK" w:hAnsi="TH SarabunPSK" w:cs="TH SarabunPSK"/>
          <w:b/>
          <w:bCs/>
        </w:rPr>
        <w:t xml:space="preserve">.  </w:t>
      </w:r>
      <w:r w:rsidR="00707B3F" w:rsidRPr="000A02C6">
        <w:rPr>
          <w:rFonts w:ascii="TH SarabunPSK" w:hAnsi="TH SarabunPSK" w:cs="TH SarabunPSK"/>
          <w:b/>
          <w:bCs/>
          <w:cs/>
        </w:rPr>
        <w:t>ประวัติการทำงาน</w:t>
      </w:r>
      <w:r w:rsidR="00707B3F" w:rsidRPr="000A02C6">
        <w:rPr>
          <w:rFonts w:ascii="TH SarabunPSK" w:hAnsi="TH SarabunPSK" w:cs="TH SarabunPSK"/>
          <w:b/>
          <w:bCs/>
        </w:rPr>
        <w:t>/</w:t>
      </w:r>
      <w:r w:rsidR="00707B3F" w:rsidRPr="000A02C6">
        <w:rPr>
          <w:rFonts w:ascii="TH SarabunPSK" w:hAnsi="TH SarabunPSK" w:cs="TH SarabunPSK"/>
          <w:b/>
          <w:bCs/>
          <w:cs/>
        </w:rPr>
        <w:t>รับราชการ</w:t>
      </w:r>
    </w:p>
    <w:tbl>
      <w:tblPr>
        <w:tblW w:w="8363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3402"/>
        <w:gridCol w:w="1560"/>
        <w:gridCol w:w="708"/>
        <w:gridCol w:w="567"/>
      </w:tblGrid>
      <w:tr w:rsidR="009B34E8" w:rsidRPr="000A02C6" w14:paraId="0A9AF72A" w14:textId="77777777" w:rsidTr="00F51421">
        <w:trPr>
          <w:trHeight w:val="397"/>
        </w:trPr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1A5C42" w14:textId="77777777" w:rsidR="003D645A" w:rsidRPr="000A02C6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มีสถานภาพเป็น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5222EB" w14:textId="77777777" w:rsidR="003D645A" w:rsidRPr="000A02C6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พนักงานมหาวิทยาลัย/สถาบัน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12947F" w14:textId="77777777" w:rsidR="003D645A" w:rsidRPr="000A02C6" w:rsidRDefault="003D645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sym w:font="Wingdings 2" w:char="F0A3"/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ข้าราชการ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0D7A12E" w14:textId="77777777" w:rsidR="003D645A" w:rsidRPr="000A02C6" w:rsidRDefault="003D645A" w:rsidP="00F5142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ะดับ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B4F41C5" w14:textId="77777777" w:rsidR="003D645A" w:rsidRPr="000A02C6" w:rsidRDefault="003D64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608BC81" w14:textId="77777777" w:rsidR="0093165D" w:rsidRPr="000A02C6" w:rsidRDefault="0093165D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371"/>
      </w:tblGrid>
      <w:tr w:rsidR="009B3D10" w:rsidRPr="000A02C6" w14:paraId="557233A5" w14:textId="77777777" w:rsidTr="009B3D10">
        <w:trPr>
          <w:trHeight w:val="397"/>
        </w:trPr>
        <w:tc>
          <w:tcPr>
            <w:tcW w:w="1985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8348E2F" w14:textId="77777777" w:rsidR="00210EA6" w:rsidRPr="000A02C6" w:rsidRDefault="00210EA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ดำรงตำแหน่ง</w:t>
            </w:r>
          </w:p>
        </w:tc>
        <w:tc>
          <w:tcPr>
            <w:tcW w:w="737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33F7B84" w14:textId="77777777" w:rsidR="00210EA6" w:rsidRPr="000A02C6" w:rsidRDefault="00210EA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</w:tc>
      </w:tr>
    </w:tbl>
    <w:p w14:paraId="19341FBA" w14:textId="77777777" w:rsidR="00512AB0" w:rsidRPr="000A02C6" w:rsidRDefault="00512AB0" w:rsidP="00512AB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FB1F3CA" w14:textId="77777777" w:rsidR="00512AB0" w:rsidRPr="000A02C6" w:rsidRDefault="00512AB0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827"/>
        <w:gridCol w:w="1134"/>
        <w:gridCol w:w="567"/>
        <w:gridCol w:w="709"/>
        <w:gridCol w:w="1701"/>
        <w:gridCol w:w="567"/>
        <w:gridCol w:w="851"/>
      </w:tblGrid>
      <w:tr w:rsidR="009B3D10" w:rsidRPr="000A02C6" w14:paraId="6ACDAE3F" w14:textId="77777777" w:rsidTr="009B3D10">
        <w:trPr>
          <w:trHeight w:val="397"/>
        </w:trPr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E288B0" w14:textId="77777777" w:rsidR="003E0BD7" w:rsidRPr="000A02C6" w:rsidRDefault="003E0BD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อาจารย์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A2AEF7" w14:textId="77777777" w:rsidR="003E0BD7" w:rsidRPr="000A02C6" w:rsidRDefault="003E0BD7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D1F0A34" w14:textId="77777777" w:rsidR="003E0BD7" w:rsidRPr="000A02C6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0AD749E1" w14:textId="77777777" w:rsidR="003E0BD7" w:rsidRPr="000A02C6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03A002E" w14:textId="77777777" w:rsidR="003E0BD7" w:rsidRPr="000A02C6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4C25841B" w14:textId="77777777" w:rsidR="003E0BD7" w:rsidRPr="000A02C6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649DDC5" w14:textId="77777777" w:rsidR="003E0BD7" w:rsidRPr="000A02C6" w:rsidRDefault="003E0BD7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FA2A55D" w14:textId="77777777" w:rsidR="000E0E64" w:rsidRPr="000A02C6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0A02C6" w14:paraId="0B0C5CB2" w14:textId="77777777" w:rsidTr="009B3D10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AED200" w14:textId="77777777" w:rsidR="000E0E64" w:rsidRPr="000A02C6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ผู้ช่วยศาสตร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6BB3586" w14:textId="77777777" w:rsidR="000E0E64" w:rsidRPr="000A02C6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7012242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218C09E2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463D6A8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52E9D4F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855B4F7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44CE0F8" w14:textId="77777777" w:rsidR="000E0E64" w:rsidRPr="000A02C6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0A02C6" w14:paraId="27FDF2BC" w14:textId="77777777" w:rsidTr="009B3D10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5F6ECC" w14:textId="77777777" w:rsidR="000E0E64" w:rsidRPr="000A02C6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รองศาสตร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C2A66BF" w14:textId="77777777" w:rsidR="000E0E64" w:rsidRPr="000A02C6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1B470AD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225354AC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1E40A52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546CE2B3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7041D10E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455D875" w14:textId="77777777" w:rsidR="000E0E64" w:rsidRPr="000A02C6" w:rsidRDefault="000E0E64" w:rsidP="000E0E64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356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992"/>
        <w:gridCol w:w="567"/>
        <w:gridCol w:w="709"/>
        <w:gridCol w:w="1701"/>
        <w:gridCol w:w="567"/>
        <w:gridCol w:w="851"/>
      </w:tblGrid>
      <w:tr w:rsidR="009B3D10" w:rsidRPr="000A02C6" w14:paraId="6999ED4D" w14:textId="77777777" w:rsidTr="00AA6198">
        <w:trPr>
          <w:trHeight w:val="397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5DE940" w14:textId="77777777" w:rsidR="000E0E64" w:rsidRPr="000A02C6" w:rsidRDefault="000E0E64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ได้รับแต่งตั้งให้ดำรงตำแหน่งศาสตราจารย์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9CA39E8" w14:textId="77777777" w:rsidR="000E0E64" w:rsidRPr="000A02C6" w:rsidRDefault="000E0E64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มื่อวันที่</w:t>
            </w: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E1C4449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3D74778A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70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81ACCDD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vAlign w:val="center"/>
          </w:tcPr>
          <w:p w14:paraId="77320B0E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5DF10F2" w14:textId="77777777" w:rsidR="000E0E64" w:rsidRPr="000A02C6" w:rsidRDefault="000E0E64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131978F" w14:textId="77777777" w:rsidR="00C74986" w:rsidRPr="000A02C6" w:rsidRDefault="00C74986" w:rsidP="00C74986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4820" w:type="dxa"/>
        <w:tblInd w:w="2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709"/>
        <w:gridCol w:w="567"/>
        <w:gridCol w:w="709"/>
        <w:gridCol w:w="709"/>
      </w:tblGrid>
      <w:tr w:rsidR="00AA6198" w:rsidRPr="000A02C6" w14:paraId="11A9D01C" w14:textId="77777777" w:rsidTr="00AA6198">
        <w:trPr>
          <w:trHeight w:val="397"/>
        </w:trPr>
        <w:tc>
          <w:tcPr>
            <w:tcW w:w="212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903B10" w14:textId="77777777" w:rsidR="00C74986" w:rsidRPr="000A02C6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ายุการทำงาน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/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ชการ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636C728" w14:textId="77777777" w:rsidR="00C74986" w:rsidRPr="000A02C6" w:rsidRDefault="00C74986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E830433" w14:textId="77777777" w:rsidR="00C74986" w:rsidRPr="000A02C6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344FAFC" w14:textId="77777777" w:rsidR="00C74986" w:rsidRPr="000A02C6" w:rsidRDefault="00C74986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9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85D62F2" w14:textId="77777777" w:rsidR="00C74986" w:rsidRPr="000A02C6" w:rsidRDefault="00C74986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</w:tr>
    </w:tbl>
    <w:p w14:paraId="3AA16EC1" w14:textId="77777777" w:rsidR="0093165D" w:rsidRPr="000A02C6" w:rsidRDefault="0093165D" w:rsidP="009316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5E22BEDF" w14:textId="2C2DB1FE" w:rsidR="0093165D" w:rsidRPr="000A02C6" w:rsidRDefault="009013B9" w:rsidP="00066811">
      <w:pPr>
        <w:spacing w:before="120"/>
        <w:ind w:left="350" w:firstLine="501"/>
        <w:jc w:val="thaiDistribute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>ตำแหน่งอื่น ๆ</w:t>
      </w:r>
      <w:r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เช่น เคยดำรงตำแหน่ง</w:t>
      </w:r>
      <w:r w:rsidR="00AA6198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บริหาร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>กรรมการสภามหาวิทยาลัย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>กรรมการสภาคณาจารย์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>กรรมการสภาอาจารย์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>กรรมการสโมสรข้าราชการ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>กรรมการสภาพนักงานมหาวิทยาลัย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 กรรมการผู้ทรงคุณวุฒิ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>กรรมการสมาคม</w:t>
      </w:r>
      <w:r w:rsidRPr="000A02C6">
        <w:rPr>
          <w:rFonts w:ascii="TH SarabunPSK" w:hAnsi="TH SarabunPSK" w:cs="TH SarabunPSK"/>
          <w:sz w:val="30"/>
          <w:szCs w:val="30"/>
        </w:rPr>
        <w:t>/</w:t>
      </w:r>
      <w:r w:rsidRPr="000A02C6">
        <w:rPr>
          <w:rFonts w:ascii="TH SarabunPSK" w:hAnsi="TH SarabunPSK" w:cs="TH SarabunPSK"/>
          <w:sz w:val="30"/>
          <w:szCs w:val="30"/>
          <w:cs/>
        </w:rPr>
        <w:t>กรรมการองค์กร อื่น ๆ  ฯลฯ  ของหน่วยงานใด เมื่อไร</w:t>
      </w:r>
    </w:p>
    <w:p w14:paraId="76016C44" w14:textId="77777777" w:rsidR="009E255A" w:rsidRPr="000A02C6" w:rsidRDefault="009E255A" w:rsidP="009E255A">
      <w:pPr>
        <w:ind w:left="284"/>
        <w:jc w:val="thaiDistribute"/>
        <w:rPr>
          <w:rFonts w:ascii="TH SarabunPSK" w:hAnsi="TH SarabunPSK" w:cs="TH SarabunPSK"/>
          <w:sz w:val="8"/>
          <w:szCs w:val="8"/>
        </w:rPr>
      </w:pPr>
    </w:p>
    <w:tbl>
      <w:tblPr>
        <w:tblW w:w="9214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2976"/>
        <w:gridCol w:w="4820"/>
        <w:gridCol w:w="1418"/>
      </w:tblGrid>
      <w:tr w:rsidR="00AA6198" w:rsidRPr="00A051F2" w14:paraId="40F7573F" w14:textId="77777777" w:rsidTr="001B2734">
        <w:trPr>
          <w:trHeight w:val="340"/>
        </w:trPr>
        <w:tc>
          <w:tcPr>
            <w:tcW w:w="2976" w:type="dxa"/>
            <w:shd w:val="clear" w:color="auto" w:fill="auto"/>
            <w:vAlign w:val="center"/>
          </w:tcPr>
          <w:p w14:paraId="2FA36530" w14:textId="77777777" w:rsidR="009E255A" w:rsidRPr="00A051F2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</w:pPr>
            <w:r w:rsidRPr="00A051F2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ตำแหน่ง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2A6DBF46" w14:textId="77777777" w:rsidR="009E255A" w:rsidRPr="00A051F2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A051F2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หน่วยงา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F4FBC4B" w14:textId="77777777" w:rsidR="009E255A" w:rsidRPr="00A051F2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A051F2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ปี พ</w:t>
            </w:r>
            <w:r w:rsidRPr="00A051F2">
              <w:rPr>
                <w:rFonts w:ascii="TH SarabunPSK" w:hAnsi="TH SarabunPSK" w:cs="TH SarabunPSK"/>
                <w:b/>
                <w:bCs/>
                <w:lang w:val="en-US" w:eastAsia="en-US"/>
              </w:rPr>
              <w:t>.</w:t>
            </w:r>
            <w:r w:rsidRPr="00A051F2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ศ</w:t>
            </w:r>
            <w:r w:rsidRPr="00A051F2">
              <w:rPr>
                <w:rFonts w:ascii="TH SarabunPSK" w:hAnsi="TH SarabunPSK" w:cs="TH SarabunPSK"/>
                <w:b/>
                <w:bCs/>
                <w:lang w:val="en-US" w:eastAsia="en-US"/>
              </w:rPr>
              <w:t>.</w:t>
            </w:r>
          </w:p>
        </w:tc>
      </w:tr>
    </w:tbl>
    <w:p w14:paraId="6BDAE918" w14:textId="77777777" w:rsidR="009E255A" w:rsidRPr="000A02C6" w:rsidRDefault="009E255A" w:rsidP="009E255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AA6198" w:rsidRPr="000A02C6" w14:paraId="5D43F70B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82D3C6C" w14:textId="77777777" w:rsidR="009E255A" w:rsidRPr="000A02C6" w:rsidRDefault="009E255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0A73DB12" w14:textId="77777777" w:rsidR="009E255A" w:rsidRPr="000A02C6" w:rsidRDefault="009E255A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9A8013B" w14:textId="77777777" w:rsidR="009E255A" w:rsidRPr="000A02C6" w:rsidRDefault="009E255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3694D32" w14:textId="77777777" w:rsidR="009E255A" w:rsidRPr="000A02C6" w:rsidRDefault="009E255A" w:rsidP="009E255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7D978ECF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9C335BB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60F1141C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B9D5376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A4E9D33" w14:textId="77777777" w:rsidR="001523FE" w:rsidRPr="000A02C6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45CDDFAA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74F18D0F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1BD68FD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A71AB86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60A4824" w14:textId="77777777" w:rsidR="001523FE" w:rsidRPr="000A02C6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2FFA3265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537E3637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2BF2AB1B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79AFD75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2C6C0BB5" w14:textId="77777777" w:rsidR="001523FE" w:rsidRPr="000A02C6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78334DA0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809EF60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403120CC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7C413AB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335F067" w14:textId="77777777" w:rsidR="001523FE" w:rsidRPr="000A02C6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4645F2F6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2754943C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2C77C17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9F06455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486984B" w14:textId="77777777" w:rsidR="001523FE" w:rsidRPr="000A02C6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2176210F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3A8D2F51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55D077F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CF58181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BDF0534" w14:textId="77777777" w:rsidR="001523FE" w:rsidRPr="000A02C6" w:rsidRDefault="001523FE" w:rsidP="001523F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4A6D76FB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5D7840A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77F15FE7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1F90CD2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47A58D8" w14:textId="77777777" w:rsidR="0014186E" w:rsidRPr="000A02C6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5AB838AA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44AF4942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139A4D4F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21948B7F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862AE11" w14:textId="77777777" w:rsidR="0014186E" w:rsidRPr="000A02C6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7E48B8C8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2CBCB9FD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F37E365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E1B7447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6E5CD90" w14:textId="77777777" w:rsidR="0014186E" w:rsidRPr="000A02C6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4961"/>
        <w:gridCol w:w="1418"/>
      </w:tblGrid>
      <w:tr w:rsidR="00646977" w:rsidRPr="000A02C6" w14:paraId="02296205" w14:textId="77777777" w:rsidTr="001B2734">
        <w:trPr>
          <w:trHeight w:val="397"/>
        </w:trPr>
        <w:tc>
          <w:tcPr>
            <w:tcW w:w="2835" w:type="dxa"/>
            <w:shd w:val="clear" w:color="auto" w:fill="auto"/>
            <w:vAlign w:val="center"/>
          </w:tcPr>
          <w:p w14:paraId="790BDF5B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5784A24A" w14:textId="77777777" w:rsidR="00646977" w:rsidRPr="000A02C6" w:rsidRDefault="00646977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652D105" w14:textId="77777777" w:rsidR="00646977" w:rsidRPr="000A02C6" w:rsidRDefault="00646977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8A20BF2" w14:textId="77777777" w:rsidR="0014186E" w:rsidRPr="000A02C6" w:rsidRDefault="0014186E" w:rsidP="0014186E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4BB10A3F" w14:textId="77777777" w:rsidR="00627F7E" w:rsidRPr="000A02C6" w:rsidRDefault="00E6605F" w:rsidP="00356453">
      <w:pPr>
        <w:spacing w:line="312" w:lineRule="auto"/>
        <w:rPr>
          <w:rFonts w:ascii="TH SarabunPSK" w:hAnsi="TH SarabunPSK" w:cs="TH SarabunPSK"/>
          <w:b/>
          <w:bCs/>
          <w:sz w:val="16"/>
          <w:szCs w:val="16"/>
          <w:cs/>
        </w:rPr>
      </w:pPr>
      <w:r w:rsidRPr="000A02C6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  <w:r w:rsidR="000E5850" w:rsidRPr="000A02C6">
        <w:rPr>
          <w:rFonts w:ascii="TH SarabunPSK" w:hAnsi="TH SarabunPSK" w:cs="TH SarabunPSK"/>
          <w:b/>
          <w:bCs/>
          <w:sz w:val="32"/>
          <w:szCs w:val="32"/>
        </w:rPr>
        <w:lastRenderedPageBreak/>
        <w:t>4</w:t>
      </w:r>
      <w:r w:rsidR="0014186E" w:rsidRPr="000A02C6">
        <w:rPr>
          <w:rFonts w:ascii="TH SarabunPSK" w:hAnsi="TH SarabunPSK" w:cs="TH SarabunPSK"/>
          <w:b/>
          <w:bCs/>
          <w:sz w:val="32"/>
          <w:szCs w:val="32"/>
        </w:rPr>
        <w:t xml:space="preserve">.  </w:t>
      </w:r>
      <w:r w:rsidR="000E5850" w:rsidRPr="000A02C6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="00F71D40" w:rsidRPr="000A02C6">
        <w:rPr>
          <w:rFonts w:ascii="TH SarabunPSK" w:hAnsi="TH SarabunPSK" w:cs="TH SarabunPSK"/>
          <w:b/>
          <w:bCs/>
          <w:sz w:val="32"/>
          <w:szCs w:val="32"/>
          <w:cs/>
        </w:rPr>
        <w:t>ด้าน</w:t>
      </w:r>
      <w:r w:rsidR="006849E9" w:rsidRPr="000A02C6">
        <w:rPr>
          <w:rFonts w:ascii="TH SarabunPSK" w:hAnsi="TH SarabunPSK" w:cs="TH SarabunPSK"/>
          <w:b/>
          <w:bCs/>
          <w:sz w:val="32"/>
          <w:szCs w:val="32"/>
          <w:cs/>
        </w:rPr>
        <w:t>ความรู้ความสามารถในเชิงวิชาการ</w:t>
      </w:r>
      <w:r w:rsidR="002525A3" w:rsidRPr="000A02C6">
        <w:rPr>
          <w:rFonts w:ascii="TH SarabunPSK" w:hAnsi="TH SarabunPSK" w:cs="TH SarabunPSK"/>
          <w:b/>
          <w:bCs/>
          <w:sz w:val="32"/>
          <w:szCs w:val="32"/>
          <w:cs/>
        </w:rPr>
        <w:t xml:space="preserve">  </w:t>
      </w:r>
      <w:r w:rsidR="00DE1122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40 </w:t>
      </w:r>
      <w:r w:rsidR="002525A3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  </w:t>
      </w:r>
      <w:r w:rsidR="00DE1122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คะแนน     </w:t>
      </w:r>
      <w:r w:rsidR="00627F7E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EA0AD1" w:rsidRPr="000A02C6" w14:paraId="53C64F26" w14:textId="77777777" w:rsidTr="00E56067">
        <w:trPr>
          <w:trHeight w:val="794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61E300B8" w14:textId="77777777" w:rsidR="0058511E" w:rsidRPr="000A02C6" w:rsidRDefault="0060072E" w:rsidP="00B73DD3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1 </w:t>
            </w:r>
            <w:r w:rsidR="004914D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งานแต่ง เรียบเรียง แปล หนังสือ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/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ตำรา</w:t>
            </w:r>
            <w:r w:rsidR="007C5D2E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C9F8EB3" w14:textId="33E31AAC" w:rsidR="007C5D2E" w:rsidRPr="000A02C6" w:rsidRDefault="0058511E" w:rsidP="00B73DD3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DF04FE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ให้ระบุ แต่งบทใด มีจำนวนกี่หน้า</w:t>
            </w:r>
          </w:p>
          <w:p w14:paraId="70324C88" w14:textId="0A939505" w:rsidR="0060072E" w:rsidRPr="000A02C6" w:rsidRDefault="007C5D2E" w:rsidP="00420C92">
            <w:pPr>
              <w:pStyle w:val="BodyTextIndent"/>
              <w:ind w:firstLine="0"/>
              <w:jc w:val="thaiDistribute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58511E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056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42B2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</w:t>
            </w:r>
            <w:r w:rsidR="00B73DD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ลักฐาน</w:t>
            </w:r>
            <w:r w:rsidR="008E7E0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4DD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42B2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="00AA54A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</w:t>
            </w:r>
            <w:r w:rsidR="00942B2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ก</w:t>
            </w:r>
            <w:r w:rsidR="008E7E0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6C011E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สารบัญ </w:t>
            </w:r>
            <w:r w:rsidR="00942B2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94519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่วน</w:t>
            </w:r>
            <w:r w:rsidR="00942B2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ี่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สดงรายละเอียด</w:t>
            </w:r>
            <w:r w:rsidR="005F442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นักพิมพ์</w:t>
            </w:r>
            <w:r w:rsidR="00B73DD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จำนวนที่พิมพ์</w:t>
            </w:r>
            <w:r w:rsidR="005F442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F34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ปี </w:t>
            </w:r>
            <w:r w:rsidR="005F442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  <w:p w14:paraId="54AEDFA3" w14:textId="5AC89783" w:rsidR="00775AD2" w:rsidRPr="000A02C6" w:rsidRDefault="00775AD2" w:rsidP="001447C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C3056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056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</w:t>
            </w:r>
            <w:r w:rsidR="007B0DFE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นเป็นไฟล์</w:t>
            </w:r>
            <w:r w:rsidR="00C30567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EA0A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F4513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แนบ</w:t>
            </w:r>
            <w:r w:rsidR="00C3056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  <w:r w:rsidR="00C30567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EA0A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้อมูล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ั้ง</w:t>
            </w:r>
            <w:r w:rsidR="00C3056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ล่ม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</w:t>
            </w:r>
            <w:r w:rsidR="00F4513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F4513D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EA0A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</w:tc>
      </w:tr>
      <w:tr w:rsidR="00335682" w:rsidRPr="000A02C6" w14:paraId="25D958B2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97"/>
        </w:trPr>
        <w:tc>
          <w:tcPr>
            <w:tcW w:w="9214" w:type="dxa"/>
            <w:shd w:val="clear" w:color="auto" w:fill="auto"/>
            <w:vAlign w:val="center"/>
          </w:tcPr>
          <w:p w14:paraId="5257286E" w14:textId="311A85B3" w:rsidR="0010651E" w:rsidRPr="000A02C6" w:rsidRDefault="00663FA7" w:rsidP="0010651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1 (</w:t>
            </w:r>
            <w:r w:rsidR="004914D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7C5D2E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74B6EBBC" w14:textId="147E60E2" w:rsidR="004914DC" w:rsidRPr="000A02C6" w:rsidRDefault="004914DC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7C5D2E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287E7B17" w14:textId="5438BC1E" w:rsidR="00F82A37" w:rsidRPr="000A02C6" w:rsidRDefault="007C5D2E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1744FB7F" w14:textId="04556ABE" w:rsidR="008218E3" w:rsidRPr="000A02C6" w:rsidRDefault="00CD4484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4C70FE51" w14:textId="77777777" w:rsidR="00C017DF" w:rsidRPr="000A02C6" w:rsidRDefault="00C017DF" w:rsidP="00CE5FF6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E2C7464" w14:textId="77777777" w:rsidR="004914DC" w:rsidRPr="000A02C6" w:rsidRDefault="004914DC" w:rsidP="004914DC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EA0AD1" w:rsidRPr="000A02C6" w14:paraId="08348611" w14:textId="77777777" w:rsidTr="00EA0AD1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A79DDFF" w14:textId="77777777" w:rsidR="00232ED7" w:rsidRPr="000A02C6" w:rsidRDefault="00F82A37" w:rsidP="00B73DD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บทความทางวิชาการ </w:t>
            </w:r>
            <w:r w:rsidR="00C07ABE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7066F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ย้อนหลัง </w:t>
            </w:r>
            <w:r w:rsidR="008A67A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7066F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ปี</w:t>
            </w:r>
            <w:r w:rsidR="007066F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29186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04645EC" w14:textId="77777777" w:rsidR="00CD4484" w:rsidRPr="000A02C6" w:rsidRDefault="00232ED7" w:rsidP="00B73DD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575C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C87EF4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ป็น</w:t>
            </w:r>
            <w:r w:rsidR="00F82A3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บบบรรณานุกรม</w:t>
            </w:r>
            <w:r w:rsidR="0093383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42F530BF" w14:textId="5C696D5B" w:rsidR="00F82A37" w:rsidRPr="000A02C6" w:rsidRDefault="00CD4484" w:rsidP="00C11FBD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3383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73DD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D113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E34A7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="00C11FB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ปก</w:t>
            </w:r>
            <w:r w:rsidR="00E34A7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ารสาร</w:t>
            </w:r>
            <w:r w:rsidR="00C11FB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สารบัญ</w:t>
            </w:r>
            <w:r w:rsidR="00D113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34A7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หน้าแรก</w:t>
            </w:r>
            <w:r w:rsidR="00D113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อง</w:t>
            </w:r>
            <w:r w:rsidR="00E34A7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ทความ</w:t>
            </w:r>
          </w:p>
          <w:p w14:paraId="535BEA33" w14:textId="5395240F" w:rsidR="00933835" w:rsidRPr="000A02C6" w:rsidRDefault="00933835" w:rsidP="00EA0AD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EA0A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EA0A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ั้งบทความ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EA0A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D30F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</w:tbl>
    <w:p w14:paraId="6207DDFD" w14:textId="77777777" w:rsidR="00A94073" w:rsidRPr="000A02C6" w:rsidRDefault="00A94073" w:rsidP="00A94073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9077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7229"/>
        <w:gridCol w:w="1848"/>
      </w:tblGrid>
      <w:tr w:rsidR="0070076F" w:rsidRPr="000A02C6" w14:paraId="339EFCD9" w14:textId="77777777" w:rsidTr="00E56067">
        <w:trPr>
          <w:gridAfter w:val="1"/>
          <w:wAfter w:w="1848" w:type="dxa"/>
          <w:trHeight w:val="397"/>
        </w:trPr>
        <w:tc>
          <w:tcPr>
            <w:tcW w:w="7229" w:type="dxa"/>
            <w:shd w:val="clear" w:color="auto" w:fill="auto"/>
            <w:vAlign w:val="center"/>
          </w:tcPr>
          <w:p w14:paraId="62DC2C5E" w14:textId="77777777" w:rsidR="00DE0E55" w:rsidRPr="000A02C6" w:rsidRDefault="00DE0E55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1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บทความทางวิชาการที่ตีพิมพ์ในวารสารต่างประเทศ</w:t>
            </w:r>
            <w:r w:rsidR="00AD2C1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เริ่มต้นจากปัจจุบัน</w:t>
            </w:r>
          </w:p>
        </w:tc>
      </w:tr>
      <w:tr w:rsidR="0070076F" w:rsidRPr="000A02C6" w14:paraId="2A55469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trHeight w:val="1134"/>
        </w:trPr>
        <w:tc>
          <w:tcPr>
            <w:tcW w:w="9072" w:type="dxa"/>
            <w:gridSpan w:val="2"/>
            <w:shd w:val="clear" w:color="auto" w:fill="auto"/>
            <w:vAlign w:val="center"/>
          </w:tcPr>
          <w:p w14:paraId="207BB0EB" w14:textId="7686207E" w:rsidR="00F82A37" w:rsidRPr="000A02C6" w:rsidRDefault="00F82A37" w:rsidP="00CE5FF6">
            <w:pPr>
              <w:pStyle w:val="BodyTextIndent"/>
              <w:ind w:left="743" w:hanging="74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DE0E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43EFD50" w14:textId="10463CD4" w:rsidR="00F82A37" w:rsidRPr="000A02C6" w:rsidRDefault="00F82A37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DE0E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E0E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F88CD04" w14:textId="47861C9B" w:rsidR="00F82A37" w:rsidRPr="000A02C6" w:rsidRDefault="00F82A37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DE0E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E0E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DE0E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E2DDBF4" w14:textId="2BFCFC5C" w:rsidR="008218E3" w:rsidRPr="000A02C6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05C271C" w14:textId="77777777" w:rsidR="00C017DF" w:rsidRPr="000A02C6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248224DD" w14:textId="77777777" w:rsidR="00DE0E55" w:rsidRPr="000A02C6" w:rsidRDefault="00DE0E55" w:rsidP="00DE0E5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9077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6945"/>
        <w:gridCol w:w="2132"/>
      </w:tblGrid>
      <w:tr w:rsidR="00871D19" w:rsidRPr="000A02C6" w14:paraId="059769E7" w14:textId="77777777" w:rsidTr="00E56067">
        <w:trPr>
          <w:gridAfter w:val="1"/>
          <w:wAfter w:w="2132" w:type="dxa"/>
          <w:trHeight w:val="397"/>
        </w:trPr>
        <w:tc>
          <w:tcPr>
            <w:tcW w:w="6945" w:type="dxa"/>
            <w:shd w:val="clear" w:color="auto" w:fill="auto"/>
            <w:vAlign w:val="center"/>
          </w:tcPr>
          <w:p w14:paraId="2FCCFE7D" w14:textId="77777777" w:rsidR="002525A3" w:rsidRPr="000A02C6" w:rsidRDefault="002525A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  <w:p w14:paraId="664BD0D5" w14:textId="77777777" w:rsidR="00DE0E55" w:rsidRPr="000A02C6" w:rsidRDefault="00DE0E55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16B5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="00D16B5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บทความทางวิชาการที่ตีพิมพ์ในวารสารในประเทศ</w:t>
            </w:r>
            <w:r w:rsidR="00AD2C1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  <w:tr w:rsidR="00871D19" w:rsidRPr="000A02C6" w14:paraId="038CE1C8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trHeight w:val="340"/>
        </w:trPr>
        <w:tc>
          <w:tcPr>
            <w:tcW w:w="9072" w:type="dxa"/>
            <w:gridSpan w:val="2"/>
            <w:shd w:val="clear" w:color="auto" w:fill="auto"/>
            <w:vAlign w:val="center"/>
          </w:tcPr>
          <w:p w14:paraId="0442F7AB" w14:textId="0024BC7E" w:rsidR="00D16B56" w:rsidRPr="000A02C6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64D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8241DA9" w14:textId="73CB8ED2" w:rsidR="00D16B56" w:rsidRPr="000A02C6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64D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C929B43" w14:textId="3705862D" w:rsidR="00D16B56" w:rsidRPr="000A02C6" w:rsidRDefault="00D16B56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4675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F5B1C06" w14:textId="4DC9B673" w:rsidR="008218E3" w:rsidRPr="000A02C6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2.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</w:t>
            </w:r>
            <w:r w:rsidR="00663FA7" w:rsidRPr="000A02C6">
              <w:rPr>
                <w:rFonts w:ascii="TH SarabunPSK" w:hAnsi="TH SarabunPSK" w:cs="TH SarabunPSK"/>
                <w:b/>
                <w:bCs/>
                <w:cs/>
                <w:lang w:val="en-US" w:eastAsia="en-US"/>
              </w:rPr>
              <w:t>)</w:t>
            </w:r>
          </w:p>
          <w:p w14:paraId="454F0558" w14:textId="77777777" w:rsidR="00C017DF" w:rsidRPr="000A02C6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4EBE5CD8" w14:textId="77777777" w:rsidR="00D16B56" w:rsidRPr="000A02C6" w:rsidRDefault="00D16B56" w:rsidP="00D16B56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7FCA43B" w14:textId="77777777" w:rsidR="00242E6E" w:rsidRPr="000A02C6" w:rsidRDefault="00242E6E" w:rsidP="0060072E">
      <w:pPr>
        <w:ind w:left="284"/>
        <w:rPr>
          <w:rFonts w:ascii="TH SarabunPSK" w:hAnsi="TH SarabunPSK" w:cs="TH SarabunPSK"/>
          <w:b/>
          <w:bCs/>
          <w:sz w:val="16"/>
          <w:szCs w:val="16"/>
        </w:rPr>
      </w:pPr>
      <w:r w:rsidRPr="000A02C6">
        <w:rPr>
          <w:rFonts w:ascii="TH SarabunPSK" w:hAnsi="TH SarabunPSK" w:cs="TH SarabunPSK"/>
          <w:b/>
          <w:bCs/>
        </w:rPr>
        <w:br w:type="page"/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291866" w:rsidRPr="000A02C6" w14:paraId="7282236F" w14:textId="77777777" w:rsidTr="001B73E9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32355C80" w14:textId="77777777" w:rsidR="00232ED7" w:rsidRPr="000A02C6" w:rsidRDefault="008218E3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lastRenderedPageBreak/>
              <w:t>4.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ผลงานวิจัย  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ย้อนหลัง </w:t>
            </w:r>
            <w:r w:rsidR="008A67A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ปี</w:t>
            </w:r>
            <w:r w:rsidR="0024722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29186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442A7816" w14:textId="77777777" w:rsidR="00247221" w:rsidRPr="000A02C6" w:rsidRDefault="00232ED7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575C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C87EF4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ป็น</w:t>
            </w:r>
            <w:r w:rsidR="005035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บบบรรณานุกรม</w:t>
            </w:r>
            <w:r w:rsidR="007C784B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2C4DB8D0" w14:textId="1B9531C9" w:rsidR="008218E3" w:rsidRPr="000A02C6" w:rsidRDefault="00247221" w:rsidP="005A333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0355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1B73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4DD0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4DD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="005A333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ปก</w:t>
            </w:r>
            <w:r w:rsidR="00B54DD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วารสาร/การประชุม </w:t>
            </w:r>
            <w:r w:rsidR="005A333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สารบัญ </w:t>
            </w:r>
            <w:r w:rsidR="00B54DD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หน้าแรก</w:t>
            </w:r>
            <w:r w:rsidR="001B73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อง</w:t>
            </w:r>
            <w:r w:rsidR="00B54DD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บทความ</w:t>
            </w:r>
          </w:p>
          <w:p w14:paraId="3CB7CEB7" w14:textId="45A3B9CC" w:rsidR="0050355A" w:rsidRPr="000A02C6" w:rsidRDefault="0050355A" w:rsidP="00A535B5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62D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5762D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ทั้งบทความเป็นไฟล์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5762D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</w:tbl>
    <w:p w14:paraId="05965B2E" w14:textId="77777777" w:rsidR="008218E3" w:rsidRPr="000A02C6" w:rsidRDefault="008218E3" w:rsidP="008218E3">
      <w:pPr>
        <w:pStyle w:val="BodyTextIndent"/>
        <w:ind w:firstLine="284"/>
        <w:rPr>
          <w:rFonts w:ascii="TH SarabunPSK" w:hAnsi="TH SarabunPSK" w:cs="TH SarabunPSK"/>
          <w:sz w:val="16"/>
          <w:szCs w:val="16"/>
          <w:lang w:val="en-US"/>
        </w:rPr>
      </w:pPr>
    </w:p>
    <w:tbl>
      <w:tblPr>
        <w:tblW w:w="8079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8079"/>
      </w:tblGrid>
      <w:tr w:rsidR="00291866" w:rsidRPr="000A02C6" w14:paraId="21C27C56" w14:textId="77777777" w:rsidTr="00AD2C19">
        <w:trPr>
          <w:trHeight w:val="397"/>
        </w:trPr>
        <w:tc>
          <w:tcPr>
            <w:tcW w:w="8079" w:type="dxa"/>
            <w:shd w:val="clear" w:color="auto" w:fill="auto"/>
            <w:vAlign w:val="center"/>
          </w:tcPr>
          <w:p w14:paraId="74349EF1" w14:textId="77777777" w:rsidR="008218E3" w:rsidRPr="000A02C6" w:rsidRDefault="008218E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1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ผลงานที่ตีพิมพ์ในวารสารวิชาการต่างประเทศ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(Full paper)</w:t>
            </w:r>
            <w:r w:rsidR="00AD2C1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="00AD2C1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3D28C197" w14:textId="77777777" w:rsidR="008218E3" w:rsidRPr="000A02C6" w:rsidRDefault="008218E3" w:rsidP="008218E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0A02C6" w14:paraId="291D66CE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5F97893B" w14:textId="3711E449" w:rsidR="008218E3" w:rsidRPr="000A02C6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78924C" w14:textId="2EBF1D43" w:rsidR="008218E3" w:rsidRPr="000A02C6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913CBC" w14:textId="3FE39100" w:rsidR="008218E3" w:rsidRPr="000A02C6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5D3CAF2" w14:textId="77777777" w:rsidR="00C017DF" w:rsidRPr="000A02C6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67FDABD9" w14:textId="77777777" w:rsidR="008218E3" w:rsidRPr="000A02C6" w:rsidRDefault="008218E3" w:rsidP="008218E3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8079" w:type="dxa"/>
        <w:tblInd w:w="534" w:type="dxa"/>
        <w:tblLayout w:type="fixed"/>
        <w:tblLook w:val="04A0" w:firstRow="1" w:lastRow="0" w:firstColumn="1" w:lastColumn="0" w:noHBand="0" w:noVBand="1"/>
      </w:tblPr>
      <w:tblGrid>
        <w:gridCol w:w="8079"/>
      </w:tblGrid>
      <w:tr w:rsidR="00291866" w:rsidRPr="000A02C6" w14:paraId="3D5E2ED9" w14:textId="77777777" w:rsidTr="00AD2C19">
        <w:trPr>
          <w:trHeight w:val="397"/>
        </w:trPr>
        <w:tc>
          <w:tcPr>
            <w:tcW w:w="8079" w:type="dxa"/>
            <w:shd w:val="clear" w:color="auto" w:fill="auto"/>
            <w:vAlign w:val="center"/>
          </w:tcPr>
          <w:p w14:paraId="09B69AD2" w14:textId="77777777" w:rsidR="008218E3" w:rsidRPr="000A02C6" w:rsidRDefault="008218E3" w:rsidP="00232ED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</w:t>
            </w:r>
            <w:r w:rsidR="004D64A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="004D64A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ผลงานที่ตีพิมพ์ในวารสารวิชาการในประเทศ </w:t>
            </w:r>
            <w:r w:rsidR="004D64A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(Full paper)</w:t>
            </w:r>
            <w:r w:rsidR="00AD2C1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AD2C1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61381C63" w14:textId="77777777" w:rsidR="008218E3" w:rsidRPr="000A02C6" w:rsidRDefault="008218E3" w:rsidP="008218E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072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072"/>
      </w:tblGrid>
      <w:tr w:rsidR="00291866" w:rsidRPr="000A02C6" w14:paraId="678253C0" w14:textId="77777777" w:rsidTr="00291866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40A5EED6" w14:textId="763D96A5" w:rsidR="008218E3" w:rsidRPr="000A02C6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4D64A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63F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38C85EA9" w14:textId="592AF295" w:rsidR="008218E3" w:rsidRPr="000A02C6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4D64A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CE469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CE469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9E447D7" w14:textId="211E57C0" w:rsidR="008218E3" w:rsidRPr="000A02C6" w:rsidRDefault="008218E3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4D64A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CE469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24722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CE469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5A50A20" w14:textId="77777777" w:rsidR="00C017DF" w:rsidRPr="000A02C6" w:rsidRDefault="00C017DF" w:rsidP="00CE5FF6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DD3DCB2" w14:textId="77777777" w:rsidR="004D64AC" w:rsidRPr="000A02C6" w:rsidRDefault="004D64AC" w:rsidP="004D64AC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8D6E04" w:rsidRPr="000A02C6" w14:paraId="5B09CDE0" w14:textId="77777777" w:rsidTr="0018084A">
        <w:trPr>
          <w:trHeight w:val="737"/>
        </w:trPr>
        <w:tc>
          <w:tcPr>
            <w:tcW w:w="9361" w:type="dxa"/>
            <w:gridSpan w:val="2"/>
            <w:shd w:val="clear" w:color="auto" w:fill="auto"/>
            <w:vAlign w:val="center"/>
          </w:tcPr>
          <w:p w14:paraId="2CDA5BEE" w14:textId="77777777" w:rsidR="00C575C8" w:rsidRPr="000A02C6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ผลงานวิชาการในลักษณะอื่น </w:t>
            </w:r>
            <w:r w:rsidR="00C2606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50058B0F" w14:textId="2187E50D" w:rsidR="00C358E1" w:rsidRPr="000A02C6" w:rsidRDefault="00C575C8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E1712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ชื่อ 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ิ่งประดิษฐ์ วรรณกรรม นวัตกรรมที่ได้รับ</w:t>
            </w:r>
            <w:r w:rsidR="00F17ECE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อนุสิทธิบัตร/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ิทธิบัตร ฯลฯ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FB490DE" w14:textId="351B8F6B" w:rsidR="00F17ECE" w:rsidRPr="000A02C6" w:rsidRDefault="00F17ECE" w:rsidP="001B73E9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D48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1B73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1B73E9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1B73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40B2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="00E1712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้าปก</w:t>
            </w:r>
            <w:r w:rsidR="001C5D1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ผลงาน</w:t>
            </w:r>
            <w:r w:rsidR="001B73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1712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4D268D5C" w14:textId="7D59BA35" w:rsidR="00BD48D1" w:rsidRPr="000A02C6" w:rsidRDefault="00BD48D1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0D653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D653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ทั้งเอกสารผลงานเป็นไฟล์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0D653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  <w:tr w:rsidR="00C2606D" w:rsidRPr="000A02C6" w14:paraId="15FEDD23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85D897A" w14:textId="5EC8FF4A" w:rsidR="00C358E1" w:rsidRPr="000A02C6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76FB9FB" w14:textId="4D523FCC" w:rsidR="00C358E1" w:rsidRPr="000A02C6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43E8F8C" w14:textId="3DCE5C35" w:rsidR="00C358E1" w:rsidRPr="000A02C6" w:rsidRDefault="00F17ECE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4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F15E4FF" w14:textId="77777777" w:rsidR="00C017DF" w:rsidRPr="000A02C6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D763AAA" w14:textId="77777777" w:rsidR="00C358E1" w:rsidRPr="000A02C6" w:rsidRDefault="00C358E1" w:rsidP="00C358E1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  <w:gridCol w:w="136"/>
      </w:tblGrid>
      <w:tr w:rsidR="00572BD1" w:rsidRPr="000A02C6" w14:paraId="2A5DA31E" w14:textId="77777777" w:rsidTr="00E56067">
        <w:trPr>
          <w:trHeight w:val="737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6BB57960" w14:textId="77777777" w:rsidR="00EB2720" w:rsidRPr="000A02C6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.5</w:t>
            </w:r>
            <w:r w:rsidR="00D60F3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="0014325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D60F3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หัวหน้าโครงการทุน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ที่เคยได้รับ</w:t>
            </w:r>
            <w:r w:rsidR="00CA5DA4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อดีต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BFE4E30" w14:textId="079DCE06" w:rsidR="00C358E1" w:rsidRPr="000A02C6" w:rsidRDefault="00EB2720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D3A1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FC403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ุนวิจัย</w:t>
            </w:r>
            <w:r w:rsidR="00A4535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ผู้วิจัยร่วม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แหล่งทุนที่ให้ </w:t>
            </w:r>
            <w:r w:rsidR="00A4535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จำนวนเงินทุนวิจัยที่ได้รับ 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4C318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C1D41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  <w:p w14:paraId="560A5A15" w14:textId="76498840" w:rsidR="0014325C" w:rsidRPr="000A02C6" w:rsidRDefault="0014325C" w:rsidP="008732D7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D3A1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DA432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หน้าปก</w:t>
            </w:r>
            <w:r w:rsidR="008732D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งาน</w:t>
            </w:r>
            <w:r w:rsidR="00FA2BF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ฉบับสมบูรณ์</w:t>
            </w:r>
            <w:r w:rsidR="00FB58A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DA432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662EBEE1" w14:textId="7DFCE8F8" w:rsidR="00ED3A1F" w:rsidRPr="000A02C6" w:rsidRDefault="00ED3A1F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ข้อมูล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ทั้ง</w:t>
            </w:r>
            <w:r w:rsidR="00EB272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โครงการ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เป็นไฟล์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="000E314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</w:tc>
      </w:tr>
      <w:tr w:rsidR="00C2606D" w:rsidRPr="000A02C6" w14:paraId="147EAD7D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B520F00" w14:textId="325FA6C0" w:rsidR="00D8051F" w:rsidRPr="000A02C6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61618B0" w14:textId="29D17F0F" w:rsidR="00D8051F" w:rsidRPr="000A02C6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8BDFFC9" w14:textId="69FD88EE" w:rsidR="00D8051F" w:rsidRPr="000A02C6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96E389C" w14:textId="77777777" w:rsidR="00C017DF" w:rsidRPr="000A02C6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5AD24EC7" w14:textId="77777777" w:rsidR="009C7A88" w:rsidRPr="000A02C6" w:rsidRDefault="009C7A88" w:rsidP="009C7A88">
      <w:pPr>
        <w:pStyle w:val="BodyTextIndent"/>
        <w:ind w:firstLine="284"/>
        <w:rPr>
          <w:rFonts w:ascii="TH SarabunPSK" w:hAnsi="TH SarabunPSK" w:cs="TH SarabunPSK"/>
        </w:rPr>
      </w:pPr>
    </w:p>
    <w:p w14:paraId="61541EAB" w14:textId="77777777" w:rsidR="0018084A" w:rsidRDefault="0018084A">
      <w:r>
        <w:br w:type="page"/>
      </w: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  <w:gridCol w:w="136"/>
      </w:tblGrid>
      <w:tr w:rsidR="00572BD1" w:rsidRPr="000A02C6" w14:paraId="62DD419F" w14:textId="77777777" w:rsidTr="00E56067">
        <w:trPr>
          <w:trHeight w:val="737"/>
        </w:trPr>
        <w:tc>
          <w:tcPr>
            <w:tcW w:w="9497" w:type="dxa"/>
            <w:gridSpan w:val="3"/>
            <w:shd w:val="clear" w:color="auto" w:fill="auto"/>
            <w:vAlign w:val="center"/>
          </w:tcPr>
          <w:p w14:paraId="5125153D" w14:textId="0152D222" w:rsidR="00EB2720" w:rsidRPr="000A02C6" w:rsidRDefault="009C7A88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lastRenderedPageBreak/>
              <w:t>4.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โครงการ</w:t>
            </w:r>
            <w:r w:rsidR="00BB7F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ุน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วิจัยใน</w:t>
            </w:r>
            <w:r w:rsidR="00BB7F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ัจจุบัน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16ACA30C" w14:textId="77777777" w:rsidR="009C7A88" w:rsidRPr="000A02C6" w:rsidRDefault="00EB2720" w:rsidP="004F315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A535B5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</w:t>
            </w:r>
            <w:r w:rsidR="00BB7FF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ะบุเป็นหัวหน้าหรือผู้ร่วมโครงการ</w:t>
            </w:r>
            <w:r w:rsidR="003F2E1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ิจัย</w:t>
            </w:r>
            <w:r w:rsidR="00BB7FF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ชื่อทุนวิจัย แหล่งทุนที่ให้ </w:t>
            </w:r>
            <w:r w:rsidR="00A4535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จำนวนเงินทุนวิจัยที่ได้รับ </w:t>
            </w:r>
            <w:r w:rsidR="009C7A8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 ปี พ</w:t>
            </w:r>
            <w:r w:rsidR="009C7A8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9C7A8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9C7A88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</w:p>
          <w:p w14:paraId="77F7CDAF" w14:textId="6A827DAF" w:rsidR="009C7A88" w:rsidRPr="000A02C6" w:rsidRDefault="009C7A88" w:rsidP="00BB7FF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EB272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BB7FF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ครงการ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789AB9F7" w14:textId="2B1C8BB3" w:rsidR="00EB2720" w:rsidRPr="000A02C6" w:rsidRDefault="00EB2720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ข้อมูล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ทั้งเอกสารโครงการ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PDF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(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พิ่มเติม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ถ้ามี)</w:t>
            </w:r>
          </w:p>
        </w:tc>
      </w:tr>
      <w:tr w:rsidR="009C7A88" w:rsidRPr="000A02C6" w14:paraId="27A81C6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gridAfter w:val="1"/>
          <w:wBefore w:w="147" w:type="dxa"/>
          <w:wAfter w:w="136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3E7AFF42" w14:textId="0CD70CFF" w:rsidR="00D8051F" w:rsidRPr="000A02C6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F9F56EE" w14:textId="3CE70421" w:rsidR="00D8051F" w:rsidRPr="000A02C6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ED694AB" w14:textId="6BD22479" w:rsidR="00D8051F" w:rsidRPr="000A02C6" w:rsidRDefault="00D8051F" w:rsidP="00D8051F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06256C9" w14:textId="77777777" w:rsidR="00C017DF" w:rsidRPr="000A02C6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756B53E" w14:textId="77777777" w:rsidR="00C358E1" w:rsidRPr="000A02C6" w:rsidRDefault="00C358E1" w:rsidP="00C358E1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361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47"/>
        <w:gridCol w:w="9214"/>
      </w:tblGrid>
      <w:tr w:rsidR="00DA4321" w:rsidRPr="000A02C6" w14:paraId="50824435" w14:textId="77777777" w:rsidTr="00E56067">
        <w:trPr>
          <w:trHeight w:val="737"/>
        </w:trPr>
        <w:tc>
          <w:tcPr>
            <w:tcW w:w="9356" w:type="dxa"/>
            <w:gridSpan w:val="2"/>
            <w:shd w:val="clear" w:color="auto" w:fill="auto"/>
            <w:vAlign w:val="center"/>
          </w:tcPr>
          <w:p w14:paraId="54740834" w14:textId="77777777" w:rsidR="00232ED7" w:rsidRPr="000A02C6" w:rsidRDefault="00C358E1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4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C7A88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/ประกาศเกียรติคุณ</w:t>
            </w:r>
            <w:r w:rsidR="00BA10B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ได้รับทางด้านวิชาการ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/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วิจัย </w:t>
            </w:r>
          </w:p>
          <w:p w14:paraId="026B9653" w14:textId="4BF57221" w:rsidR="00C358E1" w:rsidRPr="000A02C6" w:rsidRDefault="00232ED7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81044E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FC403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งวัล หน่วยงานที่ให้ และ</w:t>
            </w:r>
            <w:r w:rsidR="004C318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C358E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C1D41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7472A30D" w14:textId="012825CD" w:rsidR="00DA4321" w:rsidRPr="000A02C6" w:rsidRDefault="00DA4321" w:rsidP="009C7A88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="0081044E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B508F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C7A8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อกสาร</w:t>
            </w:r>
            <w:r w:rsidR="00E41C74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6CE60CB4" w14:textId="7C3EDFCB" w:rsidR="0081044E" w:rsidRPr="000A02C6" w:rsidRDefault="0081044E" w:rsidP="00E56067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535B5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06681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  <w:tr w:rsidR="00C2606D" w:rsidRPr="000A02C6" w14:paraId="43A90329" w14:textId="77777777" w:rsidTr="00E56067">
        <w:tblPrEx>
          <w:tbl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  <w:insideH w:val="single" w:sz="4" w:space="0" w:color="BFBFBF"/>
            <w:insideV w:val="single" w:sz="4" w:space="0" w:color="BFBFBF"/>
          </w:tblBorders>
        </w:tblPrEx>
        <w:trPr>
          <w:gridBefore w:val="1"/>
          <w:wBefore w:w="147" w:type="dxa"/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9F5E275" w14:textId="6EC33FBC" w:rsidR="00C358E1" w:rsidRPr="000A02C6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BB7F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0063F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58FD626B" w14:textId="7CFBA9BC" w:rsidR="00C358E1" w:rsidRPr="000A02C6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BB7F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BB57A64" w14:textId="1B9B618E" w:rsidR="00C358E1" w:rsidRPr="000A02C6" w:rsidRDefault="00C358E1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4.</w:t>
            </w:r>
            <w:r w:rsidR="00BB7F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0063F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C2507CC" w14:textId="77777777" w:rsidR="00C017DF" w:rsidRPr="000A02C6" w:rsidRDefault="00C017DF" w:rsidP="00920FDE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</w:p>
        </w:tc>
      </w:tr>
    </w:tbl>
    <w:p w14:paraId="45EB24DE" w14:textId="5A768303" w:rsidR="00170260" w:rsidRPr="000A02C6" w:rsidRDefault="00170260" w:rsidP="0060072E">
      <w:pPr>
        <w:rPr>
          <w:rFonts w:ascii="TH SarabunPSK" w:hAnsi="TH SarabunPSK" w:cs="TH SarabunPSK"/>
          <w:b/>
          <w:bCs/>
          <w:sz w:val="16"/>
          <w:szCs w:val="16"/>
        </w:rPr>
      </w:pPr>
    </w:p>
    <w:p w14:paraId="68F244D8" w14:textId="77777777" w:rsidR="00170260" w:rsidRPr="000A02C6" w:rsidRDefault="00170260" w:rsidP="0060072E">
      <w:pPr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0A02C6">
        <w:rPr>
          <w:rFonts w:ascii="TH SarabunPSK" w:hAnsi="TH SarabunPSK" w:cs="TH SarabunPSK"/>
          <w:b/>
          <w:bCs/>
          <w:sz w:val="32"/>
          <w:szCs w:val="32"/>
        </w:rPr>
        <w:t>5.</w:t>
      </w:r>
      <w:r w:rsidR="00F71D40" w:rsidRPr="000A02C6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5108A2" w:rsidRPr="000A02C6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F71D40" w:rsidRPr="000A02C6">
        <w:rPr>
          <w:rFonts w:ascii="TH SarabunPSK" w:hAnsi="TH SarabunPSK" w:cs="TH SarabunPSK"/>
          <w:b/>
          <w:bCs/>
          <w:sz w:val="32"/>
          <w:szCs w:val="32"/>
          <w:cs/>
        </w:rPr>
        <w:t>ผลงานด้านความสามารถในการถ่ายทอดความรู้</w:t>
      </w:r>
      <w:r w:rsidR="002525A3" w:rsidRPr="000A02C6">
        <w:rPr>
          <w:rFonts w:ascii="TH SarabunPSK" w:hAnsi="TH SarabunPSK" w:cs="TH SarabunPSK"/>
          <w:b/>
          <w:bCs/>
          <w:sz w:val="32"/>
          <w:szCs w:val="32"/>
        </w:rPr>
        <w:t xml:space="preserve">   </w:t>
      </w:r>
      <w:r w:rsidR="00420C92" w:rsidRPr="000A02C6">
        <w:rPr>
          <w:rFonts w:ascii="TH SarabunPSK" w:hAnsi="TH SarabunPSK" w:cs="TH SarabunPSK"/>
          <w:b/>
          <w:bCs/>
          <w:sz w:val="30"/>
          <w:szCs w:val="30"/>
        </w:rPr>
        <w:t xml:space="preserve">40 </w:t>
      </w:r>
      <w:r w:rsidR="002525A3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   </w:t>
      </w:r>
      <w:r w:rsidR="00420C92" w:rsidRPr="000A02C6">
        <w:rPr>
          <w:rFonts w:ascii="TH SarabunPSK" w:hAnsi="TH SarabunPSK" w:cs="TH SarabunPSK"/>
          <w:b/>
          <w:bCs/>
          <w:sz w:val="30"/>
          <w:szCs w:val="30"/>
          <w:cs/>
        </w:rPr>
        <w:t>คะแนน</w:t>
      </w:r>
    </w:p>
    <w:tbl>
      <w:tblPr>
        <w:tblW w:w="5103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5103"/>
      </w:tblGrid>
      <w:tr w:rsidR="005108A2" w:rsidRPr="000A02C6" w14:paraId="30EAD13B" w14:textId="77777777" w:rsidTr="006D2B8A">
        <w:trPr>
          <w:trHeight w:val="340"/>
        </w:trPr>
        <w:tc>
          <w:tcPr>
            <w:tcW w:w="5103" w:type="dxa"/>
            <w:shd w:val="clear" w:color="auto" w:fill="auto"/>
            <w:vAlign w:val="center"/>
          </w:tcPr>
          <w:p w14:paraId="3147F766" w14:textId="31165FCD" w:rsidR="005108A2" w:rsidRPr="000A02C6" w:rsidRDefault="005108A2" w:rsidP="00E90AC0">
            <w:pPr>
              <w:pStyle w:val="BodyTextIndent"/>
              <w:spacing w:before="120"/>
              <w:ind w:hanging="73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1 </w:t>
            </w:r>
            <w:r w:rsidR="00E90AC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งานสอน</w:t>
            </w:r>
            <w:r w:rsidR="004258A4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ย้อนหลัง 5 ปี</w:t>
            </w:r>
            <w:r w:rsidR="0040106B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40106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ริ่มต้นจากปัจจุบัน</w:t>
            </w:r>
          </w:p>
        </w:tc>
      </w:tr>
    </w:tbl>
    <w:p w14:paraId="3B69A1B8" w14:textId="77777777" w:rsidR="005108A2" w:rsidRPr="000A02C6" w:rsidRDefault="005108A2" w:rsidP="005108A2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tbl>
      <w:tblPr>
        <w:tblW w:w="8930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5670"/>
        <w:gridCol w:w="709"/>
        <w:gridCol w:w="2551"/>
      </w:tblGrid>
      <w:tr w:rsidR="00FE1A1B" w:rsidRPr="000A02C6" w14:paraId="4CE362D2" w14:textId="77777777" w:rsidTr="00926CD2">
        <w:trPr>
          <w:trHeight w:val="397"/>
        </w:trPr>
        <w:tc>
          <w:tcPr>
            <w:tcW w:w="5670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5E6DEF27" w14:textId="090910EE" w:rsidR="00FE1A1B" w:rsidRPr="000A02C6" w:rsidRDefault="00FE1A1B" w:rsidP="00E90AC0">
            <w:pPr>
              <w:pStyle w:val="BodyTextIndent"/>
              <w:ind w:firstLine="213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1.1  ระดับปริญญาตรี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                 ภาระงานสอน</w:t>
            </w:r>
            <w:r w:rsidRPr="000A02C6">
              <w:rPr>
                <w:rStyle w:val="PageNumber"/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ฉล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ี่ย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7C86CE" w14:textId="77777777" w:rsidR="00FE1A1B" w:rsidRPr="000A02C6" w:rsidRDefault="00FE1A1B" w:rsidP="00926CD2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64C6C4B" w14:textId="77777777" w:rsidR="00FE1A1B" w:rsidRPr="000A02C6" w:rsidRDefault="00FE1A1B" w:rsidP="00926CD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ม. / สัปดาห์</w:t>
            </w:r>
          </w:p>
        </w:tc>
      </w:tr>
    </w:tbl>
    <w:p w14:paraId="4A52E981" w14:textId="73448358" w:rsidR="0025543D" w:rsidRPr="000A02C6" w:rsidRDefault="00232ED7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>ให้ระบุชื่อรายวิชา</w:t>
      </w:r>
    </w:p>
    <w:p w14:paraId="69D4E42F" w14:textId="77777777" w:rsidR="005108A2" w:rsidRPr="000A02C6" w:rsidRDefault="005108A2" w:rsidP="00E90AC0">
      <w:pPr>
        <w:pStyle w:val="BodyTextIndent"/>
        <w:ind w:firstLine="1276"/>
        <w:rPr>
          <w:rFonts w:ascii="TH SarabunPSK" w:hAnsi="TH SarabunPSK" w:cs="TH SarabunPSK"/>
          <w:sz w:val="6"/>
          <w:szCs w:val="6"/>
        </w:rPr>
      </w:pPr>
    </w:p>
    <w:p w14:paraId="2742D59D" w14:textId="131C630A" w:rsidR="003C3BCA" w:rsidRPr="000A02C6" w:rsidRDefault="00FE1A1B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21AE8" w:rsidRPr="000A02C6">
        <w:rPr>
          <w:rFonts w:ascii="TH SarabunPSK" w:hAnsi="TH SarabunPSK" w:cs="TH SarabunPSK"/>
          <w:sz w:val="30"/>
          <w:szCs w:val="30"/>
          <w:cs/>
        </w:rPr>
        <w:t>หลักฐาน</w:t>
      </w:r>
      <w:r w:rsidR="00B508F5" w:rsidRPr="000A02C6">
        <w:rPr>
          <w:rFonts w:ascii="TH SarabunPSK" w:hAnsi="TH SarabunPSK" w:cs="TH SarabunPSK"/>
          <w:sz w:val="30"/>
          <w:szCs w:val="30"/>
          <w:cs/>
        </w:rPr>
        <w:t>แนบ ได้แก่</w:t>
      </w:r>
      <w:r w:rsidR="00B508F5"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="00B508F5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3C3BCA" w:rsidRPr="000A02C6">
        <w:rPr>
          <w:rFonts w:ascii="TH SarabunPSK" w:hAnsi="TH SarabunPSK" w:cs="TH SarabunPSK"/>
          <w:sz w:val="30"/>
          <w:szCs w:val="30"/>
          <w:cs/>
        </w:rPr>
        <w:t>ผลการประเมินการสอนรายวิชาโดยนิสิต/นักศึกษา</w:t>
      </w:r>
    </w:p>
    <w:p w14:paraId="6FAAEAB9" w14:textId="0E280C99" w:rsidR="003C3BCA" w:rsidRPr="000A02C6" w:rsidRDefault="00FE1A1B" w:rsidP="00E56067">
      <w:pPr>
        <w:pStyle w:val="BodyTextIndent"/>
        <w:spacing w:after="120"/>
        <w:ind w:firstLine="1276"/>
        <w:rPr>
          <w:rFonts w:ascii="TH SarabunPSK" w:hAnsi="TH SarabunPSK" w:cs="TH SarabunPSK"/>
          <w:sz w:val="30"/>
          <w:szCs w:val="30"/>
          <w:lang w:val="en-US"/>
        </w:rPr>
      </w:pPr>
      <w:r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 </w:t>
      </w:r>
      <w:r w:rsidR="00150271"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>หลักฐานเป็นไฟล์</w:t>
      </w:r>
      <w:r w:rsidRPr="000A02C6">
        <w:rPr>
          <w:rFonts w:ascii="TH SarabunPSK" w:hAnsi="TH SarabunPSK" w:cs="TH SarabunPSK"/>
          <w:sz w:val="30"/>
          <w:szCs w:val="30"/>
          <w:lang w:val="en-US" w:eastAsia="en-US"/>
        </w:rPr>
        <w:t xml:space="preserve"> </w:t>
      </w:r>
      <w:r w:rsidR="00572BD1"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ได้แก่  </w:t>
      </w:r>
      <w:r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หลักฐานแนบเป็นไฟล์ </w:t>
      </w:r>
      <w:r w:rsidRPr="000A02C6">
        <w:rPr>
          <w:rFonts w:ascii="TH SarabunPSK" w:hAnsi="TH SarabunPSK" w:cs="TH SarabunPSK"/>
          <w:sz w:val="30"/>
          <w:szCs w:val="30"/>
          <w:lang w:val="en-US" w:eastAsia="en-US"/>
        </w:rPr>
        <w:t>PDF</w:t>
      </w:r>
    </w:p>
    <w:tbl>
      <w:tblPr>
        <w:tblW w:w="8788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788"/>
      </w:tblGrid>
      <w:tr w:rsidR="005108A2" w:rsidRPr="000A02C6" w14:paraId="53791C4B" w14:textId="77777777" w:rsidTr="006D2B8A">
        <w:trPr>
          <w:trHeight w:val="340"/>
        </w:trPr>
        <w:tc>
          <w:tcPr>
            <w:tcW w:w="8788" w:type="dxa"/>
            <w:shd w:val="clear" w:color="auto" w:fill="auto"/>
            <w:vAlign w:val="center"/>
          </w:tcPr>
          <w:p w14:paraId="0AFBA5D5" w14:textId="265645CB" w:rsidR="005108A2" w:rsidRPr="000A02C6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121AE8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121AE8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315A222" w14:textId="5065E1C6" w:rsidR="005108A2" w:rsidRPr="000A02C6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121AE8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121AE8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FF9F6AD" w14:textId="0A616E01" w:rsidR="00C017DF" w:rsidRPr="000A02C6" w:rsidRDefault="003C3BCA" w:rsidP="00EF0AC9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108A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5108A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108A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683F5417" w14:textId="77777777" w:rsidR="003C3BCA" w:rsidRPr="000A02C6" w:rsidRDefault="003C3BCA" w:rsidP="003C3BCA">
      <w:pPr>
        <w:pStyle w:val="BodyTextIndent"/>
        <w:ind w:firstLine="284"/>
        <w:rPr>
          <w:rFonts w:ascii="TH SarabunPSK" w:hAnsi="TH SarabunPSK" w:cs="TH SarabunPSK"/>
          <w:sz w:val="22"/>
          <w:szCs w:val="22"/>
        </w:rPr>
      </w:pPr>
    </w:p>
    <w:tbl>
      <w:tblPr>
        <w:tblW w:w="8930" w:type="dxa"/>
        <w:tblInd w:w="392" w:type="dxa"/>
        <w:tblLayout w:type="fixed"/>
        <w:tblLook w:val="04A0" w:firstRow="1" w:lastRow="0" w:firstColumn="1" w:lastColumn="0" w:noHBand="0" w:noVBand="1"/>
      </w:tblPr>
      <w:tblGrid>
        <w:gridCol w:w="5670"/>
        <w:gridCol w:w="709"/>
        <w:gridCol w:w="2551"/>
      </w:tblGrid>
      <w:tr w:rsidR="00320CF6" w:rsidRPr="000A02C6" w14:paraId="0E56E66D" w14:textId="77777777" w:rsidTr="00A85FC7">
        <w:trPr>
          <w:trHeight w:val="397"/>
        </w:trPr>
        <w:tc>
          <w:tcPr>
            <w:tcW w:w="5670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6089F74E" w14:textId="2C6E0499" w:rsidR="003C3BCA" w:rsidRPr="000A02C6" w:rsidRDefault="003C3BCA" w:rsidP="00E90AC0">
            <w:pPr>
              <w:pStyle w:val="BodyTextIndent"/>
              <w:ind w:firstLine="213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1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ระดับปริญญา</w:t>
            </w:r>
            <w:r w:rsidR="00F4704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โท/</w:t>
            </w:r>
            <w:r w:rsidR="00E90AC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F4704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เอก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</w:t>
            </w:r>
            <w:r w:rsidR="0025543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  </w:t>
            </w:r>
            <w:r w:rsidR="00E90AC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920FDE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A85FC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ภาระงานสอน</w:t>
            </w:r>
            <w:r w:rsidRPr="000A02C6">
              <w:rPr>
                <w:rStyle w:val="PageNumber"/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ฉล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ี่ย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E15C54" w14:textId="77777777" w:rsidR="003C3BCA" w:rsidRPr="000A02C6" w:rsidRDefault="003C3BCA" w:rsidP="006D2B8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25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0B9FD910" w14:textId="77777777" w:rsidR="003C3BCA" w:rsidRPr="000A02C6" w:rsidRDefault="003C3BCA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ม. / สัปดาห์</w:t>
            </w:r>
          </w:p>
        </w:tc>
      </w:tr>
    </w:tbl>
    <w:p w14:paraId="4656D875" w14:textId="1736CE9E" w:rsidR="0025543D" w:rsidRPr="000A02C6" w:rsidRDefault="00232ED7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>ให้ระบุชื่อรายวิชา</w:t>
      </w:r>
    </w:p>
    <w:p w14:paraId="0CBACDC2" w14:textId="77777777" w:rsidR="0025543D" w:rsidRPr="000A02C6" w:rsidRDefault="0025543D" w:rsidP="0025543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7574495D" w14:textId="5F5CF822" w:rsidR="0025543D" w:rsidRPr="000A02C6" w:rsidRDefault="0025543D" w:rsidP="00E90AC0">
      <w:pPr>
        <w:pStyle w:val="BodyTextIndent"/>
        <w:ind w:firstLine="1276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หลักฐานแนบ ได้แก่</w:t>
      </w:r>
      <w:r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 ผลการประเมินการสอนรายวิชาโดยนิสิต/นักศึกษา</w:t>
      </w:r>
    </w:p>
    <w:p w14:paraId="7CDB9D53" w14:textId="5A83D24F" w:rsidR="003C3BCA" w:rsidRPr="000A02C6" w:rsidRDefault="0025543D" w:rsidP="00E56067">
      <w:pPr>
        <w:pStyle w:val="BodyTextIndent"/>
        <w:spacing w:after="120"/>
        <w:ind w:firstLine="1276"/>
        <w:rPr>
          <w:rFonts w:ascii="TH SarabunPSK" w:hAnsi="TH SarabunPSK" w:cs="TH SarabunPSK"/>
          <w:sz w:val="30"/>
          <w:szCs w:val="30"/>
          <w:lang w:val="en-US"/>
        </w:rPr>
      </w:pPr>
      <w:r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 </w:t>
      </w:r>
      <w:r w:rsidR="00150271"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>หลักฐานเป็นไฟล์</w:t>
      </w:r>
      <w:r w:rsidRPr="000A02C6">
        <w:rPr>
          <w:rFonts w:ascii="TH SarabunPSK" w:hAnsi="TH SarabunPSK" w:cs="TH SarabunPSK"/>
          <w:sz w:val="30"/>
          <w:szCs w:val="30"/>
          <w:lang w:val="en-US" w:eastAsia="en-US"/>
        </w:rPr>
        <w:t xml:space="preserve"> </w:t>
      </w:r>
      <w:r w:rsidR="00572BD1"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ได้แก่  </w:t>
      </w:r>
      <w:r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 xml:space="preserve">หลักฐานแนบเป็นไฟล์ </w:t>
      </w:r>
      <w:r w:rsidRPr="000A02C6">
        <w:rPr>
          <w:rFonts w:ascii="TH SarabunPSK" w:hAnsi="TH SarabunPSK" w:cs="TH SarabunPSK"/>
          <w:sz w:val="30"/>
          <w:szCs w:val="30"/>
          <w:lang w:val="en-US" w:eastAsia="en-US"/>
        </w:rPr>
        <w:t>PDF</w:t>
      </w:r>
    </w:p>
    <w:tbl>
      <w:tblPr>
        <w:tblW w:w="8788" w:type="dxa"/>
        <w:tblInd w:w="53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788"/>
      </w:tblGrid>
      <w:tr w:rsidR="003C3BCA" w:rsidRPr="000A02C6" w14:paraId="16FC9AEA" w14:textId="77777777" w:rsidTr="006D2B8A">
        <w:trPr>
          <w:trHeight w:val="340"/>
        </w:trPr>
        <w:tc>
          <w:tcPr>
            <w:tcW w:w="8788" w:type="dxa"/>
            <w:shd w:val="clear" w:color="auto" w:fill="auto"/>
            <w:vAlign w:val="center"/>
          </w:tcPr>
          <w:p w14:paraId="102F826D" w14:textId="749CE1D8" w:rsidR="003C3BCA" w:rsidRPr="000A02C6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.</w:t>
            </w:r>
            <w:r w:rsidR="00F4704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320CF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9AB3A16" w14:textId="3CEEE30F" w:rsidR="003C3BCA" w:rsidRPr="000A02C6" w:rsidRDefault="003C3BCA" w:rsidP="00A85FC7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.</w:t>
            </w:r>
            <w:r w:rsidR="00F4704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320CF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8E01119" w14:textId="6D86212E" w:rsidR="00C017DF" w:rsidRPr="000A02C6" w:rsidRDefault="003C3BCA" w:rsidP="00EF0AC9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.</w:t>
            </w:r>
            <w:r w:rsidR="00F47049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D8051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73CFCAA3" w14:textId="77777777" w:rsidR="003C3BCA" w:rsidRPr="000A02C6" w:rsidRDefault="003C3BCA" w:rsidP="003C3BCA">
      <w:pPr>
        <w:pStyle w:val="BodyTextIndent"/>
        <w:ind w:firstLine="284"/>
        <w:rPr>
          <w:rFonts w:ascii="TH SarabunPSK" w:hAnsi="TH SarabunPSK" w:cs="TH SarabunPSK"/>
        </w:rPr>
      </w:pPr>
    </w:p>
    <w:p w14:paraId="059DC1EF" w14:textId="77777777" w:rsidR="00232ED7" w:rsidRPr="000A02C6" w:rsidRDefault="008562EE" w:rsidP="00E90AC0">
      <w:pPr>
        <w:ind w:left="284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</w:rPr>
        <w:t>5.2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320CF6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>งานควบคุม</w:t>
      </w:r>
      <w:r w:rsidR="00320CF6" w:rsidRPr="000A02C6">
        <w:rPr>
          <w:rFonts w:ascii="TH SarabunPSK" w:hAnsi="TH SarabunPSK" w:cs="TH SarabunPSK"/>
          <w:b/>
          <w:bCs/>
          <w:sz w:val="30"/>
          <w:szCs w:val="30"/>
          <w:cs/>
        </w:rPr>
        <w:t>ปริ</w:t>
      </w:r>
      <w:r w:rsidR="006D03C5" w:rsidRPr="000A02C6">
        <w:rPr>
          <w:rFonts w:ascii="TH SarabunPSK" w:hAnsi="TH SarabunPSK" w:cs="TH SarabunPSK"/>
          <w:b/>
          <w:bCs/>
          <w:sz w:val="30"/>
          <w:szCs w:val="30"/>
          <w:cs/>
        </w:rPr>
        <w:t>ญญานิพนธ์/สาระนิพนธ์/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>วิทยานิพนธ์/การค้นคว้าอิสระ</w:t>
      </w:r>
      <w:r w:rsidR="006D03C5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ฯลฯ</w:t>
      </w:r>
      <w:r w:rsidR="004258A4" w:rsidRPr="000A02C6">
        <w:rPr>
          <w:rFonts w:ascii="TH SarabunPSK" w:hAnsi="TH SarabunPSK" w:cs="TH SarabunPSK"/>
          <w:b/>
          <w:bCs/>
          <w:sz w:val="30"/>
          <w:szCs w:val="30"/>
        </w:rPr>
        <w:t xml:space="preserve">  </w:t>
      </w:r>
      <w:r w:rsidR="004258A4" w:rsidRPr="000A02C6">
        <w:rPr>
          <w:rFonts w:ascii="TH SarabunPSK" w:hAnsi="TH SarabunPSK" w:cs="TH SarabunPSK"/>
          <w:b/>
          <w:bCs/>
          <w:sz w:val="30"/>
          <w:szCs w:val="30"/>
          <w:cs/>
        </w:rPr>
        <w:t>ย้อนหลัง 5 ปี</w:t>
      </w:r>
      <w:r w:rsidR="006D03C5" w:rsidRPr="000A02C6">
        <w:rPr>
          <w:rFonts w:ascii="TH SarabunPSK" w:hAnsi="TH SarabunPSK" w:cs="TH SarabunPSK"/>
          <w:sz w:val="30"/>
          <w:szCs w:val="30"/>
        </w:rPr>
        <w:t xml:space="preserve">  </w:t>
      </w:r>
    </w:p>
    <w:p w14:paraId="1025A4E6" w14:textId="77777777" w:rsidR="00442ED8" w:rsidRPr="000A02C6" w:rsidRDefault="00232ED7" w:rsidP="008562EE">
      <w:pPr>
        <w:ind w:left="284"/>
        <w:rPr>
          <w:rFonts w:ascii="TH SarabunPSK" w:hAnsi="TH SarabunPSK" w:cs="TH SarabunPSK"/>
          <w:sz w:val="30"/>
          <w:szCs w:val="30"/>
          <w:cs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A535B5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25543D" w:rsidRPr="000A02C6">
        <w:rPr>
          <w:rFonts w:ascii="TH SarabunPSK" w:hAnsi="TH SarabunPSK" w:cs="TH SarabunPSK"/>
          <w:sz w:val="30"/>
          <w:szCs w:val="30"/>
          <w:cs/>
        </w:rPr>
        <w:t>ให้ระบุ</w:t>
      </w:r>
      <w:r w:rsidRPr="000A02C6">
        <w:rPr>
          <w:rFonts w:ascii="TH SarabunPSK" w:hAnsi="TH SarabunPSK" w:cs="TH SarabunPSK"/>
          <w:sz w:val="30"/>
          <w:szCs w:val="30"/>
          <w:cs/>
        </w:rPr>
        <w:t>ชื่อเรื่อง</w:t>
      </w:r>
    </w:p>
    <w:p w14:paraId="0F33D271" w14:textId="343B894A" w:rsidR="00BA31D3" w:rsidRPr="000A02C6" w:rsidRDefault="004258A4" w:rsidP="00BA31D3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  <w:r w:rsidRPr="000A02C6">
        <w:rPr>
          <w:rFonts w:ascii="TH SarabunPSK" w:hAnsi="TH SarabunPSK" w:cs="TH SarabunPSK"/>
          <w:sz w:val="20"/>
          <w:szCs w:val="20"/>
          <w:cs/>
        </w:rPr>
        <w:t xml:space="preserve"> </w:t>
      </w:r>
      <w:r w:rsidR="00442ED8" w:rsidRPr="000A02C6">
        <w:rPr>
          <w:rFonts w:ascii="TH SarabunPSK" w:hAnsi="TH SarabunPSK" w:cs="TH SarabunPSK"/>
          <w:sz w:val="20"/>
          <w:szCs w:val="20"/>
          <w:cs/>
        </w:rPr>
        <w:t xml:space="preserve">      </w:t>
      </w:r>
    </w:p>
    <w:tbl>
      <w:tblPr>
        <w:tblW w:w="9356" w:type="dxa"/>
        <w:tblInd w:w="567" w:type="dxa"/>
        <w:tblLayout w:type="fixed"/>
        <w:tblLook w:val="04A0" w:firstRow="1" w:lastRow="0" w:firstColumn="1" w:lastColumn="0" w:noHBand="0" w:noVBand="1"/>
      </w:tblPr>
      <w:tblGrid>
        <w:gridCol w:w="3686"/>
        <w:gridCol w:w="709"/>
        <w:gridCol w:w="851"/>
        <w:gridCol w:w="1417"/>
        <w:gridCol w:w="850"/>
        <w:gridCol w:w="1843"/>
      </w:tblGrid>
      <w:tr w:rsidR="00E90AC0" w:rsidRPr="000A02C6" w14:paraId="17BF34EF" w14:textId="77777777" w:rsidTr="006878D1">
        <w:trPr>
          <w:trHeight w:val="397"/>
        </w:trPr>
        <w:tc>
          <w:tcPr>
            <w:tcW w:w="3686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2E97C94B" w14:textId="749AE9F0" w:rsidR="00E90AC0" w:rsidRPr="000A02C6" w:rsidRDefault="00E90AC0" w:rsidP="00E90AC0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2.1  ระดับปริญญาตรี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 </w:t>
            </w:r>
            <w:r w:rsidR="006878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</w:t>
            </w:r>
          </w:p>
        </w:tc>
        <w:tc>
          <w:tcPr>
            <w:tcW w:w="70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121618" w14:textId="77777777" w:rsidR="00E90AC0" w:rsidRPr="000A02C6" w:rsidRDefault="00E90AC0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851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20E65403" w14:textId="77777777" w:rsidR="00E90AC0" w:rsidRPr="000A02C6" w:rsidRDefault="00E90AC0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1417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3F31C0E5" w14:textId="77777777" w:rsidR="00E90AC0" w:rsidRPr="000A02C6" w:rsidRDefault="00E90AC0" w:rsidP="000A02C6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ร็จแล้ว</w:t>
            </w:r>
          </w:p>
        </w:tc>
        <w:tc>
          <w:tcPr>
            <w:tcW w:w="85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C1E7CE" w14:textId="77777777" w:rsidR="00E90AC0" w:rsidRPr="000A02C6" w:rsidRDefault="00E90AC0" w:rsidP="000A02C6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843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13E6C924" w14:textId="77777777" w:rsidR="00E90AC0" w:rsidRPr="000A02C6" w:rsidRDefault="00E90AC0" w:rsidP="000A02C6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1D5E79E9" w14:textId="77777777" w:rsidR="00E90AC0" w:rsidRPr="000A02C6" w:rsidRDefault="00E90AC0" w:rsidP="00E90AC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E90AC0" w:rsidRPr="000A02C6" w14:paraId="14242447" w14:textId="77777777" w:rsidTr="000A02C6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C77A541" w14:textId="18120116" w:rsidR="00E90AC0" w:rsidRPr="000A02C6" w:rsidRDefault="00E90AC0" w:rsidP="000A02C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2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1)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250B7EA3" w14:textId="3CFDF775" w:rsidR="00E90AC0" w:rsidRPr="000A02C6" w:rsidRDefault="00E90AC0" w:rsidP="000A02C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2.1 (2)</w:t>
            </w:r>
          </w:p>
          <w:p w14:paraId="45060CC1" w14:textId="0FAB8247" w:rsidR="00E90AC0" w:rsidRPr="000A02C6" w:rsidRDefault="00E90AC0" w:rsidP="000A02C6">
            <w:pPr>
              <w:pStyle w:val="BodyTextIndent"/>
              <w:ind w:left="318" w:hanging="318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.2.1 (3)</w:t>
            </w:r>
          </w:p>
        </w:tc>
      </w:tr>
    </w:tbl>
    <w:p w14:paraId="6B0EB738" w14:textId="77777777" w:rsidR="00E90AC0" w:rsidRPr="000A02C6" w:rsidRDefault="00E90AC0" w:rsidP="00BA31D3">
      <w:pPr>
        <w:pStyle w:val="BodyTextIndent"/>
        <w:ind w:firstLine="284"/>
        <w:rPr>
          <w:rFonts w:ascii="TH SarabunPSK" w:hAnsi="TH SarabunPSK" w:cs="TH SarabunPSK"/>
          <w:sz w:val="20"/>
          <w:szCs w:val="20"/>
        </w:rPr>
      </w:pPr>
    </w:p>
    <w:tbl>
      <w:tblPr>
        <w:tblW w:w="8931" w:type="dxa"/>
        <w:tblInd w:w="567" w:type="dxa"/>
        <w:tblLayout w:type="fixed"/>
        <w:tblLook w:val="04A0" w:firstRow="1" w:lastRow="0" w:firstColumn="1" w:lastColumn="0" w:noHBand="0" w:noVBand="1"/>
      </w:tblPr>
      <w:tblGrid>
        <w:gridCol w:w="3686"/>
        <w:gridCol w:w="708"/>
        <w:gridCol w:w="567"/>
        <w:gridCol w:w="1702"/>
        <w:gridCol w:w="850"/>
        <w:gridCol w:w="1418"/>
      </w:tblGrid>
      <w:tr w:rsidR="003774C8" w:rsidRPr="000A02C6" w14:paraId="4DFE4425" w14:textId="77777777" w:rsidTr="006878D1">
        <w:trPr>
          <w:trHeight w:val="397"/>
        </w:trPr>
        <w:tc>
          <w:tcPr>
            <w:tcW w:w="3686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521CE615" w14:textId="7908A00E" w:rsidR="00BA31D3" w:rsidRPr="000A02C6" w:rsidRDefault="00E90AC0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5.2.2  </w:t>
            </w:r>
            <w:r w:rsidR="00BA31D3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ะดับปริญญา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โท/</w:t>
            </w:r>
            <w:r w:rsidR="00BA31D3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เอก</w:t>
            </w:r>
            <w:r w:rsidR="003774C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6878D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</w:t>
            </w:r>
            <w:r w:rsidR="003774C8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ัจจุบัน</w:t>
            </w:r>
          </w:p>
        </w:tc>
        <w:tc>
          <w:tcPr>
            <w:tcW w:w="70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B393D6" w14:textId="77777777" w:rsidR="00BA31D3" w:rsidRPr="000A02C6" w:rsidRDefault="00BA31D3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567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393B5B46" w14:textId="77777777" w:rsidR="00BA31D3" w:rsidRPr="000A02C6" w:rsidRDefault="00BA31D3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  <w:tc>
          <w:tcPr>
            <w:tcW w:w="1702" w:type="dxa"/>
            <w:tcBorders>
              <w:right w:val="single" w:sz="4" w:space="0" w:color="BFBFBF"/>
            </w:tcBorders>
            <w:shd w:val="clear" w:color="auto" w:fill="auto"/>
            <w:vAlign w:val="center"/>
          </w:tcPr>
          <w:p w14:paraId="352960CD" w14:textId="77777777" w:rsidR="00BA31D3" w:rsidRPr="000A02C6" w:rsidRDefault="00BA31D3" w:rsidP="004F3153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ร็จแล้ว</w:t>
            </w:r>
          </w:p>
        </w:tc>
        <w:tc>
          <w:tcPr>
            <w:tcW w:w="85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F73602F" w14:textId="77777777" w:rsidR="00BA31D3" w:rsidRPr="000A02C6" w:rsidRDefault="00BA31D3" w:rsidP="004F3153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</w:p>
        </w:tc>
        <w:tc>
          <w:tcPr>
            <w:tcW w:w="1418" w:type="dxa"/>
            <w:tcBorders>
              <w:left w:val="single" w:sz="4" w:space="0" w:color="BFBFBF"/>
            </w:tcBorders>
            <w:shd w:val="clear" w:color="auto" w:fill="auto"/>
            <w:vAlign w:val="center"/>
          </w:tcPr>
          <w:p w14:paraId="583D9808" w14:textId="77777777" w:rsidR="00BA31D3" w:rsidRPr="000A02C6" w:rsidRDefault="00BA31D3" w:rsidP="004F315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คน</w:t>
            </w:r>
          </w:p>
        </w:tc>
      </w:tr>
    </w:tbl>
    <w:p w14:paraId="2E892618" w14:textId="77777777" w:rsidR="00BA31D3" w:rsidRPr="000A02C6" w:rsidRDefault="00BA31D3" w:rsidP="00BA31D3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A31D3" w:rsidRPr="000A02C6" w14:paraId="41DDC694" w14:textId="77777777" w:rsidTr="004F3153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679540CB" w14:textId="07A11DA8" w:rsidR="00E90AC0" w:rsidRPr="000A02C6" w:rsidRDefault="00E90AC0" w:rsidP="00E90AC0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3E38F79" w14:textId="2BE2DCB1" w:rsidR="00E90AC0" w:rsidRPr="000A02C6" w:rsidRDefault="00E90AC0" w:rsidP="00E90AC0">
            <w:pPr>
              <w:pStyle w:val="BodyTextIndent"/>
              <w:ind w:left="742" w:hanging="742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4EC8CAE" w14:textId="628D3C64" w:rsidR="00EF0AC9" w:rsidRPr="000A02C6" w:rsidRDefault="00E90AC0" w:rsidP="00E90AC0">
            <w:pPr>
              <w:pStyle w:val="BodyTextIndent"/>
              <w:ind w:left="317" w:hanging="317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5CAF3907" w14:textId="5FD73FE9" w:rsidR="006D03C5" w:rsidRPr="000A02C6" w:rsidRDefault="006D03C5" w:rsidP="006D03C5">
      <w:pPr>
        <w:pStyle w:val="BodyTextIndent"/>
        <w:ind w:firstLine="284"/>
        <w:rPr>
          <w:rFonts w:ascii="TH SarabunPSK" w:hAnsi="TH SarabunPSK" w:cs="TH SarabunPSK"/>
          <w:sz w:val="16"/>
          <w:szCs w:val="16"/>
        </w:rPr>
      </w:pPr>
    </w:p>
    <w:p w14:paraId="64CD6BF1" w14:textId="0F8D0127" w:rsidR="001A340C" w:rsidRPr="000A02C6" w:rsidRDefault="007C784B" w:rsidP="007C784B">
      <w:pPr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</w:rPr>
        <w:t>5.</w:t>
      </w:r>
      <w:r w:rsidR="004258A4" w:rsidRPr="000A02C6">
        <w:rPr>
          <w:rFonts w:ascii="TH SarabunPSK" w:hAnsi="TH SarabunPSK" w:cs="TH SarabunPSK"/>
          <w:b/>
          <w:bCs/>
          <w:sz w:val="30"/>
          <w:szCs w:val="30"/>
        </w:rPr>
        <w:t>3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DA6104" w:rsidRPr="000A02C6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r w:rsidR="00DA6104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การถ่ายทอดกระบวนการวิจัย  </w:t>
      </w:r>
    </w:p>
    <w:p w14:paraId="37B2E9B9" w14:textId="77777777" w:rsidR="007744EC" w:rsidRPr="000A02C6" w:rsidRDefault="001A340C" w:rsidP="001A340C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</w:t>
      </w:r>
      <w:r w:rsidR="008E1F58" w:rsidRPr="0033024C">
        <w:rPr>
          <w:rFonts w:ascii="TH SarabunPSK" w:hAnsi="TH SarabunPSK" w:cs="TH SarabunPSK"/>
          <w:sz w:val="30"/>
          <w:szCs w:val="30"/>
          <w:u w:val="single"/>
          <w:cs/>
        </w:rPr>
        <w:t>ตัวอย่าง</w:t>
      </w:r>
      <w:r w:rsidR="009E081A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0335C5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วิทยากรถ่ายทอดงานวิจัย/การเผยแพร่งานวิจัย/ผลงานวิจัยที่ได้รับย้อนกลับ เรื่องอะไร จัดที่ไหน </w:t>
      </w:r>
      <w:r w:rsidR="00232ED7" w:rsidRPr="000A02C6">
        <w:rPr>
          <w:rFonts w:ascii="TH SarabunPSK" w:hAnsi="TH SarabunPSK" w:cs="TH SarabunPSK"/>
          <w:sz w:val="30"/>
          <w:szCs w:val="30"/>
          <w:cs/>
        </w:rPr>
        <w:t>เมื่อไร</w:t>
      </w:r>
    </w:p>
    <w:p w14:paraId="65BD2AA2" w14:textId="291123A4" w:rsidR="007C784B" w:rsidRPr="000A02C6" w:rsidRDefault="007744EC" w:rsidP="001A340C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DA6104" w:rsidRPr="000A02C6">
        <w:rPr>
          <w:rFonts w:ascii="TH SarabunPSK" w:hAnsi="TH SarabunPSK" w:cs="TH SarabunPSK"/>
          <w:sz w:val="30"/>
          <w:szCs w:val="30"/>
          <w:cs/>
        </w:rPr>
        <w:t>กลุ่</w:t>
      </w:r>
      <w:r w:rsidR="00B96580" w:rsidRPr="000A02C6">
        <w:rPr>
          <w:rFonts w:ascii="TH SarabunPSK" w:hAnsi="TH SarabunPSK" w:cs="TH SarabunPSK"/>
          <w:sz w:val="30"/>
          <w:szCs w:val="30"/>
          <w:cs/>
        </w:rPr>
        <w:t>ม</w:t>
      </w:r>
      <w:r w:rsidR="00DA6104" w:rsidRPr="000A02C6">
        <w:rPr>
          <w:rFonts w:ascii="TH SarabunPSK" w:hAnsi="TH SarabunPSK" w:cs="TH SarabunPSK"/>
          <w:sz w:val="30"/>
          <w:szCs w:val="30"/>
          <w:cs/>
        </w:rPr>
        <w:t>ที่ได้รับการถ่ายทอด</w:t>
      </w:r>
      <w:r w:rsidR="00232ED7" w:rsidRPr="000A02C6">
        <w:rPr>
          <w:rFonts w:ascii="TH SarabunPSK" w:hAnsi="TH SarabunPSK" w:cs="TH SarabunPSK"/>
          <w:sz w:val="30"/>
          <w:szCs w:val="30"/>
          <w:cs/>
        </w:rPr>
        <w:t xml:space="preserve"> เช่น อาจารย์ นักศึกษา ฯลฯ</w:t>
      </w:r>
    </w:p>
    <w:p w14:paraId="25196D2F" w14:textId="1362324A" w:rsidR="00FE5842" w:rsidRPr="000A02C6" w:rsidRDefault="00FE5842" w:rsidP="00066811">
      <w:pPr>
        <w:ind w:firstLine="700"/>
        <w:jc w:val="thaiDistribute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หลักฐานแนบ ได้แก่</w:t>
      </w:r>
      <w:r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972378" w:rsidRPr="000A02C6">
        <w:rPr>
          <w:rFonts w:ascii="TH SarabunPSK" w:hAnsi="TH SarabunPSK" w:cs="TH SarabunPSK"/>
          <w:sz w:val="30"/>
          <w:szCs w:val="30"/>
          <w:cs/>
        </w:rPr>
        <w:t>วิธีการถ่ายทอดกระบวนการวิจัยพอสังเขป</w:t>
      </w:r>
    </w:p>
    <w:p w14:paraId="1A309F8B" w14:textId="4E2AC992" w:rsidR="00357685" w:rsidRPr="000A02C6" w:rsidRDefault="00972378" w:rsidP="00E56067">
      <w:pPr>
        <w:spacing w:after="120"/>
        <w:ind w:firstLine="700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0271" w:rsidRPr="000A02C6">
        <w:rPr>
          <w:rFonts w:ascii="TH SarabunPSK" w:hAnsi="TH SarabunPSK" w:cs="TH SarabunPSK"/>
          <w:sz w:val="30"/>
          <w:szCs w:val="30"/>
          <w:cs/>
        </w:rPr>
        <w:t>หลักฐานเป็นไฟล์</w:t>
      </w:r>
      <w:r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="00572BD1" w:rsidRPr="000A02C6">
        <w:rPr>
          <w:rFonts w:ascii="TH SarabunPSK" w:hAnsi="TH SarabunPSK" w:cs="TH SarabunPSK"/>
          <w:sz w:val="30"/>
          <w:szCs w:val="30"/>
          <w:cs/>
        </w:rPr>
        <w:t xml:space="preserve">ได้แก่ 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หลักฐานแนบเป็นไฟล์ </w:t>
      </w:r>
      <w:r w:rsidRPr="000A02C6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96580" w:rsidRPr="000A02C6" w14:paraId="788C763B" w14:textId="77777777" w:rsidTr="00B96580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56654D72" w14:textId="3F29BA76" w:rsidR="00357685" w:rsidRPr="000A02C6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B9658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0758DFDD" w14:textId="5B33BDA0" w:rsidR="00357685" w:rsidRPr="000A02C6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790E5C4" w14:textId="6F9A0F24" w:rsidR="00357685" w:rsidRPr="000A02C6" w:rsidRDefault="00357685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B9658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CCB9128" w14:textId="77777777" w:rsidR="00D805BC" w:rsidRPr="000A02C6" w:rsidRDefault="00D805BC" w:rsidP="00A85FC7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3FA0B94F" w14:textId="77777777" w:rsidR="00152A00" w:rsidRPr="000A02C6" w:rsidRDefault="00152A00" w:rsidP="00152A00">
      <w:pPr>
        <w:spacing w:after="60"/>
        <w:ind w:left="284"/>
        <w:rPr>
          <w:rFonts w:ascii="TH SarabunPSK" w:hAnsi="TH SarabunPSK" w:cs="TH SarabunPSK"/>
          <w:b/>
          <w:bCs/>
          <w:sz w:val="24"/>
          <w:szCs w:val="24"/>
        </w:rPr>
      </w:pPr>
    </w:p>
    <w:p w14:paraId="13F1D98D" w14:textId="7DD3E002" w:rsidR="007744EC" w:rsidRPr="000A02C6" w:rsidRDefault="00152A00" w:rsidP="00152A00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</w:rPr>
        <w:t>5.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4 </w:t>
      </w:r>
      <w:r w:rsidR="00633C1A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>ความสามารถในการจัด</w:t>
      </w:r>
      <w:r w:rsidR="00633C1A" w:rsidRPr="000A02C6">
        <w:rPr>
          <w:rFonts w:ascii="TH SarabunPSK" w:hAnsi="TH SarabunPSK" w:cs="TH SarabunPSK"/>
          <w:b/>
          <w:bCs/>
          <w:sz w:val="30"/>
          <w:szCs w:val="30"/>
          <w:cs/>
        </w:rPr>
        <w:t>กระบวนการ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>เรียนรู้</w:t>
      </w:r>
    </w:p>
    <w:p w14:paraId="4033C57F" w14:textId="77777777" w:rsidR="00633C1A" w:rsidRPr="000A02C6" w:rsidRDefault="007744EC" w:rsidP="00152A00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3B61D4" w:rsidRPr="0033024C">
        <w:rPr>
          <w:rFonts w:ascii="TH SarabunPSK" w:hAnsi="TH SarabunPSK" w:cs="TH SarabunPSK"/>
          <w:sz w:val="30"/>
          <w:szCs w:val="30"/>
          <w:u w:val="single"/>
          <w:cs/>
        </w:rPr>
        <w:t>ตัวอย่าง</w:t>
      </w:r>
      <w:r w:rsidR="009E081A" w:rsidRPr="000A02C6">
        <w:rPr>
          <w:rFonts w:ascii="TH SarabunPSK" w:hAnsi="TH SarabunPSK" w:cs="TH SarabunPSK"/>
          <w:sz w:val="30"/>
          <w:szCs w:val="30"/>
          <w:cs/>
        </w:rPr>
        <w:t xml:space="preserve">  </w:t>
      </w:r>
      <w:r w:rsidRPr="000A02C6">
        <w:rPr>
          <w:rFonts w:ascii="TH SarabunPSK" w:hAnsi="TH SarabunPSK" w:cs="TH SarabunPSK"/>
          <w:sz w:val="30"/>
          <w:szCs w:val="30"/>
          <w:cs/>
        </w:rPr>
        <w:t>การวางแผนการสอน การเตรียมนักศึกษา การกำหนดประเด็นและเป้าหมายของการจัดการความรู้</w:t>
      </w:r>
    </w:p>
    <w:p w14:paraId="1D2C79B9" w14:textId="30D3C02C" w:rsidR="00152A00" w:rsidRPr="000A02C6" w:rsidRDefault="00633C1A" w:rsidP="00DC281D">
      <w:pPr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DC281D" w:rsidRPr="000A02C6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972378"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2A00" w:rsidRPr="000A02C6">
        <w:rPr>
          <w:rFonts w:ascii="TH SarabunPSK" w:hAnsi="TH SarabunPSK" w:cs="TH SarabunPSK"/>
          <w:sz w:val="30"/>
          <w:szCs w:val="30"/>
          <w:cs/>
        </w:rPr>
        <w:t>หลักฐาน</w:t>
      </w:r>
      <w:r w:rsidR="0023715C" w:rsidRPr="000A02C6">
        <w:rPr>
          <w:rFonts w:ascii="TH SarabunPSK" w:hAnsi="TH SarabunPSK" w:cs="TH SarabunPSK"/>
          <w:sz w:val="30"/>
          <w:szCs w:val="30"/>
          <w:cs/>
        </w:rPr>
        <w:t>แนบ ได้แก่</w:t>
      </w:r>
      <w:r w:rsidR="0023715C"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="0023715C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แผนการจัดกระบวนการเรียนรู้</w:t>
      </w:r>
      <w:r w:rsidR="00972378" w:rsidRPr="000A02C6">
        <w:rPr>
          <w:rFonts w:ascii="TH SarabunPSK" w:hAnsi="TH SarabunPSK" w:cs="TH SarabunPSK"/>
          <w:sz w:val="30"/>
          <w:szCs w:val="30"/>
          <w:cs/>
        </w:rPr>
        <w:t>พอสังเขป</w:t>
      </w:r>
    </w:p>
    <w:p w14:paraId="7DE49F52" w14:textId="5B1EF85C" w:rsidR="00152A00" w:rsidRPr="000A02C6" w:rsidRDefault="00972378" w:rsidP="00E56067">
      <w:pPr>
        <w:spacing w:after="120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DC281D" w:rsidRPr="000A02C6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0271" w:rsidRPr="000A02C6">
        <w:rPr>
          <w:rFonts w:ascii="TH SarabunPSK" w:hAnsi="TH SarabunPSK" w:cs="TH SarabunPSK"/>
          <w:sz w:val="30"/>
          <w:szCs w:val="30"/>
          <w:cs/>
        </w:rPr>
        <w:t>หลักฐานเป็นไฟล์</w:t>
      </w:r>
      <w:r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="00572BD1" w:rsidRPr="000A02C6">
        <w:rPr>
          <w:rFonts w:ascii="TH SarabunPSK" w:hAnsi="TH SarabunPSK" w:cs="TH SarabunPSK"/>
          <w:sz w:val="30"/>
          <w:szCs w:val="30"/>
          <w:cs/>
        </w:rPr>
        <w:t xml:space="preserve">ได้แก่ 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หลักฐานแนบเป็นไฟล์ </w:t>
      </w:r>
      <w:r w:rsidRPr="000A02C6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A85FC7" w:rsidRPr="000A02C6" w14:paraId="6731ED23" w14:textId="77777777" w:rsidTr="00E91395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6C0FCBB" w14:textId="637194D2" w:rsidR="00152A00" w:rsidRPr="000A02C6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4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4AC7A28" w14:textId="57ECF865" w:rsidR="00152A00" w:rsidRPr="000A02C6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4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7D743C6" w14:textId="1439C5BE" w:rsidR="00152A00" w:rsidRPr="000A02C6" w:rsidRDefault="00FA24DE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4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84FC47E" w14:textId="77777777" w:rsidR="003D1898" w:rsidRPr="000A02C6" w:rsidRDefault="003D1898" w:rsidP="00AF0749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1634FFB" w14:textId="77777777" w:rsidR="00152A00" w:rsidRPr="000A02C6" w:rsidRDefault="00152A00" w:rsidP="00152A00">
      <w:pPr>
        <w:pStyle w:val="BodyTextIndent"/>
        <w:ind w:firstLine="284"/>
        <w:rPr>
          <w:rFonts w:ascii="TH SarabunPSK" w:hAnsi="TH SarabunPSK" w:cs="TH SarabunPSK"/>
          <w:sz w:val="24"/>
          <w:szCs w:val="24"/>
        </w:rPr>
      </w:pPr>
    </w:p>
    <w:p w14:paraId="4D540639" w14:textId="77777777" w:rsidR="00B40695" w:rsidRDefault="00B40695">
      <w:pPr>
        <w:rPr>
          <w:rFonts w:ascii="TH SarabunPSK" w:hAnsi="TH SarabunPSK" w:cs="TH SarabunPSK"/>
          <w:b/>
          <w:bCs/>
          <w:sz w:val="30"/>
          <w:szCs w:val="30"/>
        </w:rPr>
      </w:pPr>
      <w:r>
        <w:rPr>
          <w:rFonts w:ascii="TH SarabunPSK" w:hAnsi="TH SarabunPSK" w:cs="TH SarabunPSK"/>
          <w:b/>
          <w:bCs/>
          <w:sz w:val="30"/>
          <w:szCs w:val="30"/>
        </w:rPr>
        <w:br w:type="page"/>
      </w:r>
    </w:p>
    <w:p w14:paraId="59FFF1C0" w14:textId="2338990B" w:rsidR="009E081A" w:rsidRPr="000A02C6" w:rsidRDefault="00FA24DE" w:rsidP="00FA24DE">
      <w:pPr>
        <w:spacing w:after="60"/>
        <w:ind w:left="284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</w:rPr>
        <w:lastRenderedPageBreak/>
        <w:t>5.5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การพัฒนานวัตกรรมการสอน </w:t>
      </w:r>
    </w:p>
    <w:p w14:paraId="4AEA3AFA" w14:textId="77777777" w:rsidR="009E081A" w:rsidRPr="000A02C6" w:rsidRDefault="009E081A" w:rsidP="006878D1">
      <w:pPr>
        <w:ind w:left="284"/>
        <w:jc w:val="thaiDistribute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Pr="0033024C">
        <w:rPr>
          <w:rFonts w:ascii="TH SarabunPSK" w:hAnsi="TH SarabunPSK" w:cs="TH SarabunPSK"/>
          <w:sz w:val="30"/>
          <w:szCs w:val="30"/>
          <w:u w:val="single"/>
          <w:cs/>
        </w:rPr>
        <w:t>ตัวอย่าง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  วิธีการพัฒนาการสอน เช่น นักศึกษามีปัญหาด้านภาษาอังกฤษ มีวิธี</w:t>
      </w:r>
      <w:r w:rsidR="009E3EDB" w:rsidRPr="000A02C6">
        <w:rPr>
          <w:rFonts w:ascii="TH SarabunPSK" w:hAnsi="TH SarabunPSK" w:cs="TH SarabunPSK"/>
          <w:sz w:val="30"/>
          <w:szCs w:val="30"/>
          <w:cs/>
        </w:rPr>
        <w:t>การ</w:t>
      </w:r>
      <w:r w:rsidRPr="000A02C6">
        <w:rPr>
          <w:rFonts w:ascii="TH SarabunPSK" w:hAnsi="TH SarabunPSK" w:cs="TH SarabunPSK"/>
          <w:sz w:val="30"/>
          <w:szCs w:val="30"/>
          <w:cs/>
        </w:rPr>
        <w:t>อย่างไรที่แก้ปัญหาให้นักศึกษา</w:t>
      </w:r>
    </w:p>
    <w:p w14:paraId="16E5612A" w14:textId="77777777" w:rsidR="00FA24DE" w:rsidRPr="000A02C6" w:rsidRDefault="009E081A" w:rsidP="009E081A">
      <w:pPr>
        <w:spacing w:after="60"/>
        <w:ind w:left="284"/>
        <w:jc w:val="thaiDistribute"/>
        <w:rPr>
          <w:rFonts w:ascii="TH SarabunPSK" w:hAnsi="TH SarabunPSK" w:cs="TH SarabunPSK"/>
          <w:b/>
          <w:bCs/>
          <w:sz w:val="30"/>
          <w:szCs w:val="30"/>
          <w:cs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9E3EDB" w:rsidRPr="000A02C6">
        <w:rPr>
          <w:rFonts w:ascii="TH SarabunPSK" w:hAnsi="TH SarabunPSK" w:cs="TH SarabunPSK"/>
          <w:sz w:val="30"/>
          <w:szCs w:val="30"/>
          <w:cs/>
        </w:rPr>
        <w:t>การ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ทำ </w:t>
      </w:r>
      <w:r w:rsidRPr="000A02C6">
        <w:rPr>
          <w:rFonts w:ascii="TH SarabunPSK" w:hAnsi="TH SarabunPSK" w:cs="TH SarabunPSK"/>
          <w:sz w:val="30"/>
          <w:szCs w:val="30"/>
        </w:rPr>
        <w:t xml:space="preserve">electronics multimedia </w:t>
      </w:r>
      <w:r w:rsidR="009E3EDB" w:rsidRPr="000A02C6">
        <w:rPr>
          <w:rFonts w:ascii="TH SarabunPSK" w:hAnsi="TH SarabunPSK" w:cs="TH SarabunPSK"/>
          <w:sz w:val="30"/>
          <w:szCs w:val="30"/>
          <w:cs/>
        </w:rPr>
        <w:t>เพื่อให้</w:t>
      </w:r>
      <w:r w:rsidRPr="000A02C6">
        <w:rPr>
          <w:rFonts w:ascii="TH SarabunPSK" w:hAnsi="TH SarabunPSK" w:cs="TH SarabunPSK"/>
          <w:sz w:val="30"/>
          <w:szCs w:val="30"/>
          <w:cs/>
        </w:rPr>
        <w:t>นักศึกษาสามารถเข้าใจบทเรียนมากขึ้น</w:t>
      </w:r>
    </w:p>
    <w:p w14:paraId="78CD41A6" w14:textId="3BB72359" w:rsidR="009C1B2D" w:rsidRPr="000A02C6" w:rsidRDefault="009C1B2D" w:rsidP="00DC281D">
      <w:pPr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="00DC281D" w:rsidRPr="000A02C6">
        <w:rPr>
          <w:rFonts w:ascii="TH SarabunPSK" w:hAnsi="TH SarabunPSK" w:cs="TH SarabunPSK"/>
          <w:sz w:val="30"/>
          <w:szCs w:val="30"/>
          <w:cs/>
        </w:rPr>
        <w:t xml:space="preserve">    </w:t>
      </w:r>
      <w:r w:rsidR="009E3EDB"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หลักฐาน</w:t>
      </w:r>
      <w:r w:rsidR="0023715C" w:rsidRPr="000A02C6">
        <w:rPr>
          <w:rFonts w:ascii="TH SarabunPSK" w:hAnsi="TH SarabunPSK" w:cs="TH SarabunPSK"/>
          <w:sz w:val="30"/>
          <w:szCs w:val="30"/>
          <w:cs/>
        </w:rPr>
        <w:t>แนบ ได้แก่</w:t>
      </w:r>
      <w:r w:rsidR="0023715C"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="0023715C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สื่อการสอน วิธีการสอน ฯลฯ</w:t>
      </w:r>
      <w:r w:rsidR="009E3EDB" w:rsidRPr="000A02C6">
        <w:rPr>
          <w:rFonts w:ascii="TH SarabunPSK" w:hAnsi="TH SarabunPSK" w:cs="TH SarabunPSK"/>
          <w:sz w:val="30"/>
          <w:szCs w:val="30"/>
          <w:cs/>
        </w:rPr>
        <w:t xml:space="preserve"> พอสังเขป</w:t>
      </w:r>
    </w:p>
    <w:p w14:paraId="7910ECEB" w14:textId="1CBB5E57" w:rsidR="00FA24DE" w:rsidRPr="000A02C6" w:rsidRDefault="00657585" w:rsidP="00E56067">
      <w:pPr>
        <w:spacing w:after="120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DC281D" w:rsidRPr="000A02C6"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- </w:t>
      </w:r>
      <w:r w:rsidR="00066811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50271" w:rsidRPr="000A02C6">
        <w:rPr>
          <w:rFonts w:ascii="TH SarabunPSK" w:hAnsi="TH SarabunPSK" w:cs="TH SarabunPSK"/>
          <w:sz w:val="30"/>
          <w:szCs w:val="30"/>
          <w:cs/>
        </w:rPr>
        <w:t>หลักฐานเป็นไฟล์</w:t>
      </w:r>
      <w:r w:rsidRPr="000A02C6">
        <w:rPr>
          <w:rFonts w:ascii="TH SarabunPSK" w:hAnsi="TH SarabunPSK" w:cs="TH SarabunPSK"/>
          <w:sz w:val="30"/>
          <w:szCs w:val="30"/>
        </w:rPr>
        <w:t xml:space="preserve"> </w:t>
      </w:r>
      <w:r w:rsidR="00572BD1" w:rsidRPr="000A02C6">
        <w:rPr>
          <w:rFonts w:ascii="TH SarabunPSK" w:hAnsi="TH SarabunPSK" w:cs="TH SarabunPSK"/>
          <w:sz w:val="30"/>
          <w:szCs w:val="30"/>
          <w:cs/>
        </w:rPr>
        <w:t xml:space="preserve">ได้แก่  </w:t>
      </w:r>
      <w:r w:rsidRPr="000A02C6">
        <w:rPr>
          <w:rFonts w:ascii="TH SarabunPSK" w:hAnsi="TH SarabunPSK" w:cs="TH SarabunPSK"/>
          <w:sz w:val="30"/>
          <w:szCs w:val="30"/>
          <w:cs/>
        </w:rPr>
        <w:t xml:space="preserve">หลักฐานแนบเป็นไฟล์ </w:t>
      </w:r>
      <w:r w:rsidRPr="000A02C6">
        <w:rPr>
          <w:rFonts w:ascii="TH SarabunPSK" w:hAnsi="TH SarabunPSK" w:cs="TH SarabunPSK"/>
          <w:sz w:val="30"/>
          <w:szCs w:val="30"/>
        </w:rPr>
        <w:t>PDF</w:t>
      </w: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FA24DE" w:rsidRPr="000A02C6" w14:paraId="0E5EDF3C" w14:textId="77777777" w:rsidTr="00E91395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195DE63D" w14:textId="797B481D" w:rsidR="00FA24DE" w:rsidRPr="000A02C6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5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256772B" w14:textId="695E554A" w:rsidR="00FA24DE" w:rsidRPr="000A02C6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5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A2691A1" w14:textId="6C932B90" w:rsidR="00FA24DE" w:rsidRPr="000A02C6" w:rsidRDefault="00FA24DE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.5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9C1B2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4AD7B46" w14:textId="77777777" w:rsidR="003D1898" w:rsidRPr="000A02C6" w:rsidRDefault="003D1898" w:rsidP="005C1D41">
            <w:pPr>
              <w:pStyle w:val="BodyTextIndent"/>
              <w:ind w:left="601" w:hanging="601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68A6BA1D" w14:textId="77777777" w:rsidR="00CB46EE" w:rsidRPr="000A02C6" w:rsidRDefault="00CB46EE" w:rsidP="00FA24DE">
      <w:pPr>
        <w:rPr>
          <w:rFonts w:ascii="TH SarabunPSK" w:hAnsi="TH SarabunPSK" w:cs="TH SarabunPSK"/>
          <w:sz w:val="16"/>
          <w:szCs w:val="16"/>
        </w:rPr>
      </w:pPr>
    </w:p>
    <w:p w14:paraId="5F3EE903" w14:textId="44459ADF" w:rsidR="00CB46EE" w:rsidRPr="000A02C6" w:rsidRDefault="00CB46EE" w:rsidP="00FA24DE">
      <w:pPr>
        <w:rPr>
          <w:rFonts w:ascii="TH SarabunPSK" w:hAnsi="TH SarabunPSK" w:cs="TH SarabunPSK"/>
          <w:sz w:val="16"/>
          <w:szCs w:val="16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B46EE" w:rsidRPr="000A02C6" w14:paraId="08D0A497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B7E094F" w14:textId="77777777" w:rsidR="00FC2135" w:rsidRPr="000A02C6" w:rsidRDefault="00823118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br w:type="page"/>
            </w:r>
            <w:r w:rsidR="00152A0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152A0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152A0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6  </w:t>
            </w:r>
            <w:r w:rsidR="00152A0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การเป็นกรรมการประเมินผลงานทางวิชาการ  </w:t>
            </w:r>
          </w:p>
          <w:p w14:paraId="7D37E0C8" w14:textId="50304DE8" w:rsidR="00FC2135" w:rsidRPr="000A02C6" w:rsidRDefault="00FC2135" w:rsidP="00C66EE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162EF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2A00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</w:t>
            </w:r>
            <w:r w:rsidR="00BF0396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ชิญ/หนังสือขอบคุณ</w:t>
            </w:r>
          </w:p>
          <w:p w14:paraId="63B744A0" w14:textId="6829AD86" w:rsidR="00162EFC" w:rsidRPr="000A02C6" w:rsidRDefault="00162EFC" w:rsidP="00DC281D">
            <w:pP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572BD1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4746EF00" w14:textId="77777777" w:rsidR="00152A00" w:rsidRPr="000A02C6" w:rsidRDefault="00152A00" w:rsidP="00152A00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p w14:paraId="074BAB0B" w14:textId="77777777" w:rsidR="007C4A71" w:rsidRPr="000A02C6" w:rsidRDefault="007C4A71" w:rsidP="007C4A71">
      <w:pPr>
        <w:pStyle w:val="BodyTextIndent"/>
        <w:ind w:firstLine="284"/>
        <w:rPr>
          <w:rFonts w:ascii="TH SarabunPSK" w:hAnsi="TH SarabunPSK" w:cs="TH SarabunPSK"/>
          <w:b/>
          <w:bCs/>
          <w:sz w:val="16"/>
          <w:szCs w:val="16"/>
        </w:rPr>
      </w:pPr>
    </w:p>
    <w:tbl>
      <w:tblPr>
        <w:tblW w:w="9072" w:type="dxa"/>
        <w:tblInd w:w="53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8"/>
        <w:gridCol w:w="1843"/>
        <w:gridCol w:w="567"/>
        <w:gridCol w:w="567"/>
        <w:gridCol w:w="1701"/>
        <w:gridCol w:w="567"/>
        <w:gridCol w:w="567"/>
        <w:gridCol w:w="1418"/>
        <w:gridCol w:w="567"/>
        <w:gridCol w:w="567"/>
      </w:tblGrid>
      <w:tr w:rsidR="007657F7" w:rsidRPr="000A02C6" w14:paraId="2ED2E9D0" w14:textId="77777777" w:rsidTr="00B7199C">
        <w:trPr>
          <w:trHeight w:val="397"/>
        </w:trPr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ED88E1" w14:textId="77777777" w:rsidR="00AB04BA" w:rsidRPr="000A02C6" w:rsidRDefault="00AB04BA" w:rsidP="00FA2BFC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ะดับ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A90F4F" w14:textId="77777777" w:rsidR="00AB04BA" w:rsidRPr="000A02C6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ผู้ช่วยศาสตราจารย์</w:t>
            </w:r>
          </w:p>
        </w:tc>
        <w:tc>
          <w:tcPr>
            <w:tcW w:w="567" w:type="dxa"/>
            <w:tcBorders>
              <w:right w:val="single" w:sz="4" w:space="0" w:color="A6A6A6"/>
            </w:tcBorders>
            <w:shd w:val="clear" w:color="auto" w:fill="auto"/>
            <w:vAlign w:val="center"/>
          </w:tcPr>
          <w:p w14:paraId="53BD0F02" w14:textId="77777777" w:rsidR="00AB04BA" w:rsidRPr="000A02C6" w:rsidRDefault="00AB04BA" w:rsidP="007657F7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6A6A6"/>
              <w:bottom w:val="nil"/>
              <w:right w:val="nil"/>
            </w:tcBorders>
            <w:shd w:val="clear" w:color="auto" w:fill="auto"/>
            <w:vAlign w:val="center"/>
          </w:tcPr>
          <w:p w14:paraId="16F59A3E" w14:textId="77777777" w:rsidR="00AB04BA" w:rsidRPr="000A02C6" w:rsidRDefault="00AB04BA" w:rsidP="00AB04B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72B002E" w14:textId="77777777" w:rsidR="00AB04BA" w:rsidRPr="000A02C6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องศาสตราจารย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7B2E5BC" w14:textId="77777777" w:rsidR="00AB04BA" w:rsidRPr="000A02C6" w:rsidRDefault="00AB04BA" w:rsidP="007657F7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5245542" w14:textId="77777777" w:rsidR="00AB04BA" w:rsidRPr="000A02C6" w:rsidRDefault="00AB04BA" w:rsidP="00AB04BA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DE79778" w14:textId="77777777" w:rsidR="00AB04BA" w:rsidRPr="000A02C6" w:rsidRDefault="00AB04BA" w:rsidP="004B1A09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าสตราจารย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8AAD646" w14:textId="77777777" w:rsidR="00AB04BA" w:rsidRPr="000A02C6" w:rsidRDefault="00AB04BA" w:rsidP="00E91395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  <w:right w:val="nil"/>
            </w:tcBorders>
            <w:vAlign w:val="center"/>
          </w:tcPr>
          <w:p w14:paraId="0CEB02B1" w14:textId="77777777" w:rsidR="00AB04BA" w:rsidRPr="000A02C6" w:rsidRDefault="00AB04BA" w:rsidP="00C66EE1">
            <w:pPr>
              <w:pStyle w:val="BodyTextIndent"/>
              <w:ind w:firstLine="0"/>
              <w:jc w:val="center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ราย</w:t>
            </w:r>
          </w:p>
        </w:tc>
      </w:tr>
    </w:tbl>
    <w:p w14:paraId="556C84C5" w14:textId="2B7FA0A2" w:rsidR="00B7199C" w:rsidRDefault="00B7199C"/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7C4A71" w:rsidRPr="000A02C6" w14:paraId="3CCF05AE" w14:textId="77777777" w:rsidTr="00B7199C">
        <w:trPr>
          <w:trHeight w:val="340"/>
        </w:trPr>
        <w:tc>
          <w:tcPr>
            <w:tcW w:w="9072" w:type="dxa"/>
            <w:shd w:val="clear" w:color="auto" w:fill="auto"/>
          </w:tcPr>
          <w:p w14:paraId="6C609C2A" w14:textId="250BEC14" w:rsidR="00162EFC" w:rsidRPr="000A02C6" w:rsidRDefault="007C4A71" w:rsidP="00B7199C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/ประกาศเกียรติคุณ</w:t>
            </w:r>
            <w:r w:rsidR="00BA10B0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ี่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ได้รับทางด้านการเรียนการสอน </w:t>
            </w:r>
          </w:p>
          <w:p w14:paraId="5153DBA9" w14:textId="77777777" w:rsidR="00FA2BFC" w:rsidRPr="000A02C6" w:rsidRDefault="00162EFC" w:rsidP="00B7199C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7C4A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</w:t>
            </w:r>
            <w:r w:rsidR="004C318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7C4A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7C4A71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7C4A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C1D41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FA2BF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191ECB86" w14:textId="21F2CB44" w:rsidR="007C4A71" w:rsidRPr="000A02C6" w:rsidRDefault="00FA2BFC" w:rsidP="00B7199C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162EF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62EF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4D728116" w14:textId="7A6CC485" w:rsidR="00162EFC" w:rsidRPr="000A02C6" w:rsidRDefault="00162EFC" w:rsidP="00B7199C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D19B222" w14:textId="77777777" w:rsidR="007C4A71" w:rsidRPr="000A02C6" w:rsidRDefault="007C4A71" w:rsidP="007C4A71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7C4A71" w:rsidRPr="000A02C6" w14:paraId="5E505888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0DD3BEF6" w14:textId="6C7199FD" w:rsidR="007C4A71" w:rsidRPr="000A02C6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0F51998B" w14:textId="10E1EEB1" w:rsidR="007C4A71" w:rsidRPr="000A02C6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87C297C" w14:textId="3BF43C2A" w:rsidR="003D1898" w:rsidRPr="000A02C6" w:rsidRDefault="007C4A71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7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4B61351E" w14:textId="77777777" w:rsidR="00B24DF2" w:rsidRPr="000A02C6" w:rsidRDefault="00B24DF2" w:rsidP="00B24DF2">
      <w:pPr>
        <w:pStyle w:val="BodyTextIndent"/>
        <w:ind w:firstLine="284"/>
        <w:rPr>
          <w:rFonts w:ascii="TH SarabunPSK" w:hAnsi="TH SarabunPSK" w:cs="TH SarabunPSK"/>
          <w:b/>
          <w:bCs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24DF2" w:rsidRPr="000A02C6" w14:paraId="4A5606C5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6B3FA653" w14:textId="77777777" w:rsidR="004153AD" w:rsidRPr="000A02C6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8 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รางวัล/ประกาศเกียรติคุณที่ได้รับทางด้านงานบริการวิชาการ </w:t>
            </w:r>
          </w:p>
          <w:p w14:paraId="03DCA39C" w14:textId="77777777" w:rsidR="00B24DF2" w:rsidRPr="000A02C6" w:rsidRDefault="004153AD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B24DF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</w:t>
            </w:r>
            <w:r w:rsidR="004C318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B24DF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B24DF2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85103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427D490D" w14:textId="39BC13D5" w:rsidR="00585103" w:rsidRPr="000A02C6" w:rsidRDefault="00585103" w:rsidP="00DC281D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5B684619" w14:textId="7F51B368" w:rsidR="004153AD" w:rsidRPr="000A02C6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14E9DAA" w14:textId="77777777" w:rsidR="00B24DF2" w:rsidRPr="000A02C6" w:rsidRDefault="00B24DF2" w:rsidP="00B24DF2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B24DF2" w:rsidRPr="000A02C6" w14:paraId="6BB127AC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0036464" w14:textId="2DCD8B9C" w:rsidR="00B24DF2" w:rsidRPr="000A02C6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8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D2F1DCE" w14:textId="38D3FD04" w:rsidR="00B24DF2" w:rsidRPr="000A02C6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8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3973AA1" w14:textId="60FA2136" w:rsidR="003D1898" w:rsidRPr="000A02C6" w:rsidRDefault="00B24DF2" w:rsidP="005C1D41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8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C1D4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064BF4FD" w14:textId="77777777" w:rsidR="005904AA" w:rsidRPr="000A02C6" w:rsidRDefault="005904AA" w:rsidP="005904AA">
      <w:pPr>
        <w:pStyle w:val="BodyTextIndent"/>
        <w:ind w:firstLine="284"/>
        <w:rPr>
          <w:rFonts w:ascii="TH SarabunPSK" w:hAnsi="TH SarabunPSK" w:cs="TH SarabunPSK"/>
          <w:b/>
          <w:bCs/>
        </w:rPr>
      </w:pPr>
    </w:p>
    <w:p w14:paraId="3A59BC3E" w14:textId="77777777" w:rsidR="00B40695" w:rsidRDefault="00B40695">
      <w:r>
        <w:br w:type="page"/>
      </w: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5904AA" w:rsidRPr="000A02C6" w14:paraId="64FC4C31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2B0238FF" w14:textId="5A423E37" w:rsidR="004153AD" w:rsidRPr="000A02C6" w:rsidRDefault="005904AA" w:rsidP="0058510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lastRenderedPageBreak/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</w:t>
            </w:r>
            <w:r w:rsidR="00585103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เป็นวิทยากรใน</w:t>
            </w:r>
            <w:r w:rsidR="0094117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ประชุม</w:t>
            </w:r>
            <w:r w:rsidR="0094117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ทางวิชาการ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ประเทศ</w:t>
            </w:r>
            <w:r w:rsidR="007675E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/ต่างประเทศ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0F515320" w14:textId="77777777" w:rsidR="005904AA" w:rsidRPr="000A02C6" w:rsidRDefault="004153AD" w:rsidP="00585103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ให้ระบุ</w:t>
            </w:r>
            <w:r w:rsidR="007675E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การประชุม ประเทศ</w:t>
            </w:r>
            <w:r w:rsidR="005904A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และ</w:t>
            </w:r>
            <w:r w:rsidR="004C318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904A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5904AA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5904A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904AA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3DEEA6DA" w14:textId="7C5CA599" w:rsidR="00585103" w:rsidRPr="000A02C6" w:rsidRDefault="00585103" w:rsidP="00585103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DC281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เชิญ/หนังสือขอบคุณ</w:t>
            </w:r>
          </w:p>
          <w:p w14:paraId="0783C3D4" w14:textId="0949D280" w:rsidR="004153AD" w:rsidRPr="000A02C6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3E03EC23" w14:textId="77777777" w:rsidR="005904AA" w:rsidRPr="000A02C6" w:rsidRDefault="005904AA" w:rsidP="005904AA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904AA" w:rsidRPr="000A02C6" w14:paraId="396294C5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3786C99D" w14:textId="317F1BBC" w:rsidR="005904AA" w:rsidRPr="000A02C6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8F17024" w14:textId="4EBD85A2" w:rsidR="005904AA" w:rsidRPr="000A02C6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7167E254" w14:textId="5E648870" w:rsidR="003D1898" w:rsidRPr="000A02C6" w:rsidRDefault="005904A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B24DF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9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585103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15F224E8" w14:textId="77777777" w:rsidR="00692B6F" w:rsidRPr="000A02C6" w:rsidRDefault="00692B6F" w:rsidP="00692B6F">
      <w:pPr>
        <w:pStyle w:val="BodyTextIndent"/>
        <w:ind w:firstLine="284"/>
        <w:rPr>
          <w:rFonts w:ascii="TH SarabunPSK" w:hAnsi="TH SarabunPSK" w:cs="TH SarabunPSK"/>
        </w:rPr>
      </w:pPr>
    </w:p>
    <w:tbl>
      <w:tblPr>
        <w:tblW w:w="9072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92B6F" w:rsidRPr="000A02C6" w14:paraId="2134566B" w14:textId="77777777" w:rsidTr="006D2B8A">
        <w:trPr>
          <w:trHeight w:val="340"/>
        </w:trPr>
        <w:tc>
          <w:tcPr>
            <w:tcW w:w="9072" w:type="dxa"/>
            <w:shd w:val="clear" w:color="auto" w:fill="auto"/>
            <w:vAlign w:val="center"/>
          </w:tcPr>
          <w:p w14:paraId="057E9BDF" w14:textId="77777777" w:rsidR="004153AD" w:rsidRPr="000A02C6" w:rsidRDefault="0042108A" w:rsidP="00415BC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5</w:t>
            </w:r>
            <w:r w:rsidR="00692B6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92B6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เป็น</w:t>
            </w:r>
            <w:r w:rsidR="00585103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รรมการ</w:t>
            </w:r>
            <w:r w:rsidR="00415BC2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น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องค์กรทางวิชาชีพต่าง ๆ</w:t>
            </w:r>
            <w:r w:rsidR="00692B6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652E6757" w14:textId="77777777" w:rsidR="00692B6F" w:rsidRPr="000A02C6" w:rsidRDefault="004153AD" w:rsidP="00415BC2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ให้ระบุ</w:t>
            </w:r>
            <w:r w:rsidR="00692B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</w:t>
            </w:r>
            <w:r w:rsidR="0042108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ตำแหน่ง</w:t>
            </w:r>
            <w:r w:rsidR="00692B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BC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องค์กร </w:t>
            </w:r>
            <w:r w:rsidR="00692B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</w:t>
            </w:r>
            <w:r w:rsidR="004C318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692B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ปี พ</w:t>
            </w:r>
            <w:r w:rsidR="00692B6F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692B6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42108A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403F70B0" w14:textId="701D2BF9" w:rsidR="00415BC2" w:rsidRPr="000A02C6" w:rsidRDefault="00415BC2" w:rsidP="00415BC2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4153AD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2371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/คำสั่งแต่งตั้ง และรายละเอียดที่สำคัญขององค์กร</w:t>
            </w:r>
          </w:p>
          <w:p w14:paraId="5CD2E1FC" w14:textId="2A2CE77E" w:rsidR="004153AD" w:rsidRPr="000A02C6" w:rsidRDefault="004153AD" w:rsidP="00E56067">
            <w:pPr>
              <w:spacing w:after="120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</w:t>
            </w:r>
            <w:r w:rsidR="00DC281D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</w:rPr>
              <w:t>PDF</w:t>
            </w:r>
          </w:p>
        </w:tc>
      </w:tr>
    </w:tbl>
    <w:p w14:paraId="6FE4007D" w14:textId="77777777" w:rsidR="00692B6F" w:rsidRPr="000A02C6" w:rsidRDefault="00692B6F" w:rsidP="00692B6F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692B6F" w:rsidRPr="000A02C6" w14:paraId="22527C9E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18F3AF67" w14:textId="786C040D" w:rsidR="00692B6F" w:rsidRPr="000A02C6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79CBCC9" w14:textId="46EE4698" w:rsidR="00692B6F" w:rsidRPr="000A02C6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30357F7" w14:textId="239BC9F9" w:rsidR="003D1898" w:rsidRPr="000A02C6" w:rsidRDefault="0042108A" w:rsidP="0061197F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5</w:t>
            </w:r>
            <w:r w:rsidR="00692B6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94117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0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61197F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518383BA" w14:textId="1F975E75" w:rsidR="00547284" w:rsidRPr="000A02C6" w:rsidRDefault="00547284" w:rsidP="00547284">
      <w:pPr>
        <w:rPr>
          <w:rFonts w:ascii="TH SarabunPSK" w:hAnsi="TH SarabunPSK" w:cs="TH SarabunPSK"/>
          <w:b/>
          <w:bCs/>
          <w:sz w:val="16"/>
          <w:szCs w:val="16"/>
        </w:rPr>
      </w:pPr>
    </w:p>
    <w:p w14:paraId="4FB222B4" w14:textId="77777777" w:rsidR="00841106" w:rsidRDefault="00841106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5A6A9166" w14:textId="2DCDEAB6" w:rsidR="00627F7E" w:rsidRPr="000A02C6" w:rsidRDefault="00BE16CF" w:rsidP="00547284">
      <w:pPr>
        <w:rPr>
          <w:rFonts w:ascii="TH SarabunPSK" w:hAnsi="TH SarabunPSK" w:cs="TH SarabunPSK"/>
          <w:b/>
          <w:bCs/>
          <w:sz w:val="16"/>
          <w:szCs w:val="16"/>
          <w:cs/>
        </w:rPr>
      </w:pPr>
      <w:r w:rsidRPr="000A02C6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6.  </w:t>
      </w:r>
      <w:r w:rsidRPr="000A02C6">
        <w:rPr>
          <w:rFonts w:ascii="TH SarabunPSK" w:hAnsi="TH SarabunPSK" w:cs="TH SarabunPSK"/>
          <w:b/>
          <w:bCs/>
          <w:sz w:val="32"/>
          <w:szCs w:val="32"/>
          <w:cs/>
        </w:rPr>
        <w:t>ผลงานด้านคุณธรรม จริยธรรม และมนุษยสัมพันธ์</w:t>
      </w:r>
      <w:r w:rsidR="00976608" w:rsidRPr="000A02C6"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  <w:r w:rsidR="008A78EF" w:rsidRPr="000A02C6">
        <w:rPr>
          <w:rFonts w:ascii="TH SarabunPSK" w:hAnsi="TH SarabunPSK" w:cs="TH SarabunPSK"/>
          <w:b/>
          <w:bCs/>
          <w:sz w:val="30"/>
          <w:szCs w:val="30"/>
          <w:cs/>
        </w:rPr>
        <w:t>1</w:t>
      </w:r>
      <w:r w:rsidR="00627F7E" w:rsidRPr="000A02C6">
        <w:rPr>
          <w:rFonts w:ascii="TH SarabunPSK" w:hAnsi="TH SarabunPSK" w:cs="TH SarabunPSK"/>
          <w:b/>
          <w:bCs/>
          <w:sz w:val="30"/>
          <w:szCs w:val="30"/>
        </w:rPr>
        <w:t xml:space="preserve">0 </w:t>
      </w:r>
      <w:r w:rsidR="00976608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627F7E" w:rsidRPr="000A02C6">
        <w:rPr>
          <w:rFonts w:ascii="TH SarabunPSK" w:hAnsi="TH SarabunPSK" w:cs="TH SarabunPSK"/>
          <w:b/>
          <w:bCs/>
          <w:sz w:val="30"/>
          <w:szCs w:val="30"/>
          <w:cs/>
        </w:rPr>
        <w:t>คะแนน</w:t>
      </w:r>
    </w:p>
    <w:tbl>
      <w:tblPr>
        <w:tblW w:w="936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2A0917" w:rsidRPr="000A02C6" w14:paraId="1E37994F" w14:textId="77777777" w:rsidTr="002A0917">
        <w:trPr>
          <w:trHeight w:val="340"/>
        </w:trPr>
        <w:tc>
          <w:tcPr>
            <w:tcW w:w="9356" w:type="dxa"/>
            <w:vAlign w:val="center"/>
          </w:tcPr>
          <w:p w14:paraId="4558E9D2" w14:textId="77777777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1  ความสามารถในการสอดแทรกคุณธรรม จริยธรรม ในการเรียนการสอน  </w:t>
            </w:r>
          </w:p>
          <w:p w14:paraId="7A11F6D7" w14:textId="1FDD6AE9" w:rsidR="002A0917" w:rsidRPr="000A02C6" w:rsidRDefault="002A0917" w:rsidP="0033024C">
            <w:pPr>
              <w:pStyle w:val="BodyTextIndent"/>
              <w:spacing w:after="120"/>
              <w:ind w:firstLine="454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โปรดบรรยายรายละเอียดการสอนสอดแทรกด้านคุณธรรม จริยธรรม วิธีการสอน/การพัฒนา และการวัดประเมินรวมทั้ง แสดงหลักฐานประกอบที่ส่งผลต่อคุณธรรม จริยธรรมของผู้เรียนที่เป็นรูปธรรมชัดเจน</w:t>
            </w:r>
          </w:p>
        </w:tc>
      </w:tr>
    </w:tbl>
    <w:p w14:paraId="56012146" w14:textId="77777777" w:rsidR="002A0917" w:rsidRPr="000A02C6" w:rsidRDefault="002A0917" w:rsidP="002A0917">
      <w:pPr>
        <w:pStyle w:val="BodyTextIndent"/>
        <w:ind w:firstLine="284"/>
        <w:rPr>
          <w:rFonts w:ascii="TH SarabunPSK" w:hAnsi="TH SarabunPSK" w:cs="TH SarabunPSK"/>
          <w:sz w:val="6"/>
          <w:szCs w:val="6"/>
          <w:cs/>
        </w:rPr>
      </w:pPr>
    </w:p>
    <w:tbl>
      <w:tblPr>
        <w:tblW w:w="9210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0"/>
      </w:tblGrid>
      <w:tr w:rsidR="002A0917" w:rsidRPr="000A02C6" w14:paraId="58102F0B" w14:textId="77777777" w:rsidTr="002A0917">
        <w:trPr>
          <w:trHeight w:val="340"/>
        </w:trPr>
        <w:tc>
          <w:tcPr>
            <w:tcW w:w="92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4664F67" w14:textId="510952A1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400D524" w14:textId="354CB9E9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0EFDC529" w14:textId="23ED42A5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8816BC5" w14:textId="77777777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FE9A7F6" w14:textId="77777777" w:rsidR="002A0917" w:rsidRPr="000A02C6" w:rsidRDefault="002A0917" w:rsidP="002A0917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936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002A0917" w:rsidRPr="000A02C6" w14:paraId="6ADB7A10" w14:textId="77777777" w:rsidTr="002A0917">
        <w:trPr>
          <w:trHeight w:val="340"/>
        </w:trPr>
        <w:tc>
          <w:tcPr>
            <w:tcW w:w="9356" w:type="dxa"/>
            <w:vAlign w:val="center"/>
            <w:hideMark/>
          </w:tcPr>
          <w:p w14:paraId="41DD88F2" w14:textId="77777777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color w:val="FF0000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.2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การประพฤติตนที่เป็นแบบอย่างที่ดี</w:t>
            </w:r>
            <w:r w:rsidRPr="000A02C6">
              <w:rPr>
                <w:rFonts w:ascii="TH SarabunPSK" w:hAnsi="TH SarabunPSK" w:cs="TH SarabunPSK"/>
                <w:b/>
                <w:bCs/>
                <w:color w:val="FF0000"/>
                <w:sz w:val="30"/>
                <w:szCs w:val="30"/>
                <w:cs/>
                <w:lang w:val="en-US" w:eastAsia="en-US"/>
              </w:rPr>
              <w:t xml:space="preserve">  </w:t>
            </w:r>
          </w:p>
        </w:tc>
      </w:tr>
    </w:tbl>
    <w:p w14:paraId="00E6A2F7" w14:textId="77777777" w:rsidR="002A0917" w:rsidRPr="000A02C6" w:rsidRDefault="002A0917" w:rsidP="002A0917">
      <w:pPr>
        <w:pStyle w:val="BodyTextIndent"/>
        <w:ind w:firstLine="284"/>
        <w:rPr>
          <w:rFonts w:ascii="TH SarabunPSK" w:hAnsi="TH SarabunPSK" w:cs="TH SarabunPSK"/>
          <w:color w:val="FF0000"/>
          <w:sz w:val="6"/>
          <w:szCs w:val="6"/>
        </w:rPr>
      </w:pPr>
    </w:p>
    <w:p w14:paraId="348D807B" w14:textId="3B86923D" w:rsidR="002A0917" w:rsidRPr="000A02C6" w:rsidRDefault="00AD06E9" w:rsidP="00AD06E9">
      <w:pPr>
        <w:pStyle w:val="BodyTextIndent"/>
        <w:tabs>
          <w:tab w:val="left" w:pos="784"/>
        </w:tabs>
        <w:spacing w:after="120"/>
        <w:ind w:firstLine="0"/>
        <w:rPr>
          <w:rFonts w:ascii="TH SarabunPSK" w:hAnsi="TH SarabunPSK" w:cs="TH SarabunPSK"/>
          <w:sz w:val="30"/>
          <w:szCs w:val="30"/>
          <w:lang w:val="en-US" w:eastAsia="en-US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  <w:lang w:val="en-US" w:eastAsia="en-US"/>
        </w:rPr>
        <w:tab/>
      </w:r>
      <w:r w:rsidR="002A0917" w:rsidRPr="000A02C6">
        <w:rPr>
          <w:rFonts w:ascii="TH SarabunPSK" w:hAnsi="TH SarabunPSK" w:cs="TH SarabunPSK"/>
          <w:sz w:val="30"/>
          <w:szCs w:val="30"/>
          <w:cs/>
          <w:lang w:val="en-US" w:eastAsia="en-US"/>
        </w:rPr>
        <w:t>โปรดบรรยายรายละเอียดและแสดงหลักฐานประกอบที่เป็นรูปธรรมชัดเจน</w:t>
      </w:r>
    </w:p>
    <w:tbl>
      <w:tblPr>
        <w:tblW w:w="9210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0"/>
      </w:tblGrid>
      <w:tr w:rsidR="002A0917" w:rsidRPr="000A02C6" w14:paraId="510DC5E0" w14:textId="77777777" w:rsidTr="002A0917">
        <w:trPr>
          <w:trHeight w:val="340"/>
        </w:trPr>
        <w:tc>
          <w:tcPr>
            <w:tcW w:w="921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386C9FC" w14:textId="7CB81D0A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4FF9BD4" w14:textId="5E4B9021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D09FCF3" w14:textId="32757BFA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 xml:space="preserve"> </w:t>
            </w:r>
          </w:p>
          <w:p w14:paraId="3339F236" w14:textId="77777777" w:rsidR="002A0917" w:rsidRPr="000A02C6" w:rsidRDefault="002A091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186D0E6D" w14:textId="77777777" w:rsidR="00264461" w:rsidRPr="000A02C6" w:rsidRDefault="00264461" w:rsidP="00DB3866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754475" w:rsidRPr="000A02C6" w14:paraId="20ED5A31" w14:textId="77777777" w:rsidTr="00FB6B9B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ACF1C3A" w14:textId="0D0F705F" w:rsidR="004D56F2" w:rsidRPr="000A02C6" w:rsidRDefault="00754475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6.</w:t>
            </w:r>
            <w:r w:rsidR="00DB386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C687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รางวัล/ประกาศเกียรติคุณที่ได้รับทางด้าน</w:t>
            </w:r>
            <w:r w:rsidR="009B0CA7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คุณธรรม จริยธรรม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</w:p>
          <w:p w14:paraId="667AB27D" w14:textId="77777777" w:rsidR="001C6876" w:rsidRPr="000A02C6" w:rsidRDefault="004D56F2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ให้ระบุ</w:t>
            </w:r>
            <w:r w:rsidR="00FB6B9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 ปี พ</w:t>
            </w:r>
            <w:r w:rsidR="00FB6B9B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FB6B9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FB6B9B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0C1E41F3" w14:textId="76F2366E" w:rsidR="00754475" w:rsidRPr="000A02C6" w:rsidRDefault="001C6876" w:rsidP="001C687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</w:t>
            </w:r>
            <w:r w:rsidR="004D56F2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E41C74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</w:p>
          <w:p w14:paraId="7FD4C743" w14:textId="451F2387" w:rsidR="00066811" w:rsidRPr="000A02C6" w:rsidRDefault="004D56F2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4CA9BF39" w14:textId="77777777" w:rsidR="00754475" w:rsidRPr="000A02C6" w:rsidRDefault="00754475" w:rsidP="00754475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754475" w:rsidRPr="000A02C6" w14:paraId="05251F4E" w14:textId="77777777" w:rsidTr="00FB6B9B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719DB1B" w14:textId="31D78352" w:rsidR="00754475" w:rsidRPr="000A02C6" w:rsidRDefault="00754475" w:rsidP="00FB6B9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B386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5F755C7" w14:textId="762F55FB" w:rsidR="00754475" w:rsidRPr="000A02C6" w:rsidRDefault="00754475" w:rsidP="00FB6B9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B386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="00FB6B9B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1CA28B43" w14:textId="3CB1AEC4" w:rsidR="00754475" w:rsidRPr="000A02C6" w:rsidRDefault="00754475" w:rsidP="00DB386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6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DB3866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22C54642" w14:textId="77777777" w:rsidR="003D1898" w:rsidRPr="000A02C6" w:rsidRDefault="003D1898" w:rsidP="00DB3866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7C2EB831" w14:textId="77777777" w:rsidR="00DB3866" w:rsidRPr="000A02C6" w:rsidRDefault="00DB3866" w:rsidP="00754475">
      <w:pPr>
        <w:pStyle w:val="BodyTextIndent"/>
        <w:ind w:firstLine="284"/>
        <w:rPr>
          <w:rFonts w:ascii="TH SarabunPSK" w:hAnsi="TH SarabunPSK" w:cs="TH SarabunPSK"/>
        </w:rPr>
      </w:pPr>
    </w:p>
    <w:p w14:paraId="29196F7D" w14:textId="77777777" w:rsidR="00841106" w:rsidRDefault="00841106">
      <w:pPr>
        <w:rPr>
          <w:rFonts w:ascii="TH SarabunPSK" w:hAnsi="TH SarabunPSK" w:cs="TH SarabunPSK"/>
          <w:b/>
          <w:bCs/>
          <w:sz w:val="32"/>
          <w:szCs w:val="32"/>
          <w:lang w:val="x-none" w:eastAsia="x-none"/>
        </w:rPr>
      </w:pPr>
      <w:r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70076C71" w14:textId="594E3A24" w:rsidR="008A78EF" w:rsidRPr="000A02C6" w:rsidRDefault="009B0CA7" w:rsidP="00547284">
      <w:pPr>
        <w:pStyle w:val="BodyTextIndent"/>
        <w:ind w:firstLine="0"/>
        <w:rPr>
          <w:rFonts w:ascii="TH SarabunPSK" w:hAnsi="TH SarabunPSK" w:cs="TH SarabunPSK"/>
          <w:b/>
          <w:bCs/>
          <w:sz w:val="32"/>
          <w:szCs w:val="32"/>
        </w:rPr>
      </w:pPr>
      <w:r w:rsidRPr="000A02C6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7.  </w:t>
      </w:r>
      <w:r w:rsidRPr="000A02C6">
        <w:rPr>
          <w:rFonts w:ascii="TH SarabunPSK" w:hAnsi="TH SarabunPSK" w:cs="TH SarabunPSK"/>
          <w:b/>
          <w:bCs/>
          <w:sz w:val="32"/>
          <w:szCs w:val="32"/>
          <w:cs/>
        </w:rPr>
        <w:t>ผลงานด้านการอุทิศตนเพื่อส่วนรวม</w:t>
      </w:r>
      <w:r w:rsidR="00976608" w:rsidRPr="000A02C6">
        <w:rPr>
          <w:rFonts w:ascii="TH SarabunPSK" w:hAnsi="TH SarabunPSK" w:cs="TH SarabunPSK"/>
          <w:b/>
          <w:bCs/>
          <w:sz w:val="32"/>
          <w:szCs w:val="32"/>
          <w:cs/>
        </w:rPr>
        <w:t xml:space="preserve">   </w:t>
      </w:r>
      <w:r w:rsidR="008A78EF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10 </w:t>
      </w:r>
      <w:r w:rsidR="00976608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 </w:t>
      </w:r>
      <w:r w:rsidR="008A78EF" w:rsidRPr="000A02C6">
        <w:rPr>
          <w:rFonts w:ascii="TH SarabunPSK" w:hAnsi="TH SarabunPSK" w:cs="TH SarabunPSK"/>
          <w:b/>
          <w:bCs/>
          <w:sz w:val="30"/>
          <w:szCs w:val="30"/>
          <w:cs/>
        </w:rPr>
        <w:t>คะแนน</w:t>
      </w: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51385B" w:rsidRPr="000A02C6" w14:paraId="20173ED9" w14:textId="77777777" w:rsidTr="008E13A7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67D82FE6" w14:textId="77777777" w:rsidR="00920C3A" w:rsidRPr="000A02C6" w:rsidRDefault="0051385B" w:rsidP="00356453">
            <w:pPr>
              <w:pStyle w:val="BodyTextIndent"/>
              <w:spacing w:before="120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  การเป็นกรรมการ/สมาชิก/ภาคี</w:t>
            </w:r>
            <w:r w:rsidR="002C60D8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ของ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องค์กรทางสังคมและสาธารณะ</w:t>
            </w:r>
          </w:p>
          <w:p w14:paraId="6BB26657" w14:textId="77777777" w:rsidR="0051385B" w:rsidRPr="000A02C6" w:rsidRDefault="00920C3A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ให้ระบุ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ตำแหน่ง องค์กร และ ปี พ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360D0500" w14:textId="56A2DEC3" w:rsidR="0051385B" w:rsidRPr="000A02C6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920C3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นังสือ/คำสั่งแต่งตั้ง และรายละเอียดที่สำคัญขององค์กร</w:t>
            </w:r>
          </w:p>
          <w:p w14:paraId="2C85B255" w14:textId="4148CE2F" w:rsidR="00920C3A" w:rsidRPr="000A02C6" w:rsidRDefault="00920C3A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36D2C7C0" w14:textId="77777777" w:rsidR="0051385B" w:rsidRPr="000A02C6" w:rsidRDefault="0051385B" w:rsidP="0051385B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1385B" w:rsidRPr="000A02C6" w14:paraId="497D76B0" w14:textId="77777777" w:rsidTr="008E13A7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4F45DE13" w14:textId="2ADC6B2A" w:rsidR="0051385B" w:rsidRPr="000A02C6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6656A20" w14:textId="4410DEA7" w:rsidR="0051385B" w:rsidRPr="000A02C6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BA524B1" w14:textId="5D0CDEFE" w:rsidR="003D1898" w:rsidRPr="000A02C6" w:rsidRDefault="0051385B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</w:tc>
      </w:tr>
    </w:tbl>
    <w:p w14:paraId="6D3F165A" w14:textId="77777777" w:rsidR="0051385B" w:rsidRPr="000A02C6" w:rsidRDefault="0051385B" w:rsidP="0051385B">
      <w:pPr>
        <w:rPr>
          <w:rFonts w:ascii="TH SarabunPSK" w:hAnsi="TH SarabunPSK" w:cs="TH SarabunPSK"/>
          <w:b/>
          <w:bCs/>
        </w:rPr>
      </w:pPr>
    </w:p>
    <w:tbl>
      <w:tblPr>
        <w:tblW w:w="9356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356"/>
      </w:tblGrid>
      <w:tr w:rsidR="0051385B" w:rsidRPr="000A02C6" w14:paraId="2A32754B" w14:textId="77777777" w:rsidTr="008E13A7">
        <w:trPr>
          <w:trHeight w:val="340"/>
        </w:trPr>
        <w:tc>
          <w:tcPr>
            <w:tcW w:w="9356" w:type="dxa"/>
            <w:shd w:val="clear" w:color="auto" w:fill="auto"/>
            <w:vAlign w:val="center"/>
          </w:tcPr>
          <w:p w14:paraId="2849616C" w14:textId="77777777" w:rsidR="00920C3A" w:rsidRPr="000A02C6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2  รางวัล/ประกาศเกียรติคุณที่ได้รับทางด้านการอุทิศตนเพื่อส่วนรวม </w:t>
            </w:r>
            <w:r w:rsidR="00165F5C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222B4746" w14:textId="77777777" w:rsidR="0051385B" w:rsidRPr="000A02C6" w:rsidRDefault="00920C3A" w:rsidP="008E13A7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ให้ระบุ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ชื่อรางวัล หน่วยงานที่ให้ และ ปี พ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ศ</w:t>
            </w:r>
            <w:r w:rsidR="0051385B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.</w:t>
            </w:r>
          </w:p>
          <w:p w14:paraId="715A1681" w14:textId="211AB7C5" w:rsidR="0051385B" w:rsidRPr="000A02C6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</w:t>
            </w:r>
            <w:r w:rsidR="00920C3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/ภาพถ่าย</w:t>
            </w:r>
          </w:p>
          <w:p w14:paraId="281E370B" w14:textId="1908BA1D" w:rsidR="00920C3A" w:rsidRPr="000A02C6" w:rsidRDefault="00920C3A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6CCA7EFB" w14:textId="77777777" w:rsidR="0051385B" w:rsidRPr="000A02C6" w:rsidRDefault="0051385B" w:rsidP="0051385B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51385B" w:rsidRPr="000A02C6" w14:paraId="170F6BA9" w14:textId="77777777" w:rsidTr="008E13A7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2F7660FD" w14:textId="646A501C" w:rsidR="0051385B" w:rsidRPr="000A02C6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6B73A2D9" w14:textId="43B94387" w:rsidR="0051385B" w:rsidRPr="000A02C6" w:rsidRDefault="0051385B" w:rsidP="008E13A7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E3B4FF9" w14:textId="40CA1FD8" w:rsidR="0051385B" w:rsidRPr="000A02C6" w:rsidRDefault="0051385B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477E816" w14:textId="77777777" w:rsidR="003D1898" w:rsidRPr="000A02C6" w:rsidRDefault="003D1898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45A1F9CD" w14:textId="77777777" w:rsidR="009B0CA7" w:rsidRPr="000A02C6" w:rsidRDefault="009B0CA7" w:rsidP="009B0CA7">
      <w:pPr>
        <w:rPr>
          <w:rFonts w:ascii="TH SarabunPSK" w:hAnsi="TH SarabunPSK" w:cs="TH SarabunPSK"/>
          <w:b/>
          <w:bCs/>
          <w:sz w:val="24"/>
          <w:szCs w:val="24"/>
        </w:rPr>
      </w:pPr>
    </w:p>
    <w:tbl>
      <w:tblPr>
        <w:tblW w:w="9497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9497"/>
      </w:tblGrid>
      <w:tr w:rsidR="00132F5D" w:rsidRPr="000A02C6" w14:paraId="13805ADC" w14:textId="77777777" w:rsidTr="002C60D8">
        <w:trPr>
          <w:trHeight w:val="340"/>
        </w:trPr>
        <w:tc>
          <w:tcPr>
            <w:tcW w:w="9497" w:type="dxa"/>
            <w:shd w:val="clear" w:color="auto" w:fill="auto"/>
            <w:vAlign w:val="center"/>
          </w:tcPr>
          <w:p w14:paraId="71F90B48" w14:textId="37D0D077" w:rsidR="00920C3A" w:rsidRPr="000A02C6" w:rsidRDefault="00132F5D" w:rsidP="002C60D8">
            <w:pPr>
              <w:pStyle w:val="BodyTextIndent"/>
              <w:ind w:right="-108"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 </w:t>
            </w:r>
            <w:r w:rsidR="00943EE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การนำศาสตร์ที่ตนเองมีความรู้ความสามารถหรือเชี่ยวชาญ ไป</w:t>
            </w:r>
            <w:r w:rsidR="00943EE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u w:val="single"/>
                <w:cs/>
                <w:lang w:val="en-US" w:eastAsia="en-US"/>
              </w:rPr>
              <w:t>พัฒนาหรือถ่ายทอด</w:t>
            </w:r>
            <w:r w:rsidR="00943EE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ให้กับ ชุมชน สังคม จนส่งผลต่อการแก้ปัญหา หรือพัฒนาชุมชน สังคม ให้มีความเปลี่ยนแปลงที่ดีขึ้น ชุมชนมีความเข้มแข็ง สามารถพึ่งพาตนเองได้อย่างยั่งยืน เป็นที่ประจักษ์และได้รับการยอมรับจากสาธารณะ โดยไม่หวังผลตอบแทนส่วนบุคคลในเชิงธุรกิจหรือในลักษณะอื่นๆ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</w:t>
            </w:r>
            <w:r w:rsidR="00165F5C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</w:p>
          <w:p w14:paraId="7A32B2E0" w14:textId="7ED8B130" w:rsidR="00132F5D" w:rsidRPr="000A02C6" w:rsidRDefault="00920C3A" w:rsidP="008B6358">
            <w:pPr>
              <w:pStyle w:val="BodyTextIndent"/>
              <w:ind w:right="-108"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34291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นบ ได้แก่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342917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สำเนาเอกสาร</w:t>
            </w:r>
            <w:r w:rsidR="00244D1A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/ภาพถ่าย</w:t>
            </w:r>
            <w:r w:rsidR="005A6D63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58658F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และรายละเอียดที่สำคัญ</w:t>
            </w:r>
          </w:p>
          <w:p w14:paraId="060546F8" w14:textId="5A1289A7" w:rsidR="00415A96" w:rsidRPr="000A02C6" w:rsidRDefault="00415A96" w:rsidP="003308B8">
            <w:pPr>
              <w:pStyle w:val="BodyTextIndent"/>
              <w:spacing w:after="120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     - </w:t>
            </w:r>
            <w:r w:rsidR="00AD06E9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 </w:t>
            </w:r>
            <w:r w:rsidR="00150271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หลักฐานเป็นไฟล์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 xml:space="preserve"> </w:t>
            </w:r>
            <w:r w:rsidR="009F07EB"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ได้แก่  </w:t>
            </w: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 xml:space="preserve">หลักฐานแนบเป็นไฟล์ </w:t>
            </w:r>
            <w:r w:rsidRPr="000A02C6"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  <w:t>PDF</w:t>
            </w:r>
          </w:p>
        </w:tc>
      </w:tr>
    </w:tbl>
    <w:p w14:paraId="3E2A5754" w14:textId="77777777" w:rsidR="00132F5D" w:rsidRPr="000A02C6" w:rsidRDefault="00132F5D" w:rsidP="00132F5D">
      <w:pPr>
        <w:pStyle w:val="BodyTextIndent"/>
        <w:ind w:firstLine="284"/>
        <w:rPr>
          <w:rFonts w:ascii="TH SarabunPSK" w:hAnsi="TH SarabunPSK" w:cs="TH SarabunPSK"/>
          <w:sz w:val="6"/>
          <w:szCs w:val="6"/>
        </w:rPr>
      </w:pPr>
    </w:p>
    <w:tbl>
      <w:tblPr>
        <w:tblW w:w="9214" w:type="dxa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214"/>
      </w:tblGrid>
      <w:tr w:rsidR="00132F5D" w:rsidRPr="000A02C6" w14:paraId="00242904" w14:textId="77777777" w:rsidTr="004B1A09">
        <w:trPr>
          <w:trHeight w:val="340"/>
        </w:trPr>
        <w:tc>
          <w:tcPr>
            <w:tcW w:w="9214" w:type="dxa"/>
            <w:shd w:val="clear" w:color="auto" w:fill="auto"/>
            <w:vAlign w:val="center"/>
          </w:tcPr>
          <w:p w14:paraId="79650E33" w14:textId="260AAA85" w:rsidR="00132F5D" w:rsidRPr="000A02C6" w:rsidRDefault="00132F5D" w:rsidP="004B1A0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1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34DEAED1" w14:textId="62A802E4" w:rsidR="00132F5D" w:rsidRPr="000A02C6" w:rsidRDefault="00132F5D" w:rsidP="004B1A09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2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5DE55E2B" w14:textId="2CFAE68E" w:rsidR="00132F5D" w:rsidRPr="000A02C6" w:rsidRDefault="00132F5D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7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.</w:t>
            </w:r>
            <w:r w:rsidR="0051385B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 xml:space="preserve"> (</w:t>
            </w: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  <w:t>3</w:t>
            </w:r>
            <w:r w:rsidR="006878D1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)</w:t>
            </w:r>
          </w:p>
          <w:p w14:paraId="435A7415" w14:textId="77777777" w:rsidR="003D1898" w:rsidRPr="000A02C6" w:rsidRDefault="003D1898" w:rsidP="0051385B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</w:tr>
    </w:tbl>
    <w:p w14:paraId="06463AB3" w14:textId="1B236470" w:rsidR="006E6C19" w:rsidRPr="000A02C6" w:rsidRDefault="006E6C19" w:rsidP="0060072E">
      <w:pPr>
        <w:rPr>
          <w:rFonts w:ascii="TH SarabunPSK" w:hAnsi="TH SarabunPSK" w:cs="TH SarabunPSK"/>
          <w:b/>
          <w:bCs/>
          <w:sz w:val="16"/>
          <w:szCs w:val="16"/>
        </w:rPr>
      </w:pPr>
    </w:p>
    <w:p w14:paraId="5A528476" w14:textId="77777777" w:rsidR="00B40695" w:rsidRDefault="00B40695">
      <w:pPr>
        <w:rPr>
          <w:rFonts w:ascii="TH SarabunPSK" w:hAnsi="TH SarabunPSK" w:cs="TH SarabunPSK"/>
          <w:b/>
          <w:bCs/>
          <w:sz w:val="30"/>
          <w:szCs w:val="30"/>
          <w:cs/>
        </w:rPr>
      </w:pPr>
      <w:r>
        <w:rPr>
          <w:rFonts w:ascii="TH SarabunPSK" w:hAnsi="TH SarabunPSK" w:cs="TH SarabunPSK"/>
          <w:b/>
          <w:bCs/>
          <w:sz w:val="30"/>
          <w:szCs w:val="30"/>
          <w:cs/>
        </w:rPr>
        <w:br w:type="page"/>
      </w:r>
    </w:p>
    <w:p w14:paraId="628EEA52" w14:textId="27B15D3C" w:rsidR="007625E0" w:rsidRPr="000A02C6" w:rsidRDefault="000F09C0" w:rsidP="007625E0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  <w:cs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lastRenderedPageBreak/>
        <w:tab/>
      </w:r>
      <w:bookmarkStart w:id="4" w:name="_Hlk130393783"/>
      <w:r w:rsidR="00A87686" w:rsidRPr="000A02C6">
        <w:rPr>
          <w:rFonts w:ascii="TH SarabunPSK" w:hAnsi="TH SarabunPSK" w:cs="TH SarabunPSK"/>
          <w:b/>
          <w:bCs/>
          <w:sz w:val="30"/>
          <w:szCs w:val="30"/>
          <w:cs/>
        </w:rPr>
        <w:t>ข้าพเจ้าขอรับรองว่า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>ข้อความข้างต้นเป็นความจริงทุกประการ</w:t>
      </w:r>
    </w:p>
    <w:p w14:paraId="2A1FBB46" w14:textId="77777777" w:rsidR="00D82512" w:rsidRPr="000A02C6" w:rsidRDefault="00D82512" w:rsidP="0064595D">
      <w:pPr>
        <w:tabs>
          <w:tab w:val="left" w:pos="-142"/>
          <w:tab w:val="left" w:pos="0"/>
        </w:tabs>
        <w:spacing w:before="240"/>
        <w:rPr>
          <w:rFonts w:ascii="TH SarabunPSK" w:hAnsi="TH SarabunPSK" w:cs="TH SarabunPSK"/>
          <w:b/>
          <w:bCs/>
        </w:rPr>
      </w:pPr>
    </w:p>
    <w:p w14:paraId="1E60309E" w14:textId="2CE6A76A" w:rsidR="00415C3D" w:rsidRPr="000A02C6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30"/>
          <w:szCs w:val="30"/>
        </w:rPr>
      </w:pPr>
    </w:p>
    <w:p w14:paraId="6B35DC1C" w14:textId="77777777" w:rsidR="00415C3D" w:rsidRPr="000A02C6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="004C3181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 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>ลายมือชื่อผู้ที่ได้รับการเสนอ</w:t>
      </w:r>
      <w:r w:rsidR="004C3181" w:rsidRPr="000A02C6">
        <w:rPr>
          <w:rFonts w:ascii="TH SarabunPSK" w:hAnsi="TH SarabunPSK" w:cs="TH SarabunPSK"/>
          <w:b/>
          <w:bCs/>
          <w:sz w:val="30"/>
          <w:szCs w:val="30"/>
          <w:cs/>
        </w:rPr>
        <w:t>ชื่อ</w:t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        </w:t>
      </w:r>
      <w:r w:rsidR="00244D1A" w:rsidRPr="000A02C6">
        <w:rPr>
          <w:rFonts w:ascii="TH SarabunPSK" w:hAnsi="TH SarabunPSK" w:cs="TH SarabunPSK"/>
          <w:sz w:val="30"/>
          <w:szCs w:val="30"/>
        </w:rPr>
        <w:t xml:space="preserve">  </w:t>
      </w:r>
      <w:r w:rsidRPr="000A02C6">
        <w:rPr>
          <w:rFonts w:ascii="TH SarabunPSK" w:hAnsi="TH SarabunPSK" w:cs="TH SarabunPSK"/>
          <w:sz w:val="30"/>
          <w:szCs w:val="30"/>
        </w:rPr>
        <w:t>……….………………………</w:t>
      </w:r>
      <w:r w:rsidR="00244D1A" w:rsidRPr="000A02C6">
        <w:rPr>
          <w:rFonts w:ascii="TH SarabunPSK" w:hAnsi="TH SarabunPSK" w:cs="TH SarabunPSK"/>
          <w:sz w:val="30"/>
          <w:szCs w:val="30"/>
        </w:rPr>
        <w:t>.....................</w:t>
      </w:r>
      <w:r w:rsidRPr="000A02C6">
        <w:rPr>
          <w:rFonts w:ascii="TH SarabunPSK" w:hAnsi="TH SarabunPSK" w:cs="TH SarabunPSK"/>
          <w:sz w:val="30"/>
          <w:szCs w:val="30"/>
        </w:rPr>
        <w:t>…….………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827"/>
        <w:gridCol w:w="283"/>
      </w:tblGrid>
      <w:tr w:rsidR="00415C3D" w:rsidRPr="000A02C6" w14:paraId="3C8C26EC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C4A1FA7" w14:textId="77777777" w:rsidR="00415C3D" w:rsidRPr="000A02C6" w:rsidRDefault="00415C3D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2ACF85A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0C04E65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67BE0858" w14:textId="77777777" w:rsidR="00415C3D" w:rsidRPr="000A02C6" w:rsidRDefault="00415C3D" w:rsidP="00415C3D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  <w:r w:rsidRPr="000A02C6">
        <w:rPr>
          <w:rFonts w:ascii="TH SarabunPSK" w:hAnsi="TH SarabunPSK" w:cs="TH SarabunPSK"/>
          <w:b/>
          <w:bCs/>
          <w:sz w:val="8"/>
          <w:szCs w:val="8"/>
          <w:cs/>
        </w:rPr>
        <w:t xml:space="preserve">  </w:t>
      </w:r>
    </w:p>
    <w:tbl>
      <w:tblPr>
        <w:tblW w:w="0" w:type="auto"/>
        <w:tblInd w:w="393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559"/>
        <w:gridCol w:w="2977"/>
        <w:gridCol w:w="708"/>
      </w:tblGrid>
      <w:tr w:rsidR="00415C3D" w:rsidRPr="000A02C6" w14:paraId="7FD42FBC" w14:textId="77777777" w:rsidTr="00B179F6">
        <w:trPr>
          <w:trHeight w:val="454"/>
        </w:trPr>
        <w:tc>
          <w:tcPr>
            <w:tcW w:w="155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053054B" w14:textId="77777777" w:rsidR="00415C3D" w:rsidRPr="000A02C6" w:rsidRDefault="00415C3D" w:rsidP="00FE3A06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ตำแหน่ง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0BFEC240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708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76EC6FA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</w:tbl>
    <w:p w14:paraId="0A3848CB" w14:textId="77777777" w:rsidR="00415C3D" w:rsidRPr="000A02C6" w:rsidRDefault="00415C3D" w:rsidP="00415C3D">
      <w:pPr>
        <w:tabs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415C3D" w:rsidRPr="000A02C6" w14:paraId="22D27C88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C4D5336" w14:textId="77777777" w:rsidR="00415C3D" w:rsidRPr="000A02C6" w:rsidRDefault="00415C3D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D7E12B0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9FBC22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3014829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339FE45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2DC91CF" w14:textId="08BEC1FA" w:rsidR="00415C3D" w:rsidRPr="000A02C6" w:rsidRDefault="000A02C6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566</w:t>
            </w:r>
          </w:p>
        </w:tc>
      </w:tr>
    </w:tbl>
    <w:p w14:paraId="00002814" w14:textId="77777777" w:rsidR="00415C3D" w:rsidRPr="000A02C6" w:rsidRDefault="00415C3D" w:rsidP="00415C3D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210E435C" w14:textId="77777777" w:rsidR="00D82512" w:rsidRPr="000A02C6" w:rsidRDefault="00D82512" w:rsidP="00415C3D">
      <w:pPr>
        <w:tabs>
          <w:tab w:val="left" w:pos="2127"/>
          <w:tab w:val="left" w:pos="2552"/>
          <w:tab w:val="left" w:pos="3119"/>
          <w:tab w:val="left" w:pos="3686"/>
          <w:tab w:val="left" w:pos="4536"/>
        </w:tabs>
        <w:spacing w:line="312" w:lineRule="auto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3B3AEDD3" w14:textId="77777777" w:rsidR="00415C3D" w:rsidRPr="000A02C6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ab/>
        <w:t xml:space="preserve">ลายมือชื่อผู้เสนอ          </w:t>
      </w:r>
      <w:r w:rsidR="00244D1A" w:rsidRPr="000A02C6">
        <w:rPr>
          <w:rFonts w:ascii="TH SarabunPSK" w:hAnsi="TH SarabunPSK" w:cs="TH SarabunPSK"/>
          <w:sz w:val="30"/>
          <w:szCs w:val="30"/>
        </w:rPr>
        <w:t xml:space="preserve">   </w:t>
      </w:r>
      <w:r w:rsidRPr="000A02C6">
        <w:rPr>
          <w:rFonts w:ascii="TH SarabunPSK" w:hAnsi="TH SarabunPSK" w:cs="TH SarabunPSK"/>
          <w:sz w:val="30"/>
          <w:szCs w:val="30"/>
        </w:rPr>
        <w:t>……….……………………………</w:t>
      </w:r>
      <w:r w:rsidR="00244D1A" w:rsidRPr="000A02C6">
        <w:rPr>
          <w:rFonts w:ascii="TH SarabunPSK" w:hAnsi="TH SarabunPSK" w:cs="TH SarabunPSK"/>
          <w:sz w:val="30"/>
          <w:szCs w:val="30"/>
        </w:rPr>
        <w:t>....................</w:t>
      </w:r>
      <w:r w:rsidRPr="000A02C6">
        <w:rPr>
          <w:rFonts w:ascii="TH SarabunPSK" w:hAnsi="TH SarabunPSK" w:cs="TH SarabunPSK"/>
          <w:sz w:val="30"/>
          <w:szCs w:val="30"/>
        </w:rPr>
        <w:t>.………</w:t>
      </w:r>
    </w:p>
    <w:tbl>
      <w:tblPr>
        <w:tblW w:w="0" w:type="auto"/>
        <w:tblInd w:w="478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84"/>
        <w:gridCol w:w="3827"/>
        <w:gridCol w:w="283"/>
      </w:tblGrid>
      <w:tr w:rsidR="00415C3D" w:rsidRPr="000A02C6" w14:paraId="7A999273" w14:textId="77777777" w:rsidTr="00B179F6">
        <w:trPr>
          <w:trHeight w:val="454"/>
        </w:trPr>
        <w:tc>
          <w:tcPr>
            <w:tcW w:w="284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EC29144" w14:textId="77777777" w:rsidR="00415C3D" w:rsidRPr="000A02C6" w:rsidRDefault="00415C3D" w:rsidP="006D2B8A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(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94BC0D5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A319122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</w:tbl>
    <w:p w14:paraId="70944275" w14:textId="03CD4F51" w:rsidR="00FE3A06" w:rsidRPr="000A02C6" w:rsidRDefault="00FE3A06" w:rsidP="00FE3A06">
      <w:pPr>
        <w:tabs>
          <w:tab w:val="left" w:pos="-142"/>
          <w:tab w:val="left" w:pos="0"/>
        </w:tabs>
        <w:jc w:val="right"/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 xml:space="preserve">       ตำแหน่ง </w:t>
      </w:r>
      <w:r w:rsidR="00932529" w:rsidRPr="000A02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A02C6">
        <w:rPr>
          <w:rFonts w:ascii="TH SarabunPSK" w:hAnsi="TH SarabunPSK" w:cs="TH SarabunPSK"/>
          <w:sz w:val="30"/>
          <w:szCs w:val="30"/>
          <w:cs/>
        </w:rPr>
        <w:t>ประธานสภาอาจารย์/สภาคณาจารย์/</w:t>
      </w:r>
      <w:r w:rsidR="00932529" w:rsidRPr="000A02C6">
        <w:rPr>
          <w:rFonts w:ascii="TH SarabunPSK" w:hAnsi="TH SarabunPSK" w:cs="TH SarabunPSK"/>
          <w:sz w:val="30"/>
          <w:szCs w:val="30"/>
          <w:cs/>
        </w:rPr>
        <w:t>สภาพนักงาน/</w:t>
      </w:r>
      <w:r w:rsidRPr="000A02C6">
        <w:rPr>
          <w:rFonts w:ascii="TH SarabunPSK" w:hAnsi="TH SarabunPSK" w:cs="TH SarabunPSK"/>
          <w:sz w:val="30"/>
          <w:szCs w:val="30"/>
          <w:cs/>
        </w:rPr>
        <w:t>สภาคณาจารย์และข้าราชการ/</w:t>
      </w:r>
    </w:p>
    <w:p w14:paraId="02C665F0" w14:textId="1B93EC75" w:rsidR="00FE3A06" w:rsidRPr="000A02C6" w:rsidRDefault="00FE3A06" w:rsidP="00FE3A06">
      <w:pPr>
        <w:tabs>
          <w:tab w:val="left" w:pos="-142"/>
          <w:tab w:val="left" w:pos="0"/>
        </w:tabs>
        <w:rPr>
          <w:rFonts w:ascii="TH SarabunPSK" w:hAnsi="TH SarabunPSK" w:cs="TH SarabunPSK"/>
          <w:sz w:val="30"/>
          <w:szCs w:val="30"/>
        </w:rPr>
      </w:pPr>
      <w:r w:rsidRPr="000A02C6">
        <w:rPr>
          <w:rFonts w:ascii="TH SarabunPSK" w:hAnsi="TH SarabunPSK" w:cs="TH SarabunPSK"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sz w:val="30"/>
          <w:szCs w:val="30"/>
          <w:cs/>
        </w:rPr>
        <w:tab/>
      </w:r>
      <w:r w:rsidRPr="000A02C6">
        <w:rPr>
          <w:rFonts w:ascii="TH SarabunPSK" w:hAnsi="TH SarabunPSK" w:cs="TH SarabunPSK"/>
          <w:sz w:val="30"/>
          <w:szCs w:val="30"/>
          <w:cs/>
        </w:rPr>
        <w:tab/>
      </w:r>
      <w:r w:rsidR="00932529" w:rsidRPr="000A02C6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Pr="000A02C6">
        <w:rPr>
          <w:rFonts w:ascii="TH SarabunPSK" w:hAnsi="TH SarabunPSK" w:cs="TH SarabunPSK"/>
          <w:sz w:val="30"/>
          <w:szCs w:val="30"/>
          <w:cs/>
        </w:rPr>
        <w:t>สภาคณาจารย์และพนักงาน/</w:t>
      </w:r>
      <w:r w:rsidR="00932529" w:rsidRPr="000A02C6">
        <w:rPr>
          <w:rFonts w:ascii="TH SarabunPSK" w:hAnsi="TH SarabunPSK" w:cs="TH SarabunPSK"/>
          <w:sz w:val="30"/>
          <w:szCs w:val="30"/>
          <w:cs/>
        </w:rPr>
        <w:t>สภาคณาจารย์และบุคลากร</w:t>
      </w:r>
    </w:p>
    <w:p w14:paraId="10415D2A" w14:textId="77777777" w:rsidR="00415C3D" w:rsidRPr="000A02C6" w:rsidRDefault="00415C3D" w:rsidP="00415C3D">
      <w:pPr>
        <w:tabs>
          <w:tab w:val="left" w:pos="-142"/>
          <w:tab w:val="left" w:pos="0"/>
        </w:tabs>
        <w:spacing w:line="312" w:lineRule="auto"/>
        <w:rPr>
          <w:rFonts w:ascii="TH SarabunPSK" w:hAnsi="TH SarabunPSK" w:cs="TH SarabunPSK"/>
          <w:b/>
          <w:bCs/>
          <w:sz w:val="6"/>
          <w:szCs w:val="6"/>
        </w:rPr>
      </w:pPr>
      <w:r w:rsidRPr="000A02C6">
        <w:rPr>
          <w:rFonts w:ascii="TH SarabunPSK" w:hAnsi="TH SarabunPSK" w:cs="TH SarabunPSK"/>
          <w:b/>
          <w:bCs/>
          <w:sz w:val="6"/>
          <w:szCs w:val="6"/>
          <w:cs/>
        </w:rPr>
        <w:t xml:space="preserve">         </w:t>
      </w:r>
    </w:p>
    <w:tbl>
      <w:tblPr>
        <w:tblW w:w="7654" w:type="dxa"/>
        <w:tblInd w:w="16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126"/>
        <w:gridCol w:w="5245"/>
        <w:gridCol w:w="283"/>
      </w:tblGrid>
      <w:tr w:rsidR="00415C3D" w:rsidRPr="000A02C6" w14:paraId="2ED35A4D" w14:textId="77777777" w:rsidTr="006D2B8A">
        <w:trPr>
          <w:trHeight w:val="454"/>
        </w:trPr>
        <w:tc>
          <w:tcPr>
            <w:tcW w:w="2126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69FD7D9" w14:textId="77777777" w:rsidR="00415C3D" w:rsidRPr="000A02C6" w:rsidRDefault="00415C3D" w:rsidP="006D2B8A">
            <w:pPr>
              <w:jc w:val="right"/>
              <w:rPr>
                <w:rFonts w:ascii="TH SarabunPSK" w:hAnsi="TH SarabunPSK" w:cs="TH SarabunPSK"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</w:rPr>
              <w:t>มหาวิทยาลัย/สถาบัน</w:t>
            </w:r>
          </w:p>
        </w:tc>
        <w:tc>
          <w:tcPr>
            <w:tcW w:w="5245" w:type="dxa"/>
            <w:shd w:val="clear" w:color="auto" w:fill="auto"/>
            <w:vAlign w:val="center"/>
          </w:tcPr>
          <w:p w14:paraId="2D28642B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</w:p>
        </w:tc>
        <w:tc>
          <w:tcPr>
            <w:tcW w:w="28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1979247" w14:textId="77777777" w:rsidR="00415C3D" w:rsidRPr="000A02C6" w:rsidRDefault="00415C3D" w:rsidP="006D2B8A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7D3C11C3" w14:textId="77777777" w:rsidR="00415C3D" w:rsidRPr="000A02C6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</w:rPr>
      </w:pPr>
    </w:p>
    <w:p w14:paraId="048270B9" w14:textId="77777777" w:rsidR="00415C3D" w:rsidRPr="000A02C6" w:rsidRDefault="00415C3D" w:rsidP="00415C3D">
      <w:pPr>
        <w:tabs>
          <w:tab w:val="left" w:pos="-142"/>
          <w:tab w:val="left" w:pos="0"/>
        </w:tabs>
        <w:rPr>
          <w:rFonts w:ascii="TH SarabunPSK" w:hAnsi="TH SarabunPSK" w:cs="TH SarabunPSK"/>
          <w:b/>
          <w:bCs/>
          <w:sz w:val="8"/>
          <w:szCs w:val="8"/>
          <w:cs/>
        </w:rPr>
      </w:pPr>
    </w:p>
    <w:tbl>
      <w:tblPr>
        <w:tblW w:w="4678" w:type="dxa"/>
        <w:tblInd w:w="379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08"/>
        <w:gridCol w:w="1418"/>
        <w:gridCol w:w="567"/>
        <w:gridCol w:w="709"/>
      </w:tblGrid>
      <w:tr w:rsidR="00415C3D" w:rsidRPr="000A02C6" w14:paraId="046412EE" w14:textId="77777777" w:rsidTr="006D2B8A">
        <w:trPr>
          <w:trHeight w:val="340"/>
        </w:trPr>
        <w:tc>
          <w:tcPr>
            <w:tcW w:w="70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B2B2347" w14:textId="77777777" w:rsidR="00415C3D" w:rsidRPr="000A02C6" w:rsidRDefault="00415C3D" w:rsidP="006D2B8A">
            <w:pPr>
              <w:pStyle w:val="BodyTextIndent"/>
              <w:ind w:firstLine="0"/>
              <w:jc w:val="right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วันที่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0F52BDD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8A0ABA8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เดือน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6E614DE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3BB2B0A" w14:textId="77777777" w:rsidR="00415C3D" w:rsidRPr="000A02C6" w:rsidRDefault="00415C3D" w:rsidP="006D2B8A">
            <w:pPr>
              <w:pStyle w:val="BodyTextIndent"/>
              <w:ind w:firstLine="0"/>
              <w:rPr>
                <w:rFonts w:ascii="TH SarabunPSK" w:hAnsi="TH SarabunPSK" w:cs="TH SarabunPSK"/>
                <w:sz w:val="30"/>
                <w:szCs w:val="30"/>
                <w:lang w:val="en-US" w:eastAsia="en-US"/>
              </w:rPr>
            </w:pPr>
            <w:r w:rsidRPr="000A02C6">
              <w:rPr>
                <w:rFonts w:ascii="TH SarabunPSK" w:hAnsi="TH SarabunPSK" w:cs="TH SarabunPSK"/>
                <w:sz w:val="30"/>
                <w:szCs w:val="30"/>
                <w:cs/>
                <w:lang w:val="en-US" w:eastAsia="en-US"/>
              </w:rPr>
              <w:t>พ.ศ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E6F06C8" w14:textId="22BB5EA9" w:rsidR="00415C3D" w:rsidRPr="000A02C6" w:rsidRDefault="000A02C6" w:rsidP="006D2B8A">
            <w:pPr>
              <w:pStyle w:val="BodyTextIndent"/>
              <w:ind w:firstLine="0"/>
              <w:rPr>
                <w:rFonts w:ascii="TH SarabunPSK" w:hAnsi="TH SarabunPSK" w:cs="TH SarabunPSK"/>
                <w:b/>
                <w:bCs/>
                <w:sz w:val="30"/>
                <w:szCs w:val="30"/>
                <w:lang w:val="en-US" w:eastAsia="en-US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  <w:lang w:val="en-US" w:eastAsia="en-US"/>
              </w:rPr>
              <w:t>2566</w:t>
            </w:r>
          </w:p>
        </w:tc>
      </w:tr>
    </w:tbl>
    <w:p w14:paraId="0E36FA13" w14:textId="77777777" w:rsidR="00AB6841" w:rsidRPr="0064595D" w:rsidRDefault="00AB6841" w:rsidP="0060072E">
      <w:pPr>
        <w:rPr>
          <w:rFonts w:ascii="TH SarabunPSK" w:hAnsi="TH SarabunPSK" w:cs="TH SarabunPSK"/>
          <w:b/>
          <w:bCs/>
          <w:sz w:val="40"/>
          <w:szCs w:val="40"/>
        </w:rPr>
      </w:pPr>
    </w:p>
    <w:p w14:paraId="6E24548F" w14:textId="77777777" w:rsidR="00AB6841" w:rsidRPr="000A02C6" w:rsidRDefault="00565351" w:rsidP="0060072E">
      <w:pPr>
        <w:rPr>
          <w:rFonts w:ascii="TH SarabunPSK" w:hAnsi="TH SarabunPSK" w:cs="TH SarabunPSK"/>
          <w:b/>
          <w:bCs/>
          <w:sz w:val="32"/>
          <w:szCs w:val="32"/>
        </w:rPr>
      </w:pPr>
      <w:r w:rsidRPr="000A02C6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3556E10B" wp14:editId="2F1D1C64">
                <wp:simplePos x="0" y="0"/>
                <wp:positionH relativeFrom="column">
                  <wp:posOffset>6655</wp:posOffset>
                </wp:positionH>
                <wp:positionV relativeFrom="paragraph">
                  <wp:posOffset>94996</wp:posOffset>
                </wp:positionV>
                <wp:extent cx="6024245" cy="2728570"/>
                <wp:effectExtent l="0" t="0" r="14605" b="15240"/>
                <wp:wrapNone/>
                <wp:docPr id="1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24245" cy="2728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93C51A" id="Rectangle 26" o:spid="_x0000_s1026" style="position:absolute;margin-left:.5pt;margin-top:7.5pt;width:474.35pt;height:214.85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" strokeweight="1.5pt"/>
            </w:pict>
          </mc:Fallback>
        </mc:AlternateContent>
      </w:r>
    </w:p>
    <w:p w14:paraId="02CCF1DB" w14:textId="77777777" w:rsidR="006C5E5F" w:rsidRPr="000A02C6" w:rsidRDefault="00707B3F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0A02C6">
        <w:rPr>
          <w:rFonts w:ascii="TH SarabunPSK" w:hAnsi="TH SarabunPSK" w:cs="TH SarabunPSK"/>
          <w:b/>
          <w:bCs/>
          <w:sz w:val="30"/>
          <w:szCs w:val="30"/>
          <w:cs/>
        </w:rPr>
        <w:t>หน่วยงานที่เสนอชื่อ</w:t>
      </w:r>
      <w:r w:rsidR="00AB6841" w:rsidRPr="000A02C6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r w:rsidR="00AB6841" w:rsidRPr="000A02C6">
        <w:rPr>
          <w:rFonts w:ascii="TH SarabunPSK" w:hAnsi="TH SarabunPSK" w:cs="TH SarabunPSK"/>
          <w:b/>
          <w:bCs/>
          <w:sz w:val="30"/>
          <w:szCs w:val="30"/>
          <w:cs/>
        </w:rPr>
        <w:t>มหาวิทยาลัย</w:t>
      </w:r>
      <w:r w:rsidR="00652B7C" w:rsidRPr="000A02C6">
        <w:rPr>
          <w:rFonts w:ascii="TH SarabunPSK" w:hAnsi="TH SarabunPSK" w:cs="TH SarabunPSK"/>
          <w:b/>
          <w:bCs/>
          <w:sz w:val="30"/>
          <w:szCs w:val="30"/>
          <w:cs/>
        </w:rPr>
        <w:t xml:space="preserve">/สถาบัน </w:t>
      </w: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930"/>
      </w:tblGrid>
      <w:tr w:rsidR="00B611C6" w:rsidRPr="000A02C6" w14:paraId="0C87B0CF" w14:textId="77777777" w:rsidTr="00B611C6">
        <w:trPr>
          <w:trHeight w:val="454"/>
        </w:trPr>
        <w:tc>
          <w:tcPr>
            <w:tcW w:w="8930" w:type="dxa"/>
            <w:shd w:val="clear" w:color="auto" w:fill="auto"/>
            <w:vAlign w:val="center"/>
          </w:tcPr>
          <w:p w14:paraId="0B671470" w14:textId="77777777" w:rsidR="00415C3D" w:rsidRPr="000A02C6" w:rsidRDefault="00415C3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4C96AE6F" w14:textId="77777777" w:rsidR="00707B3F" w:rsidRPr="000A02C6" w:rsidRDefault="00707B3F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417"/>
        <w:gridCol w:w="7513"/>
      </w:tblGrid>
      <w:tr w:rsidR="00B611C6" w:rsidRPr="000A02C6" w14:paraId="5907A08D" w14:textId="77777777" w:rsidTr="00B611C6">
        <w:trPr>
          <w:trHeight w:val="454"/>
        </w:trPr>
        <w:tc>
          <w:tcPr>
            <w:tcW w:w="1417" w:type="dxa"/>
            <w:shd w:val="clear" w:color="auto" w:fill="auto"/>
            <w:vAlign w:val="center"/>
          </w:tcPr>
          <w:p w14:paraId="4BAEC094" w14:textId="77777777" w:rsidR="00D75E9A" w:rsidRPr="000A02C6" w:rsidRDefault="00D75E9A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สถานที่ติดต่อ</w:t>
            </w:r>
          </w:p>
        </w:tc>
        <w:tc>
          <w:tcPr>
            <w:tcW w:w="7513" w:type="dxa"/>
            <w:shd w:val="clear" w:color="auto" w:fill="auto"/>
            <w:vAlign w:val="center"/>
          </w:tcPr>
          <w:p w14:paraId="0A1EC210" w14:textId="77777777" w:rsidR="000214D8" w:rsidRPr="000A02C6" w:rsidRDefault="000214D8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14A718AB" w14:textId="77777777" w:rsidR="00D75E9A" w:rsidRPr="000A02C6" w:rsidRDefault="00D75E9A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992"/>
        <w:gridCol w:w="3544"/>
        <w:gridCol w:w="1134"/>
        <w:gridCol w:w="3260"/>
      </w:tblGrid>
      <w:tr w:rsidR="00B611C6" w:rsidRPr="000A02C6" w14:paraId="1C0765E3" w14:textId="77777777" w:rsidTr="00B611C6">
        <w:trPr>
          <w:trHeight w:val="454"/>
        </w:trPr>
        <w:tc>
          <w:tcPr>
            <w:tcW w:w="992" w:type="dxa"/>
            <w:shd w:val="clear" w:color="auto" w:fill="auto"/>
            <w:vAlign w:val="center"/>
          </w:tcPr>
          <w:p w14:paraId="696A0A9F" w14:textId="77777777" w:rsidR="00D75E9A" w:rsidRPr="000A02C6" w:rsidRDefault="00D75E9A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โทรศัพท์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24265FF0" w14:textId="77777777" w:rsidR="00D75E9A" w:rsidRPr="000A02C6" w:rsidRDefault="00D75E9A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F3B3C6C" w14:textId="77777777" w:rsidR="00D75E9A" w:rsidRPr="000A02C6" w:rsidRDefault="00D75E9A" w:rsidP="00670B35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โทรสาร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E89EAF4" w14:textId="77777777" w:rsidR="00D75E9A" w:rsidRPr="000A02C6" w:rsidRDefault="00D75E9A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62DC87BC" w14:textId="77777777" w:rsidR="00D75E9A" w:rsidRPr="000A02C6" w:rsidRDefault="00D75E9A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701"/>
        <w:gridCol w:w="7229"/>
      </w:tblGrid>
      <w:tr w:rsidR="00B611C6" w:rsidRPr="000A02C6" w14:paraId="0C9F53A6" w14:textId="77777777" w:rsidTr="00B611C6">
        <w:trPr>
          <w:trHeight w:val="454"/>
        </w:trPr>
        <w:tc>
          <w:tcPr>
            <w:tcW w:w="1701" w:type="dxa"/>
            <w:shd w:val="clear" w:color="auto" w:fill="auto"/>
            <w:vAlign w:val="center"/>
          </w:tcPr>
          <w:p w14:paraId="41502212" w14:textId="77777777" w:rsidR="00F958AD" w:rsidRPr="000A02C6" w:rsidRDefault="00670B35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ชื่อ</w:t>
            </w:r>
            <w:r w:rsidR="00F958AD" w:rsidRPr="000A02C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ผู้ประสานงาน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3A37E029" w14:textId="77777777" w:rsidR="00F958AD" w:rsidRPr="000A02C6" w:rsidRDefault="00F958A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5758B71C" w14:textId="77777777" w:rsidR="00F958AD" w:rsidRPr="000A02C6" w:rsidRDefault="00F958AD" w:rsidP="0058658F">
      <w:pPr>
        <w:spacing w:before="60" w:after="60"/>
        <w:ind w:left="284"/>
        <w:rPr>
          <w:rFonts w:ascii="TH SarabunPSK" w:hAnsi="TH SarabunPSK" w:cs="TH SarabunPSK"/>
          <w:b/>
          <w:bCs/>
          <w:sz w:val="8"/>
          <w:szCs w:val="8"/>
        </w:rPr>
      </w:pPr>
    </w:p>
    <w:tbl>
      <w:tblPr>
        <w:tblW w:w="0" w:type="auto"/>
        <w:tblInd w:w="39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92"/>
        <w:gridCol w:w="3544"/>
        <w:gridCol w:w="2268"/>
        <w:gridCol w:w="2126"/>
      </w:tblGrid>
      <w:tr w:rsidR="00B611C6" w:rsidRPr="000A02C6" w14:paraId="45C22DE5" w14:textId="77777777" w:rsidTr="00B611C6">
        <w:trPr>
          <w:trHeight w:val="454"/>
        </w:trPr>
        <w:tc>
          <w:tcPr>
            <w:tcW w:w="992" w:type="dxa"/>
            <w:shd w:val="clear" w:color="auto" w:fill="auto"/>
            <w:vAlign w:val="center"/>
          </w:tcPr>
          <w:p w14:paraId="017582AB" w14:textId="77777777" w:rsidR="00F958AD" w:rsidRPr="000A02C6" w:rsidRDefault="00F958AD" w:rsidP="00670B35">
            <w:pPr>
              <w:ind w:left="3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-mail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14229744" w14:textId="77777777" w:rsidR="00F958AD" w:rsidRPr="000A02C6" w:rsidRDefault="00F958AD" w:rsidP="000214D8">
            <w:pPr>
              <w:ind w:left="284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0E11C793" w14:textId="77777777" w:rsidR="00F958AD" w:rsidRPr="000A02C6" w:rsidRDefault="00F958AD" w:rsidP="00670B35">
            <w:pPr>
              <w:ind w:left="34"/>
              <w:jc w:val="center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0A02C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โทรศัพท์ติดต่อสะดวก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5B221666" w14:textId="77777777" w:rsidR="00F958AD" w:rsidRPr="000A02C6" w:rsidRDefault="00F958AD" w:rsidP="00B611C6">
            <w:pPr>
              <w:ind w:left="175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2E1EA5A4" w14:textId="2F1E3B61" w:rsidR="00A12215" w:rsidRDefault="00A12215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44"/>
          <w:szCs w:val="44"/>
          <w:highlight w:val="yellow"/>
        </w:rPr>
      </w:pPr>
    </w:p>
    <w:p w14:paraId="35D8C6FD" w14:textId="77777777" w:rsidR="0064595D" w:rsidRPr="0064595D" w:rsidRDefault="0064595D" w:rsidP="0055510C">
      <w:pPr>
        <w:spacing w:before="60" w:after="60"/>
        <w:ind w:left="284"/>
        <w:jc w:val="center"/>
        <w:rPr>
          <w:rFonts w:ascii="TH SarabunPSK" w:hAnsi="TH SarabunPSK" w:cs="TH SarabunPSK"/>
          <w:b/>
          <w:bCs/>
          <w:sz w:val="44"/>
          <w:szCs w:val="44"/>
          <w:highlight w:val="yellow"/>
        </w:rPr>
      </w:pPr>
    </w:p>
    <w:p w14:paraId="75D56B46" w14:textId="52BCC6AA" w:rsidR="0055510C" w:rsidRPr="0064595D" w:rsidRDefault="0055510C" w:rsidP="00193440">
      <w:pPr>
        <w:spacing w:before="60" w:after="60"/>
        <w:jc w:val="center"/>
        <w:rPr>
          <w:rFonts w:ascii="TH SarabunPSK" w:hAnsi="TH SarabunPSK" w:cs="TH SarabunPSK"/>
          <w:b/>
          <w:bCs/>
          <w:sz w:val="44"/>
          <w:szCs w:val="44"/>
          <w:cs/>
        </w:rPr>
      </w:pPr>
      <w:r w:rsidRPr="0064595D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เอกสารที่สมบูรณ์ จะต้อง</w:t>
      </w:r>
      <w:r w:rsidR="00050F70" w:rsidRPr="0064595D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มี</w:t>
      </w:r>
      <w:r w:rsidRPr="0064595D">
        <w:rPr>
          <w:rFonts w:ascii="TH SarabunPSK" w:hAnsi="TH SarabunPSK" w:cs="TH SarabunPSK"/>
          <w:b/>
          <w:bCs/>
          <w:sz w:val="44"/>
          <w:szCs w:val="44"/>
          <w:highlight w:val="yellow"/>
          <w:cs/>
        </w:rPr>
        <w:t>ลายมือชื่อครบทั้งผู้ที่ได้รับการเสนอชื่อและผู้เสนอ</w:t>
      </w:r>
      <w:bookmarkEnd w:id="4"/>
    </w:p>
    <w:sectPr w:rsidR="0055510C" w:rsidRPr="0064595D" w:rsidSect="000A02C6">
      <w:headerReference w:type="default" r:id="rId12"/>
      <w:footerReference w:type="default" r:id="rId13"/>
      <w:pgSz w:w="11906" w:h="16838" w:code="9"/>
      <w:pgMar w:top="1111" w:right="1021" w:bottom="284" w:left="1418" w:header="425" w:footer="516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79614A" w14:textId="77777777" w:rsidR="00EE582C" w:rsidRDefault="00EE582C">
      <w:r>
        <w:separator/>
      </w:r>
    </w:p>
  </w:endnote>
  <w:endnote w:type="continuationSeparator" w:id="0">
    <w:p w14:paraId="1D7E9735" w14:textId="77777777" w:rsidR="00EE582C" w:rsidRDefault="00EE58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H Sarabun New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84135" w14:textId="77777777" w:rsidR="00233755" w:rsidRPr="006B3E6B" w:rsidRDefault="00233755" w:rsidP="00A12215">
    <w:pPr>
      <w:pStyle w:val="Footer"/>
      <w:jc w:val="center"/>
      <w:rPr>
        <w:rFonts w:ascii="TH Sarabun New" w:hAnsi="TH Sarabun New" w:cs="TH Sarabun New"/>
        <w:sz w:val="22"/>
        <w:szCs w:val="24"/>
      </w:rPr>
    </w:pPr>
    <w:r w:rsidRPr="006B3E6B">
      <w:rPr>
        <w:rFonts w:ascii="TH Sarabun New" w:hAnsi="TH Sarabun New" w:cs="TH Sarabun New"/>
        <w:sz w:val="22"/>
        <w:szCs w:val="24"/>
        <w:cs/>
      </w:rPr>
      <w:t>ที่ประชุมประธานสภาอาจารย์มหาวิทยาลัยแห่งประเทศไทย (ปอมท.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4E299E" w14:textId="77777777" w:rsidR="00EE582C" w:rsidRDefault="00EE582C">
      <w:r>
        <w:separator/>
      </w:r>
    </w:p>
  </w:footnote>
  <w:footnote w:type="continuationSeparator" w:id="0">
    <w:p w14:paraId="077D5E7E" w14:textId="77777777" w:rsidR="00EE582C" w:rsidRDefault="00EE58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D396BF" w14:textId="77777777" w:rsidR="00233755" w:rsidRDefault="00233755" w:rsidP="00D14DB0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374AE28C" w14:textId="77777777" w:rsidR="00233755" w:rsidRDefault="002337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925197" w14:textId="77777777" w:rsidR="00233755" w:rsidRDefault="00233755">
    <w:pPr>
      <w:pStyle w:val="Header"/>
      <w:jc w:val="center"/>
    </w:pPr>
  </w:p>
  <w:p w14:paraId="6A50E7C4" w14:textId="77777777" w:rsidR="00233755" w:rsidRPr="00D33713" w:rsidRDefault="00233755" w:rsidP="00E6265B">
    <w:pPr>
      <w:pStyle w:val="Header"/>
      <w:jc w:val="center"/>
      <w:rPr>
        <w:rFonts w:ascii="TH SarabunPSK" w:hAnsi="TH SarabunPSK" w:cs="TH SarabunPSK"/>
        <w:sz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7D4B86" w14:textId="77777777" w:rsidR="00233755" w:rsidRPr="00D33713" w:rsidRDefault="00233755">
    <w:pPr>
      <w:pStyle w:val="Header"/>
      <w:jc w:val="center"/>
      <w:rPr>
        <w:rFonts w:ascii="TH SarabunPSK" w:hAnsi="TH SarabunPSK" w:cs="TH SarabunPSK"/>
        <w:sz w:val="32"/>
      </w:rPr>
    </w:pPr>
    <w:r w:rsidRPr="00D33713">
      <w:rPr>
        <w:rFonts w:ascii="TH SarabunPSK" w:hAnsi="TH SarabunPSK" w:cs="TH SarabunPSK"/>
        <w:sz w:val="32"/>
      </w:rPr>
      <w:fldChar w:fldCharType="begin"/>
    </w:r>
    <w:r w:rsidRPr="00D33713">
      <w:rPr>
        <w:rFonts w:ascii="TH SarabunPSK" w:hAnsi="TH SarabunPSK" w:cs="TH SarabunPSK"/>
        <w:sz w:val="32"/>
      </w:rPr>
      <w:instrText>PAGE   \* MERGEFORMAT</w:instrText>
    </w:r>
    <w:r w:rsidRPr="00D33713">
      <w:rPr>
        <w:rFonts w:ascii="TH SarabunPSK" w:hAnsi="TH SarabunPSK" w:cs="TH SarabunPSK"/>
        <w:sz w:val="32"/>
      </w:rPr>
      <w:fldChar w:fldCharType="separate"/>
    </w:r>
    <w:r w:rsidRPr="00E63C93">
      <w:rPr>
        <w:rFonts w:ascii="TH SarabunPSK" w:hAnsi="TH SarabunPSK" w:cs="TH SarabunPSK"/>
        <w:noProof/>
        <w:sz w:val="32"/>
        <w:lang w:val="th-TH"/>
      </w:rPr>
      <w:t>1</w:t>
    </w:r>
    <w:r w:rsidRPr="00D33713">
      <w:rPr>
        <w:rFonts w:ascii="TH SarabunPSK" w:hAnsi="TH SarabunPSK" w:cs="TH SarabunPSK"/>
        <w:sz w:val="32"/>
      </w:rPr>
      <w:fldChar w:fldCharType="end"/>
    </w:r>
  </w:p>
  <w:p w14:paraId="71C72247" w14:textId="77777777" w:rsidR="00233755" w:rsidRPr="00D33713" w:rsidRDefault="00233755" w:rsidP="00D33713">
    <w:pPr>
      <w:pStyle w:val="Header"/>
      <w:jc w:val="center"/>
      <w:rPr>
        <w:rFonts w:ascii="TH SarabunPSK" w:hAnsi="TH SarabunPSK" w:cs="TH SarabunPSK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845900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DD14D01" w14:textId="77777777" w:rsidR="00233755" w:rsidRDefault="00233755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183DAB6" w14:textId="77777777" w:rsidR="00233755" w:rsidRPr="00D33713" w:rsidRDefault="00233755" w:rsidP="00E6265B">
    <w:pPr>
      <w:pStyle w:val="Header"/>
      <w:jc w:val="center"/>
      <w:rPr>
        <w:rFonts w:ascii="TH SarabunPSK" w:hAnsi="TH SarabunPSK" w:cs="TH SarabunPSK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F714B"/>
    <w:multiLevelType w:val="multilevel"/>
    <w:tmpl w:val="2BE6884E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1" w15:restartNumberingAfterBreak="0">
    <w:nsid w:val="05A834FD"/>
    <w:multiLevelType w:val="hybridMultilevel"/>
    <w:tmpl w:val="01CA13FA"/>
    <w:lvl w:ilvl="0" w:tplc="C2FA699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" w15:restartNumberingAfterBreak="0">
    <w:nsid w:val="0A813A0C"/>
    <w:multiLevelType w:val="multilevel"/>
    <w:tmpl w:val="50B45C42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3" w15:restartNumberingAfterBreak="0">
    <w:nsid w:val="0FCB21FA"/>
    <w:multiLevelType w:val="multilevel"/>
    <w:tmpl w:val="72D01754"/>
    <w:lvl w:ilvl="0">
      <w:start w:val="3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  <w:cs w:val="0"/>
        <w:lang w:bidi="th-TH"/>
      </w:rPr>
    </w:lvl>
    <w:lvl w:ilvl="1">
      <w:start w:val="2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cs w:val="0"/>
        <w:lang w:bidi="th-TH"/>
      </w:r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  <w:cs w:val="0"/>
        <w:lang w:bidi="th-TH"/>
      </w:rPr>
    </w:lvl>
  </w:abstractNum>
  <w:abstractNum w:abstractNumId="4" w15:restartNumberingAfterBreak="0">
    <w:nsid w:val="15C42D69"/>
    <w:multiLevelType w:val="multilevel"/>
    <w:tmpl w:val="AADA1742"/>
    <w:lvl w:ilvl="0">
      <w:start w:val="11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1159"/>
        </w:tabs>
        <w:ind w:left="1159" w:hanging="45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hint="default"/>
        <w:cs w:val="0"/>
        <w:lang w:bidi="th-TH"/>
      </w:rPr>
    </w:lvl>
  </w:abstractNum>
  <w:abstractNum w:abstractNumId="5" w15:restartNumberingAfterBreak="0">
    <w:nsid w:val="198125BB"/>
    <w:multiLevelType w:val="multilevel"/>
    <w:tmpl w:val="457E7748"/>
    <w:lvl w:ilvl="0">
      <w:start w:val="7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765"/>
        </w:tabs>
        <w:ind w:left="765" w:hanging="405"/>
      </w:pPr>
      <w:rPr>
        <w:rFonts w:hint="default"/>
        <w:cs w:val="0"/>
        <w:lang w:bidi="th-TH"/>
      </w:r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cs w:val="0"/>
        <w:lang w:bidi="th-TH"/>
      </w:rPr>
    </w:lvl>
  </w:abstractNum>
  <w:abstractNum w:abstractNumId="6" w15:restartNumberingAfterBreak="0">
    <w:nsid w:val="1AC771B4"/>
    <w:multiLevelType w:val="hybridMultilevel"/>
    <w:tmpl w:val="03868596"/>
    <w:lvl w:ilvl="0" w:tplc="04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7" w15:restartNumberingAfterBreak="0">
    <w:nsid w:val="1CB33DA9"/>
    <w:multiLevelType w:val="singleLevel"/>
    <w:tmpl w:val="041E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8" w15:restartNumberingAfterBreak="0">
    <w:nsid w:val="24A577A0"/>
    <w:multiLevelType w:val="hybridMultilevel"/>
    <w:tmpl w:val="1390F6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D11C68"/>
    <w:multiLevelType w:val="singleLevel"/>
    <w:tmpl w:val="14A69382"/>
    <w:lvl w:ilvl="0">
      <w:start w:val="1"/>
      <w:numFmt w:val="decimal"/>
      <w:lvlText w:val="%1."/>
      <w:lvlJc w:val="left"/>
      <w:pPr>
        <w:tabs>
          <w:tab w:val="num" w:pos="1079"/>
        </w:tabs>
        <w:ind w:left="1079" w:hanging="360"/>
      </w:pPr>
      <w:rPr>
        <w:rFonts w:hint="default"/>
        <w:cs w:val="0"/>
        <w:lang w:bidi="th-TH"/>
      </w:rPr>
    </w:lvl>
  </w:abstractNum>
  <w:abstractNum w:abstractNumId="10" w15:restartNumberingAfterBreak="0">
    <w:nsid w:val="32AA7365"/>
    <w:multiLevelType w:val="multilevel"/>
    <w:tmpl w:val="80F80C6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11" w15:restartNumberingAfterBreak="0">
    <w:nsid w:val="350365D9"/>
    <w:multiLevelType w:val="hybridMultilevel"/>
    <w:tmpl w:val="01CA13FA"/>
    <w:lvl w:ilvl="0" w:tplc="C2FA699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2" w15:restartNumberingAfterBreak="0">
    <w:nsid w:val="359C667C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3" w15:restartNumberingAfterBreak="0">
    <w:nsid w:val="39053F37"/>
    <w:multiLevelType w:val="multilevel"/>
    <w:tmpl w:val="DD26A7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  <w:cs w:val="0"/>
        <w:lang w:bidi="th-TH"/>
      </w:rPr>
    </w:lvl>
  </w:abstractNum>
  <w:abstractNum w:abstractNumId="14" w15:restartNumberingAfterBreak="0">
    <w:nsid w:val="39996405"/>
    <w:multiLevelType w:val="hybridMultilevel"/>
    <w:tmpl w:val="A6F6A368"/>
    <w:lvl w:ilvl="0" w:tplc="659EE0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s w:val="0"/>
        <w:lang w:bidi="th-TH"/>
      </w:rPr>
    </w:lvl>
    <w:lvl w:ilvl="1" w:tplc="4C6AD060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cs w:val="0"/>
        <w:lang w:bidi="th-TH"/>
      </w:rPr>
    </w:lvl>
    <w:lvl w:ilvl="2" w:tplc="807C948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cs w:val="0"/>
        <w:lang w:bidi="th-TH"/>
      </w:rPr>
    </w:lvl>
    <w:lvl w:ilvl="3" w:tplc="9EBC2D7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cs w:val="0"/>
        <w:lang w:bidi="th-TH"/>
      </w:rPr>
    </w:lvl>
    <w:lvl w:ilvl="4" w:tplc="52EA56B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cs w:val="0"/>
        <w:lang w:bidi="th-TH"/>
      </w:rPr>
    </w:lvl>
    <w:lvl w:ilvl="5" w:tplc="49387F9E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cs w:val="0"/>
        <w:lang w:bidi="th-TH"/>
      </w:rPr>
    </w:lvl>
    <w:lvl w:ilvl="6" w:tplc="6306623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cs w:val="0"/>
        <w:lang w:bidi="th-TH"/>
      </w:rPr>
    </w:lvl>
    <w:lvl w:ilvl="7" w:tplc="CDD60A2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cs w:val="0"/>
        <w:lang w:bidi="th-TH"/>
      </w:rPr>
    </w:lvl>
    <w:lvl w:ilvl="8" w:tplc="BB845EC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cs w:val="0"/>
        <w:lang w:bidi="th-TH"/>
      </w:rPr>
    </w:lvl>
  </w:abstractNum>
  <w:abstractNum w:abstractNumId="15" w15:restartNumberingAfterBreak="0">
    <w:nsid w:val="3D62227A"/>
    <w:multiLevelType w:val="multilevel"/>
    <w:tmpl w:val="90580C1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16" w15:restartNumberingAfterBreak="0">
    <w:nsid w:val="3E173ED3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40FA7D02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8" w15:restartNumberingAfterBreak="0">
    <w:nsid w:val="41337BCD"/>
    <w:multiLevelType w:val="multilevel"/>
    <w:tmpl w:val="81FE6A12"/>
    <w:lvl w:ilvl="0">
      <w:start w:val="3"/>
      <w:numFmt w:val="decimal"/>
      <w:lvlText w:val="%1."/>
      <w:lvlJc w:val="left"/>
      <w:pPr>
        <w:tabs>
          <w:tab w:val="num" w:pos="465"/>
        </w:tabs>
        <w:ind w:left="465" w:hanging="465"/>
      </w:pPr>
      <w:rPr>
        <w:rFonts w:hint="default"/>
        <w:cs w:val="0"/>
        <w:lang w:bidi="th-TH"/>
      </w:rPr>
    </w:lvl>
    <w:lvl w:ilvl="1">
      <w:start w:val="2"/>
      <w:numFmt w:val="decimal"/>
      <w:lvlText w:val="%1.%2)"/>
      <w:lvlJc w:val="left"/>
      <w:pPr>
        <w:tabs>
          <w:tab w:val="num" w:pos="465"/>
        </w:tabs>
        <w:ind w:left="465" w:hanging="465"/>
      </w:pPr>
      <w:rPr>
        <w:rFonts w:hint="default"/>
        <w:cs w:val="0"/>
        <w:lang w:bidi="th-TH"/>
      </w:rPr>
    </w:lvl>
    <w:lvl w:ilvl="2">
      <w:start w:val="1"/>
      <w:numFmt w:val="decimal"/>
      <w:lvlText w:val="%1.%2)%3.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)%3.%4.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)%3.%4.%5.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)%3.%4.%5.%6.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)%3.%4.%5.%6.%7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7">
      <w:start w:val="1"/>
      <w:numFmt w:val="decimal"/>
      <w:lvlText w:val="%1.%2)%3.%4.%5.%6.%7.%8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)%3.%4.%5.%6.%7.%8.%9.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19" w15:restartNumberingAfterBreak="0">
    <w:nsid w:val="424C2D8A"/>
    <w:multiLevelType w:val="multilevel"/>
    <w:tmpl w:val="620CBAE2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4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20" w15:restartNumberingAfterBreak="0">
    <w:nsid w:val="4CEA796F"/>
    <w:multiLevelType w:val="multilevel"/>
    <w:tmpl w:val="B4B86EC6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1" w15:restartNumberingAfterBreak="0">
    <w:nsid w:val="4F2866B4"/>
    <w:multiLevelType w:val="multilevel"/>
    <w:tmpl w:val="B95C9EEA"/>
    <w:lvl w:ilvl="0">
      <w:start w:val="7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70"/>
        </w:tabs>
        <w:ind w:left="1070" w:hanging="64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70"/>
        </w:tabs>
        <w:ind w:left="157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995"/>
        </w:tabs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20"/>
        </w:tabs>
        <w:ind w:left="24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05"/>
        </w:tabs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30"/>
        </w:tabs>
        <w:ind w:left="363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15"/>
        </w:tabs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40"/>
        </w:tabs>
        <w:ind w:left="4840" w:hanging="1440"/>
      </w:pPr>
      <w:rPr>
        <w:rFonts w:hint="default"/>
      </w:rPr>
    </w:lvl>
  </w:abstractNum>
  <w:abstractNum w:abstractNumId="22" w15:restartNumberingAfterBreak="0">
    <w:nsid w:val="52F71160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5387385B"/>
    <w:multiLevelType w:val="multilevel"/>
    <w:tmpl w:val="54EE96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390"/>
        </w:tabs>
        <w:ind w:left="390" w:hanging="390"/>
      </w:pPr>
      <w:rPr>
        <w:rFonts w:hint="default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4" w15:restartNumberingAfterBreak="0">
    <w:nsid w:val="5E617C13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155382C"/>
    <w:multiLevelType w:val="multilevel"/>
    <w:tmpl w:val="3F0E762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786"/>
        </w:tabs>
        <w:ind w:left="786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572"/>
        </w:tabs>
        <w:ind w:left="1572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998"/>
        </w:tabs>
        <w:ind w:left="1998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424"/>
        </w:tabs>
        <w:ind w:left="2424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210"/>
        </w:tabs>
        <w:ind w:left="321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636"/>
        </w:tabs>
        <w:ind w:left="3636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4422"/>
        </w:tabs>
        <w:ind w:left="4422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848"/>
        </w:tabs>
        <w:ind w:left="4848" w:hanging="1440"/>
      </w:pPr>
      <w:rPr>
        <w:rFonts w:hint="default"/>
        <w:cs w:val="0"/>
        <w:lang w:bidi="th-TH"/>
      </w:rPr>
    </w:lvl>
  </w:abstractNum>
  <w:abstractNum w:abstractNumId="26" w15:restartNumberingAfterBreak="0">
    <w:nsid w:val="6B817C14"/>
    <w:multiLevelType w:val="multilevel"/>
    <w:tmpl w:val="A294886C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927"/>
        </w:tabs>
        <w:ind w:left="927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1854"/>
        </w:tabs>
        <w:ind w:left="1854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2421"/>
        </w:tabs>
        <w:ind w:left="2421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988"/>
        </w:tabs>
        <w:ind w:left="2988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3915"/>
        </w:tabs>
        <w:ind w:left="3915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4482"/>
        </w:tabs>
        <w:ind w:left="4482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5409"/>
        </w:tabs>
        <w:ind w:left="5409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5976"/>
        </w:tabs>
        <w:ind w:left="5976" w:hanging="1440"/>
      </w:pPr>
      <w:rPr>
        <w:rFonts w:hint="default"/>
        <w:cs w:val="0"/>
        <w:lang w:bidi="th-TH"/>
      </w:rPr>
    </w:lvl>
  </w:abstractNum>
  <w:abstractNum w:abstractNumId="27" w15:restartNumberingAfterBreak="0">
    <w:nsid w:val="6E586AD9"/>
    <w:multiLevelType w:val="multilevel"/>
    <w:tmpl w:val="9206748A"/>
    <w:lvl w:ilvl="0">
      <w:start w:val="7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849"/>
        </w:tabs>
        <w:ind w:left="849" w:hanging="495"/>
      </w:pPr>
      <w:rPr>
        <w:rFonts w:hint="default"/>
        <w:cs w:val="0"/>
        <w:lang w:bidi="th-TH"/>
      </w:rPr>
    </w:lvl>
    <w:lvl w:ilvl="2">
      <w:start w:val="3"/>
      <w:numFmt w:val="decimal"/>
      <w:lvlText w:val="%1.%2.%3"/>
      <w:lvlJc w:val="left"/>
      <w:pPr>
        <w:tabs>
          <w:tab w:val="num" w:pos="1428"/>
        </w:tabs>
        <w:ind w:left="1428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1782"/>
        </w:tabs>
        <w:ind w:left="1782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2136"/>
        </w:tabs>
        <w:ind w:left="2136" w:hanging="72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2850"/>
        </w:tabs>
        <w:ind w:left="285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3204"/>
        </w:tabs>
        <w:ind w:left="3204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3918"/>
        </w:tabs>
        <w:ind w:left="3918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4272"/>
        </w:tabs>
        <w:ind w:left="4272" w:hanging="1440"/>
      </w:pPr>
      <w:rPr>
        <w:rFonts w:hint="default"/>
        <w:cs w:val="0"/>
        <w:lang w:bidi="th-TH"/>
      </w:rPr>
    </w:lvl>
  </w:abstractNum>
  <w:abstractNum w:abstractNumId="28" w15:restartNumberingAfterBreak="0">
    <w:nsid w:val="772470E2"/>
    <w:multiLevelType w:val="hybridMultilevel"/>
    <w:tmpl w:val="798C5410"/>
    <w:lvl w:ilvl="0" w:tplc="2B642472">
      <w:start w:val="11"/>
      <w:numFmt w:val="decimal"/>
      <w:lvlText w:val="%1."/>
      <w:lvlJc w:val="left"/>
      <w:pPr>
        <w:tabs>
          <w:tab w:val="num" w:pos="735"/>
        </w:tabs>
        <w:ind w:left="735" w:hanging="375"/>
      </w:pPr>
      <w:rPr>
        <w:rFonts w:cs="Cordia New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3"/>
  </w:num>
  <w:num w:numId="2">
    <w:abstractNumId w:val="18"/>
  </w:num>
  <w:num w:numId="3">
    <w:abstractNumId w:val="7"/>
  </w:num>
  <w:num w:numId="4">
    <w:abstractNumId w:val="25"/>
  </w:num>
  <w:num w:numId="5">
    <w:abstractNumId w:val="20"/>
  </w:num>
  <w:num w:numId="6">
    <w:abstractNumId w:val="0"/>
  </w:num>
  <w:num w:numId="7">
    <w:abstractNumId w:val="2"/>
  </w:num>
  <w:num w:numId="8">
    <w:abstractNumId w:val="26"/>
  </w:num>
  <w:num w:numId="9">
    <w:abstractNumId w:val="13"/>
  </w:num>
  <w:num w:numId="10">
    <w:abstractNumId w:val="24"/>
  </w:num>
  <w:num w:numId="11">
    <w:abstractNumId w:val="16"/>
  </w:num>
  <w:num w:numId="12">
    <w:abstractNumId w:val="22"/>
  </w:num>
  <w:num w:numId="13">
    <w:abstractNumId w:val="12"/>
  </w:num>
  <w:num w:numId="14">
    <w:abstractNumId w:val="3"/>
  </w:num>
  <w:num w:numId="15">
    <w:abstractNumId w:val="9"/>
  </w:num>
  <w:num w:numId="16">
    <w:abstractNumId w:val="27"/>
  </w:num>
  <w:num w:numId="17">
    <w:abstractNumId w:val="5"/>
  </w:num>
  <w:num w:numId="18">
    <w:abstractNumId w:val="4"/>
  </w:num>
  <w:num w:numId="19">
    <w:abstractNumId w:val="17"/>
  </w:num>
  <w:num w:numId="20">
    <w:abstractNumId w:val="14"/>
  </w:num>
  <w:num w:numId="21">
    <w:abstractNumId w:val="21"/>
  </w:num>
  <w:num w:numId="22">
    <w:abstractNumId w:val="28"/>
  </w:num>
  <w:num w:numId="23">
    <w:abstractNumId w:val="15"/>
  </w:num>
  <w:num w:numId="24">
    <w:abstractNumId w:val="10"/>
  </w:num>
  <w:num w:numId="25">
    <w:abstractNumId w:val="19"/>
  </w:num>
  <w:num w:numId="26">
    <w:abstractNumId w:val="6"/>
  </w:num>
  <w:num w:numId="27">
    <w:abstractNumId w:val="8"/>
  </w:num>
  <w:num w:numId="28">
    <w:abstractNumId w:val="1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jO1NDI1tzAzNDZX0lEKTi0uzszPAykwqgUASXy4HiwAAAA="/>
  </w:docVars>
  <w:rsids>
    <w:rsidRoot w:val="009C32D1"/>
    <w:rsid w:val="00000619"/>
    <w:rsid w:val="00002DF0"/>
    <w:rsid w:val="000063FF"/>
    <w:rsid w:val="0001004B"/>
    <w:rsid w:val="00010F98"/>
    <w:rsid w:val="00017BBE"/>
    <w:rsid w:val="00017D0E"/>
    <w:rsid w:val="000214D8"/>
    <w:rsid w:val="000256DB"/>
    <w:rsid w:val="00027F1E"/>
    <w:rsid w:val="000335C5"/>
    <w:rsid w:val="0003442E"/>
    <w:rsid w:val="00035CE5"/>
    <w:rsid w:val="00041940"/>
    <w:rsid w:val="000454A0"/>
    <w:rsid w:val="0005006C"/>
    <w:rsid w:val="00050222"/>
    <w:rsid w:val="00050327"/>
    <w:rsid w:val="00050F70"/>
    <w:rsid w:val="00054133"/>
    <w:rsid w:val="0006013F"/>
    <w:rsid w:val="0006442E"/>
    <w:rsid w:val="00066811"/>
    <w:rsid w:val="0007290A"/>
    <w:rsid w:val="00073159"/>
    <w:rsid w:val="00077CDC"/>
    <w:rsid w:val="00081A9F"/>
    <w:rsid w:val="000865C2"/>
    <w:rsid w:val="00087B54"/>
    <w:rsid w:val="000945D8"/>
    <w:rsid w:val="00094890"/>
    <w:rsid w:val="00096FCC"/>
    <w:rsid w:val="00097BFA"/>
    <w:rsid w:val="000A02C6"/>
    <w:rsid w:val="000A0AD7"/>
    <w:rsid w:val="000A4691"/>
    <w:rsid w:val="000A5834"/>
    <w:rsid w:val="000A73A4"/>
    <w:rsid w:val="000B03FE"/>
    <w:rsid w:val="000B1BD3"/>
    <w:rsid w:val="000B6624"/>
    <w:rsid w:val="000C0D4A"/>
    <w:rsid w:val="000C24D6"/>
    <w:rsid w:val="000C43A7"/>
    <w:rsid w:val="000D1A75"/>
    <w:rsid w:val="000D210F"/>
    <w:rsid w:val="000D2496"/>
    <w:rsid w:val="000D541B"/>
    <w:rsid w:val="000D588C"/>
    <w:rsid w:val="000D653F"/>
    <w:rsid w:val="000E0E64"/>
    <w:rsid w:val="000E3148"/>
    <w:rsid w:val="000E4DDB"/>
    <w:rsid w:val="000E5850"/>
    <w:rsid w:val="000F0913"/>
    <w:rsid w:val="000F09C0"/>
    <w:rsid w:val="001042C1"/>
    <w:rsid w:val="00105C76"/>
    <w:rsid w:val="0010651E"/>
    <w:rsid w:val="001116C2"/>
    <w:rsid w:val="00115CBB"/>
    <w:rsid w:val="001205CB"/>
    <w:rsid w:val="00121AE8"/>
    <w:rsid w:val="001268E2"/>
    <w:rsid w:val="00130D30"/>
    <w:rsid w:val="00132F5D"/>
    <w:rsid w:val="00134FC9"/>
    <w:rsid w:val="001406FC"/>
    <w:rsid w:val="0014186E"/>
    <w:rsid w:val="00141992"/>
    <w:rsid w:val="00141FEF"/>
    <w:rsid w:val="0014325C"/>
    <w:rsid w:val="001447C8"/>
    <w:rsid w:val="00145421"/>
    <w:rsid w:val="00150271"/>
    <w:rsid w:val="001523FE"/>
    <w:rsid w:val="00152A00"/>
    <w:rsid w:val="00160188"/>
    <w:rsid w:val="00160D62"/>
    <w:rsid w:val="00162EFC"/>
    <w:rsid w:val="00163BA3"/>
    <w:rsid w:val="00164295"/>
    <w:rsid w:val="00164D45"/>
    <w:rsid w:val="001659F3"/>
    <w:rsid w:val="00165F5C"/>
    <w:rsid w:val="001663CC"/>
    <w:rsid w:val="001664BF"/>
    <w:rsid w:val="00166639"/>
    <w:rsid w:val="00170260"/>
    <w:rsid w:val="001723F9"/>
    <w:rsid w:val="001724FE"/>
    <w:rsid w:val="00172F23"/>
    <w:rsid w:val="00173CE2"/>
    <w:rsid w:val="0018084A"/>
    <w:rsid w:val="00183A2C"/>
    <w:rsid w:val="001843D3"/>
    <w:rsid w:val="00193440"/>
    <w:rsid w:val="001A1058"/>
    <w:rsid w:val="001A340C"/>
    <w:rsid w:val="001B2734"/>
    <w:rsid w:val="001B6A55"/>
    <w:rsid w:val="001B73E9"/>
    <w:rsid w:val="001B7ABA"/>
    <w:rsid w:val="001C5D1C"/>
    <w:rsid w:val="001C6876"/>
    <w:rsid w:val="001D5996"/>
    <w:rsid w:val="001D667D"/>
    <w:rsid w:val="001E125D"/>
    <w:rsid w:val="001E4CFD"/>
    <w:rsid w:val="001E6C89"/>
    <w:rsid w:val="001F3C53"/>
    <w:rsid w:val="001F3C99"/>
    <w:rsid w:val="00204ADE"/>
    <w:rsid w:val="00210EA6"/>
    <w:rsid w:val="00217EBA"/>
    <w:rsid w:val="0022007E"/>
    <w:rsid w:val="00221B16"/>
    <w:rsid w:val="002257C9"/>
    <w:rsid w:val="00232ED7"/>
    <w:rsid w:val="00233755"/>
    <w:rsid w:val="0023715C"/>
    <w:rsid w:val="00237C0D"/>
    <w:rsid w:val="00241879"/>
    <w:rsid w:val="00242E6E"/>
    <w:rsid w:val="00244D1A"/>
    <w:rsid w:val="00244FF4"/>
    <w:rsid w:val="00247221"/>
    <w:rsid w:val="002512DB"/>
    <w:rsid w:val="0025173A"/>
    <w:rsid w:val="002525A3"/>
    <w:rsid w:val="00254F0D"/>
    <w:rsid w:val="0025543D"/>
    <w:rsid w:val="00255EB1"/>
    <w:rsid w:val="00261158"/>
    <w:rsid w:val="00261A56"/>
    <w:rsid w:val="00262350"/>
    <w:rsid w:val="00263894"/>
    <w:rsid w:val="00264461"/>
    <w:rsid w:val="002720FF"/>
    <w:rsid w:val="002734EF"/>
    <w:rsid w:val="002817A3"/>
    <w:rsid w:val="002821D4"/>
    <w:rsid w:val="00282EDC"/>
    <w:rsid w:val="00287827"/>
    <w:rsid w:val="00291866"/>
    <w:rsid w:val="00293CC8"/>
    <w:rsid w:val="00296944"/>
    <w:rsid w:val="002A0917"/>
    <w:rsid w:val="002B3799"/>
    <w:rsid w:val="002B61A7"/>
    <w:rsid w:val="002C60D8"/>
    <w:rsid w:val="002D5472"/>
    <w:rsid w:val="002D65EE"/>
    <w:rsid w:val="002D7470"/>
    <w:rsid w:val="002E2A9C"/>
    <w:rsid w:val="002F04B8"/>
    <w:rsid w:val="002F330B"/>
    <w:rsid w:val="002F4404"/>
    <w:rsid w:val="002F5BFD"/>
    <w:rsid w:val="003131E8"/>
    <w:rsid w:val="00313E3B"/>
    <w:rsid w:val="00320CF6"/>
    <w:rsid w:val="0033024C"/>
    <w:rsid w:val="003308B8"/>
    <w:rsid w:val="0033482C"/>
    <w:rsid w:val="00335682"/>
    <w:rsid w:val="003360EB"/>
    <w:rsid w:val="003370C0"/>
    <w:rsid w:val="00341D56"/>
    <w:rsid w:val="00342917"/>
    <w:rsid w:val="0035184A"/>
    <w:rsid w:val="00351BFE"/>
    <w:rsid w:val="00356453"/>
    <w:rsid w:val="0035717E"/>
    <w:rsid w:val="00357685"/>
    <w:rsid w:val="0036357B"/>
    <w:rsid w:val="00364668"/>
    <w:rsid w:val="003646A0"/>
    <w:rsid w:val="003678FD"/>
    <w:rsid w:val="00373929"/>
    <w:rsid w:val="00376A52"/>
    <w:rsid w:val="003774C8"/>
    <w:rsid w:val="003907B9"/>
    <w:rsid w:val="003A23EA"/>
    <w:rsid w:val="003A33A7"/>
    <w:rsid w:val="003A6500"/>
    <w:rsid w:val="003B0236"/>
    <w:rsid w:val="003B311C"/>
    <w:rsid w:val="003B61D4"/>
    <w:rsid w:val="003B66B7"/>
    <w:rsid w:val="003C3BCA"/>
    <w:rsid w:val="003D0EB8"/>
    <w:rsid w:val="003D1724"/>
    <w:rsid w:val="003D1898"/>
    <w:rsid w:val="003D254D"/>
    <w:rsid w:val="003D2D27"/>
    <w:rsid w:val="003D645A"/>
    <w:rsid w:val="003D6744"/>
    <w:rsid w:val="003E0BD7"/>
    <w:rsid w:val="003E0CAC"/>
    <w:rsid w:val="003E1208"/>
    <w:rsid w:val="003E2662"/>
    <w:rsid w:val="003E39C7"/>
    <w:rsid w:val="003E5BAA"/>
    <w:rsid w:val="003F126B"/>
    <w:rsid w:val="003F2E16"/>
    <w:rsid w:val="003F3BB8"/>
    <w:rsid w:val="003F4B74"/>
    <w:rsid w:val="004000B6"/>
    <w:rsid w:val="0040106B"/>
    <w:rsid w:val="00413D55"/>
    <w:rsid w:val="004153AD"/>
    <w:rsid w:val="00415A96"/>
    <w:rsid w:val="00415BC2"/>
    <w:rsid w:val="00415C3D"/>
    <w:rsid w:val="004167E5"/>
    <w:rsid w:val="00417C5C"/>
    <w:rsid w:val="00420C92"/>
    <w:rsid w:val="0042108A"/>
    <w:rsid w:val="00422D0D"/>
    <w:rsid w:val="004240E8"/>
    <w:rsid w:val="004258A4"/>
    <w:rsid w:val="00426E69"/>
    <w:rsid w:val="0043439B"/>
    <w:rsid w:val="00437426"/>
    <w:rsid w:val="004403D7"/>
    <w:rsid w:val="00442ED8"/>
    <w:rsid w:val="0045049E"/>
    <w:rsid w:val="00454462"/>
    <w:rsid w:val="0045661E"/>
    <w:rsid w:val="00461D9C"/>
    <w:rsid w:val="00462BB5"/>
    <w:rsid w:val="004637BE"/>
    <w:rsid w:val="00463CDC"/>
    <w:rsid w:val="004701F5"/>
    <w:rsid w:val="00472913"/>
    <w:rsid w:val="00475C00"/>
    <w:rsid w:val="00485B7F"/>
    <w:rsid w:val="00485CDF"/>
    <w:rsid w:val="004914DC"/>
    <w:rsid w:val="00497A4E"/>
    <w:rsid w:val="004A04D2"/>
    <w:rsid w:val="004A27C7"/>
    <w:rsid w:val="004A572B"/>
    <w:rsid w:val="004B1A09"/>
    <w:rsid w:val="004C19B2"/>
    <w:rsid w:val="004C3181"/>
    <w:rsid w:val="004C76E8"/>
    <w:rsid w:val="004D1A1B"/>
    <w:rsid w:val="004D2A25"/>
    <w:rsid w:val="004D56F2"/>
    <w:rsid w:val="004D64AC"/>
    <w:rsid w:val="004F3153"/>
    <w:rsid w:val="004F520C"/>
    <w:rsid w:val="004F7EB4"/>
    <w:rsid w:val="00500E51"/>
    <w:rsid w:val="0050355A"/>
    <w:rsid w:val="0050442F"/>
    <w:rsid w:val="005108A2"/>
    <w:rsid w:val="005127A2"/>
    <w:rsid w:val="00512AB0"/>
    <w:rsid w:val="0051385B"/>
    <w:rsid w:val="00513DD4"/>
    <w:rsid w:val="00514E85"/>
    <w:rsid w:val="005247A3"/>
    <w:rsid w:val="00540B2F"/>
    <w:rsid w:val="005426F4"/>
    <w:rsid w:val="00547284"/>
    <w:rsid w:val="00547DBB"/>
    <w:rsid w:val="0055510C"/>
    <w:rsid w:val="00555FEC"/>
    <w:rsid w:val="00560E7F"/>
    <w:rsid w:val="005615A3"/>
    <w:rsid w:val="00562749"/>
    <w:rsid w:val="005635C3"/>
    <w:rsid w:val="00565351"/>
    <w:rsid w:val="00570C6C"/>
    <w:rsid w:val="005724DA"/>
    <w:rsid w:val="00572BD1"/>
    <w:rsid w:val="005762D5"/>
    <w:rsid w:val="00576F6B"/>
    <w:rsid w:val="00577742"/>
    <w:rsid w:val="00585103"/>
    <w:rsid w:val="0058511E"/>
    <w:rsid w:val="005854E1"/>
    <w:rsid w:val="00585BA7"/>
    <w:rsid w:val="005864D2"/>
    <w:rsid w:val="0058658F"/>
    <w:rsid w:val="005904AA"/>
    <w:rsid w:val="005970D0"/>
    <w:rsid w:val="005A29FB"/>
    <w:rsid w:val="005A333C"/>
    <w:rsid w:val="005A6D63"/>
    <w:rsid w:val="005B1945"/>
    <w:rsid w:val="005B1B6F"/>
    <w:rsid w:val="005B3122"/>
    <w:rsid w:val="005B57D7"/>
    <w:rsid w:val="005B5DB7"/>
    <w:rsid w:val="005C1D41"/>
    <w:rsid w:val="005C41BC"/>
    <w:rsid w:val="005C5105"/>
    <w:rsid w:val="005E1611"/>
    <w:rsid w:val="005F4421"/>
    <w:rsid w:val="005F542E"/>
    <w:rsid w:val="005F6789"/>
    <w:rsid w:val="0060072E"/>
    <w:rsid w:val="006024EF"/>
    <w:rsid w:val="00602755"/>
    <w:rsid w:val="006032E1"/>
    <w:rsid w:val="00605436"/>
    <w:rsid w:val="006069E6"/>
    <w:rsid w:val="0061197F"/>
    <w:rsid w:val="00622141"/>
    <w:rsid w:val="006236C9"/>
    <w:rsid w:val="006242B9"/>
    <w:rsid w:val="006243AB"/>
    <w:rsid w:val="00627F7E"/>
    <w:rsid w:val="00630FCB"/>
    <w:rsid w:val="00631406"/>
    <w:rsid w:val="0063241F"/>
    <w:rsid w:val="00633C1A"/>
    <w:rsid w:val="0063468F"/>
    <w:rsid w:val="00637A2F"/>
    <w:rsid w:val="0064091C"/>
    <w:rsid w:val="0064251A"/>
    <w:rsid w:val="00644A40"/>
    <w:rsid w:val="0064595D"/>
    <w:rsid w:val="00646977"/>
    <w:rsid w:val="00647F60"/>
    <w:rsid w:val="006524E3"/>
    <w:rsid w:val="00652B7C"/>
    <w:rsid w:val="00657585"/>
    <w:rsid w:val="00663FA7"/>
    <w:rsid w:val="00665753"/>
    <w:rsid w:val="006659F0"/>
    <w:rsid w:val="00670B35"/>
    <w:rsid w:val="00672D34"/>
    <w:rsid w:val="00683CB7"/>
    <w:rsid w:val="006849E9"/>
    <w:rsid w:val="006878D1"/>
    <w:rsid w:val="00692B6F"/>
    <w:rsid w:val="006A3A84"/>
    <w:rsid w:val="006A4FE1"/>
    <w:rsid w:val="006A7831"/>
    <w:rsid w:val="006B0468"/>
    <w:rsid w:val="006B3E6B"/>
    <w:rsid w:val="006C011E"/>
    <w:rsid w:val="006C2AE4"/>
    <w:rsid w:val="006C5E5F"/>
    <w:rsid w:val="006D03C5"/>
    <w:rsid w:val="006D05D7"/>
    <w:rsid w:val="006D0D42"/>
    <w:rsid w:val="006D2B8A"/>
    <w:rsid w:val="006D33E5"/>
    <w:rsid w:val="006D384F"/>
    <w:rsid w:val="006D477D"/>
    <w:rsid w:val="006D7A4D"/>
    <w:rsid w:val="006E3C87"/>
    <w:rsid w:val="006E411E"/>
    <w:rsid w:val="006E6C19"/>
    <w:rsid w:val="006F1F0F"/>
    <w:rsid w:val="006F3E2A"/>
    <w:rsid w:val="0070076F"/>
    <w:rsid w:val="007027E8"/>
    <w:rsid w:val="007066FC"/>
    <w:rsid w:val="00707B3F"/>
    <w:rsid w:val="007101BE"/>
    <w:rsid w:val="00717E73"/>
    <w:rsid w:val="0072136F"/>
    <w:rsid w:val="00721F6F"/>
    <w:rsid w:val="007268CE"/>
    <w:rsid w:val="0072713F"/>
    <w:rsid w:val="007430B3"/>
    <w:rsid w:val="00746B70"/>
    <w:rsid w:val="00754475"/>
    <w:rsid w:val="0076170F"/>
    <w:rsid w:val="007625E0"/>
    <w:rsid w:val="00762F02"/>
    <w:rsid w:val="007641A9"/>
    <w:rsid w:val="007657F7"/>
    <w:rsid w:val="00765F92"/>
    <w:rsid w:val="007675EF"/>
    <w:rsid w:val="007744EC"/>
    <w:rsid w:val="00775AD2"/>
    <w:rsid w:val="00793D37"/>
    <w:rsid w:val="00795373"/>
    <w:rsid w:val="007A6FD9"/>
    <w:rsid w:val="007B02A0"/>
    <w:rsid w:val="007B0DFE"/>
    <w:rsid w:val="007B61C6"/>
    <w:rsid w:val="007B7828"/>
    <w:rsid w:val="007B7DE5"/>
    <w:rsid w:val="007C0E9F"/>
    <w:rsid w:val="007C4A71"/>
    <w:rsid w:val="007C5D2E"/>
    <w:rsid w:val="007C654E"/>
    <w:rsid w:val="007C784B"/>
    <w:rsid w:val="007E0D0C"/>
    <w:rsid w:val="007F2D91"/>
    <w:rsid w:val="007F786B"/>
    <w:rsid w:val="00801C58"/>
    <w:rsid w:val="00805A0F"/>
    <w:rsid w:val="0081044E"/>
    <w:rsid w:val="00811768"/>
    <w:rsid w:val="00815821"/>
    <w:rsid w:val="00817063"/>
    <w:rsid w:val="00821315"/>
    <w:rsid w:val="008218E3"/>
    <w:rsid w:val="00821ACE"/>
    <w:rsid w:val="00823118"/>
    <w:rsid w:val="00823940"/>
    <w:rsid w:val="008271F5"/>
    <w:rsid w:val="00836B71"/>
    <w:rsid w:val="00836E63"/>
    <w:rsid w:val="00841106"/>
    <w:rsid w:val="0084273B"/>
    <w:rsid w:val="0084302B"/>
    <w:rsid w:val="00845CB8"/>
    <w:rsid w:val="00846A6E"/>
    <w:rsid w:val="00852AC0"/>
    <w:rsid w:val="008532B8"/>
    <w:rsid w:val="008562EE"/>
    <w:rsid w:val="00856A3C"/>
    <w:rsid w:val="00857A6D"/>
    <w:rsid w:val="0086171D"/>
    <w:rsid w:val="00871D19"/>
    <w:rsid w:val="008724AE"/>
    <w:rsid w:val="00872842"/>
    <w:rsid w:val="008732D7"/>
    <w:rsid w:val="0087727C"/>
    <w:rsid w:val="00877C37"/>
    <w:rsid w:val="008804A5"/>
    <w:rsid w:val="0089102B"/>
    <w:rsid w:val="008944EC"/>
    <w:rsid w:val="008944FD"/>
    <w:rsid w:val="00896674"/>
    <w:rsid w:val="00896FCB"/>
    <w:rsid w:val="008A1093"/>
    <w:rsid w:val="008A1B05"/>
    <w:rsid w:val="008A2FF3"/>
    <w:rsid w:val="008A67A9"/>
    <w:rsid w:val="008A78EF"/>
    <w:rsid w:val="008B236E"/>
    <w:rsid w:val="008B60F7"/>
    <w:rsid w:val="008B6358"/>
    <w:rsid w:val="008B6458"/>
    <w:rsid w:val="008C29D8"/>
    <w:rsid w:val="008C4449"/>
    <w:rsid w:val="008C4AA4"/>
    <w:rsid w:val="008D026C"/>
    <w:rsid w:val="008D1211"/>
    <w:rsid w:val="008D6E04"/>
    <w:rsid w:val="008E13A7"/>
    <w:rsid w:val="008E1ED1"/>
    <w:rsid w:val="008E1F58"/>
    <w:rsid w:val="008E3176"/>
    <w:rsid w:val="008E4D3C"/>
    <w:rsid w:val="008E7E01"/>
    <w:rsid w:val="008F3703"/>
    <w:rsid w:val="008F4C5F"/>
    <w:rsid w:val="009013B9"/>
    <w:rsid w:val="009015DD"/>
    <w:rsid w:val="00901FA3"/>
    <w:rsid w:val="00903254"/>
    <w:rsid w:val="009059D6"/>
    <w:rsid w:val="009122CF"/>
    <w:rsid w:val="00915221"/>
    <w:rsid w:val="00915BB6"/>
    <w:rsid w:val="00917825"/>
    <w:rsid w:val="00920C3A"/>
    <w:rsid w:val="00920FDE"/>
    <w:rsid w:val="009259D8"/>
    <w:rsid w:val="00926CD2"/>
    <w:rsid w:val="0093165D"/>
    <w:rsid w:val="00932529"/>
    <w:rsid w:val="00933835"/>
    <w:rsid w:val="00936F28"/>
    <w:rsid w:val="0094117D"/>
    <w:rsid w:val="00942B26"/>
    <w:rsid w:val="00942DDE"/>
    <w:rsid w:val="00943EE1"/>
    <w:rsid w:val="00945198"/>
    <w:rsid w:val="00946755"/>
    <w:rsid w:val="009557C2"/>
    <w:rsid w:val="00966F48"/>
    <w:rsid w:val="00970949"/>
    <w:rsid w:val="00971C8C"/>
    <w:rsid w:val="00972378"/>
    <w:rsid w:val="00976608"/>
    <w:rsid w:val="0098009E"/>
    <w:rsid w:val="00983719"/>
    <w:rsid w:val="00993427"/>
    <w:rsid w:val="0099609A"/>
    <w:rsid w:val="009A3AA3"/>
    <w:rsid w:val="009A7435"/>
    <w:rsid w:val="009B0CA7"/>
    <w:rsid w:val="009B34E8"/>
    <w:rsid w:val="009B3B67"/>
    <w:rsid w:val="009B3D10"/>
    <w:rsid w:val="009B543E"/>
    <w:rsid w:val="009B5D2D"/>
    <w:rsid w:val="009B655B"/>
    <w:rsid w:val="009C1B2D"/>
    <w:rsid w:val="009C2C04"/>
    <w:rsid w:val="009C32D1"/>
    <w:rsid w:val="009C5D7A"/>
    <w:rsid w:val="009C695F"/>
    <w:rsid w:val="009C797A"/>
    <w:rsid w:val="009C7A88"/>
    <w:rsid w:val="009E0318"/>
    <w:rsid w:val="009E081A"/>
    <w:rsid w:val="009E0B96"/>
    <w:rsid w:val="009E255A"/>
    <w:rsid w:val="009E3EDB"/>
    <w:rsid w:val="009E48AB"/>
    <w:rsid w:val="009E6D5C"/>
    <w:rsid w:val="009F07EB"/>
    <w:rsid w:val="009F21E1"/>
    <w:rsid w:val="009F345A"/>
    <w:rsid w:val="009F394A"/>
    <w:rsid w:val="00A0114B"/>
    <w:rsid w:val="00A051F2"/>
    <w:rsid w:val="00A0547B"/>
    <w:rsid w:val="00A10E8F"/>
    <w:rsid w:val="00A12215"/>
    <w:rsid w:val="00A12839"/>
    <w:rsid w:val="00A228F8"/>
    <w:rsid w:val="00A23E4F"/>
    <w:rsid w:val="00A261EE"/>
    <w:rsid w:val="00A334AD"/>
    <w:rsid w:val="00A35601"/>
    <w:rsid w:val="00A356D8"/>
    <w:rsid w:val="00A4535D"/>
    <w:rsid w:val="00A5085E"/>
    <w:rsid w:val="00A51A21"/>
    <w:rsid w:val="00A52563"/>
    <w:rsid w:val="00A535B5"/>
    <w:rsid w:val="00A55BF9"/>
    <w:rsid w:val="00A56D2E"/>
    <w:rsid w:val="00A571FC"/>
    <w:rsid w:val="00A57E55"/>
    <w:rsid w:val="00A600E8"/>
    <w:rsid w:val="00A6596E"/>
    <w:rsid w:val="00A766CE"/>
    <w:rsid w:val="00A85FC7"/>
    <w:rsid w:val="00A862C3"/>
    <w:rsid w:val="00A87686"/>
    <w:rsid w:val="00A94073"/>
    <w:rsid w:val="00AA54AB"/>
    <w:rsid w:val="00AA6198"/>
    <w:rsid w:val="00AB04BA"/>
    <w:rsid w:val="00AB0D8C"/>
    <w:rsid w:val="00AB2F18"/>
    <w:rsid w:val="00AB3C03"/>
    <w:rsid w:val="00AB6841"/>
    <w:rsid w:val="00AC1D07"/>
    <w:rsid w:val="00AD06E9"/>
    <w:rsid w:val="00AD21F1"/>
    <w:rsid w:val="00AD2C19"/>
    <w:rsid w:val="00AD51C9"/>
    <w:rsid w:val="00AD7342"/>
    <w:rsid w:val="00AE0D1B"/>
    <w:rsid w:val="00AE1F76"/>
    <w:rsid w:val="00AE337D"/>
    <w:rsid w:val="00AE6460"/>
    <w:rsid w:val="00AF0749"/>
    <w:rsid w:val="00B07D79"/>
    <w:rsid w:val="00B130C8"/>
    <w:rsid w:val="00B1437D"/>
    <w:rsid w:val="00B15256"/>
    <w:rsid w:val="00B179F6"/>
    <w:rsid w:val="00B21837"/>
    <w:rsid w:val="00B21F78"/>
    <w:rsid w:val="00B24DF2"/>
    <w:rsid w:val="00B255FA"/>
    <w:rsid w:val="00B30B88"/>
    <w:rsid w:val="00B32722"/>
    <w:rsid w:val="00B40695"/>
    <w:rsid w:val="00B4200F"/>
    <w:rsid w:val="00B42D22"/>
    <w:rsid w:val="00B46119"/>
    <w:rsid w:val="00B46CD8"/>
    <w:rsid w:val="00B503E1"/>
    <w:rsid w:val="00B508F5"/>
    <w:rsid w:val="00B5195F"/>
    <w:rsid w:val="00B547C7"/>
    <w:rsid w:val="00B54DD0"/>
    <w:rsid w:val="00B55AD9"/>
    <w:rsid w:val="00B611C6"/>
    <w:rsid w:val="00B679DE"/>
    <w:rsid w:val="00B7199C"/>
    <w:rsid w:val="00B73DD3"/>
    <w:rsid w:val="00B77217"/>
    <w:rsid w:val="00B83A0A"/>
    <w:rsid w:val="00B843D8"/>
    <w:rsid w:val="00B84CEC"/>
    <w:rsid w:val="00B8675C"/>
    <w:rsid w:val="00B90D0F"/>
    <w:rsid w:val="00B93510"/>
    <w:rsid w:val="00B95DC9"/>
    <w:rsid w:val="00B96580"/>
    <w:rsid w:val="00BA06FB"/>
    <w:rsid w:val="00BA10B0"/>
    <w:rsid w:val="00BA31D3"/>
    <w:rsid w:val="00BA5073"/>
    <w:rsid w:val="00BB35D0"/>
    <w:rsid w:val="00BB7FF2"/>
    <w:rsid w:val="00BD00B0"/>
    <w:rsid w:val="00BD48D1"/>
    <w:rsid w:val="00BD5C78"/>
    <w:rsid w:val="00BD6471"/>
    <w:rsid w:val="00BE16CF"/>
    <w:rsid w:val="00BE1A44"/>
    <w:rsid w:val="00BE20F5"/>
    <w:rsid w:val="00BF0396"/>
    <w:rsid w:val="00BF5459"/>
    <w:rsid w:val="00BF6607"/>
    <w:rsid w:val="00C017DF"/>
    <w:rsid w:val="00C04A62"/>
    <w:rsid w:val="00C071AD"/>
    <w:rsid w:val="00C07ABE"/>
    <w:rsid w:val="00C11FBD"/>
    <w:rsid w:val="00C13908"/>
    <w:rsid w:val="00C17A0A"/>
    <w:rsid w:val="00C22F89"/>
    <w:rsid w:val="00C237DD"/>
    <w:rsid w:val="00C257D1"/>
    <w:rsid w:val="00C2606D"/>
    <w:rsid w:val="00C30567"/>
    <w:rsid w:val="00C345B4"/>
    <w:rsid w:val="00C3485C"/>
    <w:rsid w:val="00C358E1"/>
    <w:rsid w:val="00C368DC"/>
    <w:rsid w:val="00C36C77"/>
    <w:rsid w:val="00C41E94"/>
    <w:rsid w:val="00C426E0"/>
    <w:rsid w:val="00C4326F"/>
    <w:rsid w:val="00C45B37"/>
    <w:rsid w:val="00C52E80"/>
    <w:rsid w:val="00C575C8"/>
    <w:rsid w:val="00C66AFF"/>
    <w:rsid w:val="00C66EE1"/>
    <w:rsid w:val="00C74986"/>
    <w:rsid w:val="00C76606"/>
    <w:rsid w:val="00C81A14"/>
    <w:rsid w:val="00C86B23"/>
    <w:rsid w:val="00C87EF4"/>
    <w:rsid w:val="00C90E3B"/>
    <w:rsid w:val="00C94CD5"/>
    <w:rsid w:val="00CA5DA4"/>
    <w:rsid w:val="00CA6058"/>
    <w:rsid w:val="00CA762C"/>
    <w:rsid w:val="00CB46EE"/>
    <w:rsid w:val="00CC0F9E"/>
    <w:rsid w:val="00CC152E"/>
    <w:rsid w:val="00CC3F12"/>
    <w:rsid w:val="00CD064D"/>
    <w:rsid w:val="00CD2E64"/>
    <w:rsid w:val="00CD4354"/>
    <w:rsid w:val="00CD4484"/>
    <w:rsid w:val="00CE469D"/>
    <w:rsid w:val="00CE5FF6"/>
    <w:rsid w:val="00CF08A7"/>
    <w:rsid w:val="00CF4D32"/>
    <w:rsid w:val="00D02B47"/>
    <w:rsid w:val="00D03D9F"/>
    <w:rsid w:val="00D04423"/>
    <w:rsid w:val="00D05083"/>
    <w:rsid w:val="00D05397"/>
    <w:rsid w:val="00D07F24"/>
    <w:rsid w:val="00D1136F"/>
    <w:rsid w:val="00D121D7"/>
    <w:rsid w:val="00D14DB0"/>
    <w:rsid w:val="00D16B56"/>
    <w:rsid w:val="00D2273B"/>
    <w:rsid w:val="00D30F5A"/>
    <w:rsid w:val="00D33713"/>
    <w:rsid w:val="00D37F84"/>
    <w:rsid w:val="00D37FA7"/>
    <w:rsid w:val="00D4459E"/>
    <w:rsid w:val="00D50473"/>
    <w:rsid w:val="00D54819"/>
    <w:rsid w:val="00D60F35"/>
    <w:rsid w:val="00D626BD"/>
    <w:rsid w:val="00D63617"/>
    <w:rsid w:val="00D715D7"/>
    <w:rsid w:val="00D75E9A"/>
    <w:rsid w:val="00D75F1A"/>
    <w:rsid w:val="00D8051F"/>
    <w:rsid w:val="00D805BC"/>
    <w:rsid w:val="00D82512"/>
    <w:rsid w:val="00D8342C"/>
    <w:rsid w:val="00D840FC"/>
    <w:rsid w:val="00D93AEF"/>
    <w:rsid w:val="00D94C89"/>
    <w:rsid w:val="00D96E7F"/>
    <w:rsid w:val="00D976DD"/>
    <w:rsid w:val="00D97E75"/>
    <w:rsid w:val="00DA1951"/>
    <w:rsid w:val="00DA4321"/>
    <w:rsid w:val="00DA6104"/>
    <w:rsid w:val="00DA7A7D"/>
    <w:rsid w:val="00DB2A6A"/>
    <w:rsid w:val="00DB3866"/>
    <w:rsid w:val="00DB640C"/>
    <w:rsid w:val="00DB65DA"/>
    <w:rsid w:val="00DC281D"/>
    <w:rsid w:val="00DD4CC8"/>
    <w:rsid w:val="00DE0E55"/>
    <w:rsid w:val="00DE1122"/>
    <w:rsid w:val="00DE32B5"/>
    <w:rsid w:val="00DE7F04"/>
    <w:rsid w:val="00DF04FE"/>
    <w:rsid w:val="00DF4069"/>
    <w:rsid w:val="00DF5109"/>
    <w:rsid w:val="00DF66C6"/>
    <w:rsid w:val="00E008E8"/>
    <w:rsid w:val="00E046EB"/>
    <w:rsid w:val="00E10FD6"/>
    <w:rsid w:val="00E1391C"/>
    <w:rsid w:val="00E17123"/>
    <w:rsid w:val="00E27B17"/>
    <w:rsid w:val="00E34490"/>
    <w:rsid w:val="00E34A79"/>
    <w:rsid w:val="00E3751F"/>
    <w:rsid w:val="00E37BA7"/>
    <w:rsid w:val="00E41C74"/>
    <w:rsid w:val="00E42523"/>
    <w:rsid w:val="00E44A6B"/>
    <w:rsid w:val="00E47E10"/>
    <w:rsid w:val="00E52411"/>
    <w:rsid w:val="00E54792"/>
    <w:rsid w:val="00E56067"/>
    <w:rsid w:val="00E566F2"/>
    <w:rsid w:val="00E57561"/>
    <w:rsid w:val="00E60203"/>
    <w:rsid w:val="00E6265B"/>
    <w:rsid w:val="00E628AB"/>
    <w:rsid w:val="00E63C93"/>
    <w:rsid w:val="00E64618"/>
    <w:rsid w:val="00E6548D"/>
    <w:rsid w:val="00E6605F"/>
    <w:rsid w:val="00E7097C"/>
    <w:rsid w:val="00E7200C"/>
    <w:rsid w:val="00E746E9"/>
    <w:rsid w:val="00E74CD3"/>
    <w:rsid w:val="00E82B0B"/>
    <w:rsid w:val="00E85BA0"/>
    <w:rsid w:val="00E90AC0"/>
    <w:rsid w:val="00E91395"/>
    <w:rsid w:val="00E96B8F"/>
    <w:rsid w:val="00EA0AD1"/>
    <w:rsid w:val="00EA1066"/>
    <w:rsid w:val="00EA5BFC"/>
    <w:rsid w:val="00EA6269"/>
    <w:rsid w:val="00EB2720"/>
    <w:rsid w:val="00EB27AB"/>
    <w:rsid w:val="00EC2EA4"/>
    <w:rsid w:val="00EC33F5"/>
    <w:rsid w:val="00EC5F0D"/>
    <w:rsid w:val="00EC6130"/>
    <w:rsid w:val="00ED2004"/>
    <w:rsid w:val="00ED3771"/>
    <w:rsid w:val="00ED3A1F"/>
    <w:rsid w:val="00EE2FD7"/>
    <w:rsid w:val="00EE582C"/>
    <w:rsid w:val="00EE6191"/>
    <w:rsid w:val="00EF0AC9"/>
    <w:rsid w:val="00F03CA2"/>
    <w:rsid w:val="00F13D8C"/>
    <w:rsid w:val="00F17ECE"/>
    <w:rsid w:val="00F20C3A"/>
    <w:rsid w:val="00F27A77"/>
    <w:rsid w:val="00F27EC1"/>
    <w:rsid w:val="00F34D5E"/>
    <w:rsid w:val="00F36AB3"/>
    <w:rsid w:val="00F371DE"/>
    <w:rsid w:val="00F43100"/>
    <w:rsid w:val="00F4513D"/>
    <w:rsid w:val="00F47049"/>
    <w:rsid w:val="00F4737E"/>
    <w:rsid w:val="00F51421"/>
    <w:rsid w:val="00F5171B"/>
    <w:rsid w:val="00F579B3"/>
    <w:rsid w:val="00F66EBA"/>
    <w:rsid w:val="00F67D32"/>
    <w:rsid w:val="00F67D8D"/>
    <w:rsid w:val="00F71D40"/>
    <w:rsid w:val="00F73316"/>
    <w:rsid w:val="00F74C7F"/>
    <w:rsid w:val="00F76FA1"/>
    <w:rsid w:val="00F82A37"/>
    <w:rsid w:val="00F85BA1"/>
    <w:rsid w:val="00F958AD"/>
    <w:rsid w:val="00F9752C"/>
    <w:rsid w:val="00FA02A0"/>
    <w:rsid w:val="00FA13C1"/>
    <w:rsid w:val="00FA24DE"/>
    <w:rsid w:val="00FA2BFC"/>
    <w:rsid w:val="00FA59DA"/>
    <w:rsid w:val="00FB21A0"/>
    <w:rsid w:val="00FB496F"/>
    <w:rsid w:val="00FB58A7"/>
    <w:rsid w:val="00FB6B9B"/>
    <w:rsid w:val="00FB7BB4"/>
    <w:rsid w:val="00FC2135"/>
    <w:rsid w:val="00FC4033"/>
    <w:rsid w:val="00FC6241"/>
    <w:rsid w:val="00FC6DC8"/>
    <w:rsid w:val="00FE1A1B"/>
    <w:rsid w:val="00FE3A06"/>
    <w:rsid w:val="00FE5842"/>
    <w:rsid w:val="00FE7826"/>
    <w:rsid w:val="00FE783C"/>
    <w:rsid w:val="00FF1480"/>
    <w:rsid w:val="00FF7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D520A9"/>
  <w15:docId w15:val="{BFCF5801-D8E2-4959-B6EB-3FC8C0EA7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46977"/>
    <w:rPr>
      <w:rFonts w:cs="Cordia New"/>
      <w:sz w:val="28"/>
      <w:szCs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ind w:left="390"/>
      <w:jc w:val="center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ind w:firstLine="426"/>
      <w:outlineLvl w:val="3"/>
    </w:pPr>
    <w:rPr>
      <w:rFonts w:cs="EucrosiaUPC"/>
      <w:b/>
      <w:bCs/>
      <w:sz w:val="32"/>
      <w:szCs w:val="32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17A0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  <w:szCs w:val="35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17A0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  <w:szCs w:val="35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C17A0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35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C17A0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C17A0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pPr>
      <w:ind w:firstLine="426"/>
    </w:pPr>
    <w:rPr>
      <w:rFonts w:cs="Angsana New"/>
      <w:lang w:val="x-none" w:eastAsia="x-none"/>
    </w:rPr>
  </w:style>
  <w:style w:type="paragraph" w:styleId="BodyTextIndent2">
    <w:name w:val="Body Text Indent 2"/>
    <w:basedOn w:val="Normal"/>
    <w:pPr>
      <w:ind w:left="426" w:hanging="426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rFonts w:cs="Angsana New"/>
      <w:szCs w:val="32"/>
      <w:lang w:val="x-none" w:eastAsia="x-none"/>
    </w:r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pPr>
      <w:ind w:firstLine="1134"/>
    </w:pPr>
    <w:rPr>
      <w:sz w:val="32"/>
      <w:szCs w:val="32"/>
    </w:rPr>
  </w:style>
  <w:style w:type="paragraph" w:styleId="Footer">
    <w:name w:val="footer"/>
    <w:basedOn w:val="Normal"/>
    <w:rsid w:val="009C32D1"/>
    <w:pPr>
      <w:tabs>
        <w:tab w:val="center" w:pos="4153"/>
        <w:tab w:val="right" w:pos="8306"/>
      </w:tabs>
    </w:pPr>
    <w:rPr>
      <w:szCs w:val="32"/>
    </w:rPr>
  </w:style>
  <w:style w:type="paragraph" w:styleId="Title">
    <w:name w:val="Title"/>
    <w:basedOn w:val="Normal"/>
    <w:qFormat/>
    <w:rsid w:val="001F3C53"/>
    <w:pPr>
      <w:jc w:val="center"/>
    </w:pPr>
    <w:rPr>
      <w:rFonts w:ascii="Angsana New" w:eastAsia="Times New Roman" w:hAnsi="Angsana New" w:cs="AngsanaUPC"/>
      <w:b/>
      <w:bCs/>
      <w:sz w:val="32"/>
      <w:szCs w:val="32"/>
    </w:rPr>
  </w:style>
  <w:style w:type="character" w:customStyle="1" w:styleId="HeaderChar">
    <w:name w:val="Header Char"/>
    <w:link w:val="Header"/>
    <w:uiPriority w:val="99"/>
    <w:rsid w:val="00D33713"/>
    <w:rPr>
      <w:sz w:val="28"/>
      <w:szCs w:val="32"/>
    </w:rPr>
  </w:style>
  <w:style w:type="table" w:styleId="TableGrid">
    <w:name w:val="Table Grid"/>
    <w:basedOn w:val="TableNormal"/>
    <w:rsid w:val="005F54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IndentChar">
    <w:name w:val="Body Text Indent Char"/>
    <w:link w:val="BodyTextIndent"/>
    <w:rsid w:val="00BE16CF"/>
    <w:rPr>
      <w:rFonts w:cs="Cordia New"/>
      <w:sz w:val="28"/>
      <w:szCs w:val="28"/>
    </w:rPr>
  </w:style>
  <w:style w:type="paragraph" w:styleId="NormalWeb">
    <w:name w:val="Normal (Web)"/>
    <w:basedOn w:val="Normal"/>
    <w:rsid w:val="00A57E55"/>
    <w:rPr>
      <w:rFonts w:ascii="Times New Roman" w:hAnsi="Times New Roman" w:cs="Angsana New"/>
      <w:sz w:val="24"/>
      <w:szCs w:val="30"/>
    </w:rPr>
  </w:style>
  <w:style w:type="paragraph" w:styleId="BalloonText">
    <w:name w:val="Balloon Text"/>
    <w:basedOn w:val="Normal"/>
    <w:link w:val="BalloonTextChar"/>
    <w:rsid w:val="00943EE1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link w:val="BalloonText"/>
    <w:rsid w:val="00943EE1"/>
    <w:rPr>
      <w:rFonts w:ascii="Tahoma" w:hAnsi="Tahoma"/>
      <w:sz w:val="16"/>
    </w:rPr>
  </w:style>
  <w:style w:type="paragraph" w:styleId="ListParagraph">
    <w:name w:val="List Paragraph"/>
    <w:basedOn w:val="Normal"/>
    <w:uiPriority w:val="34"/>
    <w:qFormat/>
    <w:rsid w:val="00AE6460"/>
    <w:pPr>
      <w:ind w:left="720"/>
      <w:contextualSpacing/>
    </w:pPr>
    <w:rPr>
      <w:szCs w:val="35"/>
    </w:rPr>
  </w:style>
  <w:style w:type="character" w:customStyle="1" w:styleId="Heading5Char">
    <w:name w:val="Heading 5 Char"/>
    <w:basedOn w:val="DefaultParagraphFont"/>
    <w:link w:val="Heading5"/>
    <w:semiHidden/>
    <w:rsid w:val="00C17A0A"/>
    <w:rPr>
      <w:rFonts w:asciiTheme="majorHAnsi" w:eastAsiaTheme="majorEastAsia" w:hAnsiTheme="majorHAnsi" w:cstheme="majorBidi"/>
      <w:color w:val="2E74B5" w:themeColor="accent1" w:themeShade="BF"/>
      <w:sz w:val="28"/>
      <w:szCs w:val="35"/>
    </w:rPr>
  </w:style>
  <w:style w:type="character" w:customStyle="1" w:styleId="Heading6Char">
    <w:name w:val="Heading 6 Char"/>
    <w:basedOn w:val="DefaultParagraphFont"/>
    <w:link w:val="Heading6"/>
    <w:semiHidden/>
    <w:rsid w:val="00C17A0A"/>
    <w:rPr>
      <w:rFonts w:asciiTheme="majorHAnsi" w:eastAsiaTheme="majorEastAsia" w:hAnsiTheme="majorHAnsi" w:cstheme="majorBidi"/>
      <w:color w:val="1F4D78" w:themeColor="accent1" w:themeShade="7F"/>
      <w:sz w:val="28"/>
      <w:szCs w:val="35"/>
    </w:rPr>
  </w:style>
  <w:style w:type="character" w:customStyle="1" w:styleId="Heading7Char">
    <w:name w:val="Heading 7 Char"/>
    <w:basedOn w:val="DefaultParagraphFont"/>
    <w:link w:val="Heading7"/>
    <w:semiHidden/>
    <w:rsid w:val="00C17A0A"/>
    <w:rPr>
      <w:rFonts w:asciiTheme="majorHAnsi" w:eastAsiaTheme="majorEastAsia" w:hAnsiTheme="majorHAnsi" w:cstheme="majorBidi"/>
      <w:i/>
      <w:iCs/>
      <w:color w:val="1F4D78" w:themeColor="accent1" w:themeShade="7F"/>
      <w:sz w:val="28"/>
      <w:szCs w:val="35"/>
    </w:rPr>
  </w:style>
  <w:style w:type="character" w:customStyle="1" w:styleId="Heading8Char">
    <w:name w:val="Heading 8 Char"/>
    <w:basedOn w:val="DefaultParagraphFont"/>
    <w:link w:val="Heading8"/>
    <w:semiHidden/>
    <w:rsid w:val="00C17A0A"/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character" w:customStyle="1" w:styleId="Heading9Char">
    <w:name w:val="Heading 9 Char"/>
    <w:basedOn w:val="DefaultParagraphFont"/>
    <w:link w:val="Heading9"/>
    <w:semiHidden/>
    <w:rsid w:val="00C17A0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paragraph" w:styleId="Subtitle">
    <w:name w:val="Subtitle"/>
    <w:basedOn w:val="Normal"/>
    <w:next w:val="Normal"/>
    <w:link w:val="SubtitleChar"/>
    <w:qFormat/>
    <w:rsid w:val="00C17A0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rsid w:val="00C17A0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390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4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656DFF-C4B2-4F45-91D3-BE2C2CAF58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2</Pages>
  <Words>1562</Words>
  <Characters>8910</Characters>
  <Application>Microsoft Office Word</Application>
  <DocSecurity>0</DocSecurity>
  <Lines>74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ใบนำส่งเอกสารในการเสนอชื่อ</vt:lpstr>
      <vt:lpstr>ใบนำส่งเอกสารในการเสนอชื่อ</vt:lpstr>
    </vt:vector>
  </TitlesOfParts>
  <Company>KMITL</Company>
  <LinksUpToDate>false</LinksUpToDate>
  <CharactersWithSpaces>10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ใบนำส่งเอกสารในการเสนอชื่อ</dc:title>
  <dc:subject/>
  <dc:creator>CUFST</dc:creator>
  <cp:keywords/>
  <cp:lastModifiedBy>User</cp:lastModifiedBy>
  <cp:revision>6</cp:revision>
  <cp:lastPrinted>2023-04-10T08:21:00Z</cp:lastPrinted>
  <dcterms:created xsi:type="dcterms:W3CDTF">2023-04-03T10:34:00Z</dcterms:created>
  <dcterms:modified xsi:type="dcterms:W3CDTF">2023-04-10T08:21:00Z</dcterms:modified>
</cp:coreProperties>
</file>